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82D970" w14:textId="61529ACB" w:rsidR="004122A0" w:rsidRPr="00B10F95" w:rsidRDefault="004122A0" w:rsidP="004122A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t>SUPPLEMENTARY TABLES</w:t>
      </w:r>
    </w:p>
    <w:p w14:paraId="242EB444" w14:textId="77777777" w:rsidR="001836BE" w:rsidRPr="00B10F95" w:rsidRDefault="001836BE" w:rsidP="001836BE">
      <w:pPr>
        <w:rPr>
          <w:rFonts w:ascii="Times New Roman" w:hAnsi="Times New Roman" w:cs="Times New Roman"/>
          <w:bCs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t xml:space="preserve">Supplementary Table 1: </w:t>
      </w:r>
      <w:r w:rsidRPr="00B10F95">
        <w:rPr>
          <w:rFonts w:ascii="Times New Roman" w:hAnsi="Times New Roman" w:cs="Times New Roman"/>
          <w:bCs/>
          <w:sz w:val="24"/>
          <w:szCs w:val="24"/>
        </w:rPr>
        <w:t>Unit cost of input and produce used in rice-ratoon rice cropping sequence</w:t>
      </w:r>
    </w:p>
    <w:tbl>
      <w:tblPr>
        <w:tblStyle w:val="TableGrid"/>
        <w:tblW w:w="892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6"/>
        <w:gridCol w:w="68"/>
        <w:gridCol w:w="2992"/>
        <w:gridCol w:w="77"/>
        <w:gridCol w:w="1350"/>
        <w:gridCol w:w="1948"/>
        <w:gridCol w:w="1537"/>
      </w:tblGrid>
      <w:tr w:rsidR="00B10F95" w:rsidRPr="00B10F95" w14:paraId="33679A49" w14:textId="77777777" w:rsidTr="004122A0">
        <w:tc>
          <w:tcPr>
            <w:tcW w:w="1024" w:type="dxa"/>
            <w:gridSpan w:val="2"/>
            <w:tcBorders>
              <w:bottom w:val="single" w:sz="4" w:space="0" w:color="auto"/>
            </w:tcBorders>
          </w:tcPr>
          <w:p w14:paraId="2EC662DB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l. No.</w:t>
            </w:r>
          </w:p>
        </w:tc>
        <w:tc>
          <w:tcPr>
            <w:tcW w:w="3069" w:type="dxa"/>
            <w:gridSpan w:val="2"/>
            <w:tcBorders>
              <w:bottom w:val="single" w:sz="4" w:space="0" w:color="auto"/>
            </w:tcBorders>
          </w:tcPr>
          <w:p w14:paraId="0BCB3059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articulars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D0A701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Quantity/ha</w:t>
            </w:r>
          </w:p>
        </w:tc>
        <w:tc>
          <w:tcPr>
            <w:tcW w:w="1948" w:type="dxa"/>
            <w:tcBorders>
              <w:bottom w:val="single" w:sz="4" w:space="0" w:color="auto"/>
            </w:tcBorders>
          </w:tcPr>
          <w:p w14:paraId="647A1CA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te (Rs.)</w:t>
            </w:r>
          </w:p>
        </w:tc>
        <w:tc>
          <w:tcPr>
            <w:tcW w:w="1537" w:type="dxa"/>
            <w:tcBorders>
              <w:bottom w:val="single" w:sz="4" w:space="0" w:color="auto"/>
            </w:tcBorders>
          </w:tcPr>
          <w:p w14:paraId="3BAB3D9E" w14:textId="674901D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mount (Rs. ha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)</w:t>
            </w:r>
          </w:p>
        </w:tc>
      </w:tr>
      <w:tr w:rsidR="00B10F95" w:rsidRPr="00B10F95" w14:paraId="3746C3CE" w14:textId="77777777" w:rsidTr="004122A0">
        <w:trPr>
          <w:trHeight w:val="164"/>
        </w:trPr>
        <w:tc>
          <w:tcPr>
            <w:tcW w:w="892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2896ABB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</w:tr>
      <w:tr w:rsidR="00B10F95" w:rsidRPr="00B10F95" w14:paraId="033255E5" w14:textId="77777777" w:rsidTr="004122A0">
        <w:tc>
          <w:tcPr>
            <w:tcW w:w="956" w:type="dxa"/>
            <w:vMerge w:val="restart"/>
            <w:tcBorders>
              <w:top w:val="single" w:sz="4" w:space="0" w:color="auto"/>
            </w:tcBorders>
          </w:tcPr>
          <w:p w14:paraId="30D2896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972" w:type="dxa"/>
            <w:gridSpan w:val="6"/>
            <w:tcBorders>
              <w:top w:val="single" w:sz="4" w:space="0" w:color="auto"/>
            </w:tcBorders>
          </w:tcPr>
          <w:p w14:paraId="17ED3C63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ertilizer</w:t>
            </w:r>
          </w:p>
        </w:tc>
      </w:tr>
      <w:tr w:rsidR="00B10F95" w:rsidRPr="00B10F95" w14:paraId="27DEDF75" w14:textId="77777777" w:rsidTr="004122A0">
        <w:tc>
          <w:tcPr>
            <w:tcW w:w="956" w:type="dxa"/>
            <w:vMerge/>
          </w:tcPr>
          <w:p w14:paraId="3D15E0F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0B638AF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Urea</w:t>
            </w:r>
          </w:p>
        </w:tc>
        <w:tc>
          <w:tcPr>
            <w:tcW w:w="1427" w:type="dxa"/>
            <w:gridSpan w:val="2"/>
          </w:tcPr>
          <w:p w14:paraId="04D6270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40 kg</w:t>
            </w:r>
          </w:p>
        </w:tc>
        <w:tc>
          <w:tcPr>
            <w:tcW w:w="1948" w:type="dxa"/>
          </w:tcPr>
          <w:p w14:paraId="26A40B7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.00 kg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7E58987D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980.00</w:t>
            </w:r>
          </w:p>
        </w:tc>
      </w:tr>
      <w:tr w:rsidR="00B10F95" w:rsidRPr="00B10F95" w14:paraId="1F17FEEB" w14:textId="77777777" w:rsidTr="004122A0">
        <w:tc>
          <w:tcPr>
            <w:tcW w:w="956" w:type="dxa"/>
            <w:vMerge/>
          </w:tcPr>
          <w:p w14:paraId="2C2F62A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30E8374C" w14:textId="6D11C793" w:rsidR="001836BE" w:rsidRPr="00B10F95" w:rsidRDefault="00794CD6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iammonium phosphate</w:t>
            </w:r>
          </w:p>
        </w:tc>
        <w:tc>
          <w:tcPr>
            <w:tcW w:w="1427" w:type="dxa"/>
            <w:gridSpan w:val="2"/>
          </w:tcPr>
          <w:p w14:paraId="579E32E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88 kg</w:t>
            </w:r>
          </w:p>
        </w:tc>
        <w:tc>
          <w:tcPr>
            <w:tcW w:w="1948" w:type="dxa"/>
          </w:tcPr>
          <w:p w14:paraId="6B13AF0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6.00 kg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6D2E2A4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288.00</w:t>
            </w:r>
          </w:p>
        </w:tc>
      </w:tr>
      <w:tr w:rsidR="00B10F95" w:rsidRPr="00B10F95" w14:paraId="329FB51E" w14:textId="77777777" w:rsidTr="004122A0">
        <w:tc>
          <w:tcPr>
            <w:tcW w:w="956" w:type="dxa"/>
            <w:vMerge/>
          </w:tcPr>
          <w:p w14:paraId="769B4839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3E2E9E2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uriate of Potash</w:t>
            </w:r>
          </w:p>
        </w:tc>
        <w:tc>
          <w:tcPr>
            <w:tcW w:w="1427" w:type="dxa"/>
            <w:gridSpan w:val="2"/>
          </w:tcPr>
          <w:p w14:paraId="1D762A4B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67 kg</w:t>
            </w:r>
          </w:p>
        </w:tc>
        <w:tc>
          <w:tcPr>
            <w:tcW w:w="1948" w:type="dxa"/>
          </w:tcPr>
          <w:p w14:paraId="594136D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6.00 kg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35E1CDC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072.00</w:t>
            </w:r>
          </w:p>
        </w:tc>
      </w:tr>
      <w:tr w:rsidR="00B10F95" w:rsidRPr="00B10F95" w14:paraId="60AE2620" w14:textId="77777777" w:rsidTr="004122A0">
        <w:tc>
          <w:tcPr>
            <w:tcW w:w="956" w:type="dxa"/>
            <w:vMerge w:val="restart"/>
          </w:tcPr>
          <w:p w14:paraId="33F3FC5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72" w:type="dxa"/>
            <w:gridSpan w:val="6"/>
          </w:tcPr>
          <w:p w14:paraId="32256C0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eed</w:t>
            </w:r>
          </w:p>
        </w:tc>
      </w:tr>
      <w:tr w:rsidR="00B10F95" w:rsidRPr="00B10F95" w14:paraId="17BB8B8B" w14:textId="77777777" w:rsidTr="004122A0">
        <w:tc>
          <w:tcPr>
            <w:tcW w:w="956" w:type="dxa"/>
            <w:vMerge/>
          </w:tcPr>
          <w:p w14:paraId="13F994CF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68CE945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ice seed</w:t>
            </w:r>
          </w:p>
        </w:tc>
        <w:tc>
          <w:tcPr>
            <w:tcW w:w="1427" w:type="dxa"/>
            <w:gridSpan w:val="2"/>
          </w:tcPr>
          <w:p w14:paraId="581E21A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1948" w:type="dxa"/>
          </w:tcPr>
          <w:p w14:paraId="16FDDF29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5 kg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2466D30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50.00</w:t>
            </w:r>
          </w:p>
        </w:tc>
      </w:tr>
      <w:tr w:rsidR="00B10F95" w:rsidRPr="00B10F95" w14:paraId="5E333E4C" w14:textId="77777777" w:rsidTr="004122A0">
        <w:tc>
          <w:tcPr>
            <w:tcW w:w="956" w:type="dxa"/>
            <w:vMerge w:val="restart"/>
          </w:tcPr>
          <w:p w14:paraId="10E5039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72" w:type="dxa"/>
            <w:gridSpan w:val="6"/>
          </w:tcPr>
          <w:p w14:paraId="3CC7F5F3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esticides</w:t>
            </w:r>
          </w:p>
        </w:tc>
      </w:tr>
      <w:tr w:rsidR="00B10F95" w:rsidRPr="00B10F95" w14:paraId="1DD13A45" w14:textId="77777777" w:rsidTr="004122A0">
        <w:tc>
          <w:tcPr>
            <w:tcW w:w="956" w:type="dxa"/>
            <w:vMerge/>
          </w:tcPr>
          <w:p w14:paraId="6EE9CD5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1A77536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avistin</w:t>
            </w:r>
          </w:p>
        </w:tc>
        <w:tc>
          <w:tcPr>
            <w:tcW w:w="1427" w:type="dxa"/>
            <w:gridSpan w:val="2"/>
          </w:tcPr>
          <w:p w14:paraId="6EC682E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60 g</w:t>
            </w:r>
          </w:p>
        </w:tc>
        <w:tc>
          <w:tcPr>
            <w:tcW w:w="1948" w:type="dxa"/>
          </w:tcPr>
          <w:p w14:paraId="5097FF5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600 kg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722C053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6.00</w:t>
            </w:r>
          </w:p>
        </w:tc>
      </w:tr>
      <w:tr w:rsidR="00B10F95" w:rsidRPr="00B10F95" w14:paraId="53FF72DE" w14:textId="77777777" w:rsidTr="004122A0">
        <w:tc>
          <w:tcPr>
            <w:tcW w:w="956" w:type="dxa"/>
            <w:vMerge/>
          </w:tcPr>
          <w:p w14:paraId="7EB5258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066DC2A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arbofuran 3 G</w:t>
            </w:r>
          </w:p>
        </w:tc>
        <w:tc>
          <w:tcPr>
            <w:tcW w:w="1427" w:type="dxa"/>
            <w:gridSpan w:val="2"/>
          </w:tcPr>
          <w:p w14:paraId="3BD1380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0 kg</w:t>
            </w:r>
          </w:p>
        </w:tc>
        <w:tc>
          <w:tcPr>
            <w:tcW w:w="1948" w:type="dxa"/>
          </w:tcPr>
          <w:p w14:paraId="645FBA63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0 kg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477E513D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100.00</w:t>
            </w:r>
          </w:p>
        </w:tc>
      </w:tr>
      <w:tr w:rsidR="00B10F95" w:rsidRPr="00B10F95" w14:paraId="677DB55A" w14:textId="77777777" w:rsidTr="004122A0">
        <w:tc>
          <w:tcPr>
            <w:tcW w:w="956" w:type="dxa"/>
            <w:vMerge/>
          </w:tcPr>
          <w:p w14:paraId="09E68319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6B3FFE6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hloropyriphos 20 EC</w:t>
            </w:r>
          </w:p>
        </w:tc>
        <w:tc>
          <w:tcPr>
            <w:tcW w:w="1427" w:type="dxa"/>
            <w:gridSpan w:val="2"/>
          </w:tcPr>
          <w:p w14:paraId="110F37E5" w14:textId="58C768B1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 lit</w:t>
            </w:r>
          </w:p>
        </w:tc>
        <w:tc>
          <w:tcPr>
            <w:tcW w:w="1948" w:type="dxa"/>
          </w:tcPr>
          <w:p w14:paraId="0FDFFF85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20 li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1F5A550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960.00</w:t>
            </w:r>
          </w:p>
        </w:tc>
      </w:tr>
      <w:tr w:rsidR="00B10F95" w:rsidRPr="00B10F95" w14:paraId="762D1A38" w14:textId="77777777" w:rsidTr="004122A0">
        <w:tc>
          <w:tcPr>
            <w:tcW w:w="956" w:type="dxa"/>
          </w:tcPr>
          <w:p w14:paraId="5CA3318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</w:t>
            </w:r>
          </w:p>
        </w:tc>
        <w:tc>
          <w:tcPr>
            <w:tcW w:w="3060" w:type="dxa"/>
            <w:gridSpan w:val="2"/>
          </w:tcPr>
          <w:p w14:paraId="7BB02790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Land preparation </w:t>
            </w:r>
          </w:p>
          <w:p w14:paraId="2FEAB480" w14:textId="56BC5D0A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(Tractor 16 hrs ha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) </w:t>
            </w:r>
          </w:p>
        </w:tc>
        <w:tc>
          <w:tcPr>
            <w:tcW w:w="1427" w:type="dxa"/>
            <w:gridSpan w:val="2"/>
          </w:tcPr>
          <w:p w14:paraId="5A1B6FA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6 hrs</w:t>
            </w:r>
          </w:p>
        </w:tc>
        <w:tc>
          <w:tcPr>
            <w:tcW w:w="1948" w:type="dxa"/>
          </w:tcPr>
          <w:p w14:paraId="6996919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50 hr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505C0B5F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600.00</w:t>
            </w:r>
          </w:p>
        </w:tc>
      </w:tr>
      <w:tr w:rsidR="00B10F95" w:rsidRPr="00B10F95" w14:paraId="054E336A" w14:textId="77777777" w:rsidTr="004122A0">
        <w:tc>
          <w:tcPr>
            <w:tcW w:w="956" w:type="dxa"/>
            <w:vMerge w:val="restart"/>
          </w:tcPr>
          <w:p w14:paraId="3B53C6F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972" w:type="dxa"/>
            <w:gridSpan w:val="6"/>
          </w:tcPr>
          <w:p w14:paraId="1804A58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Herbicide and other weed management practices</w:t>
            </w:r>
          </w:p>
        </w:tc>
      </w:tr>
      <w:tr w:rsidR="00B10F95" w:rsidRPr="00B10F95" w14:paraId="05118931" w14:textId="77777777" w:rsidTr="004122A0">
        <w:tc>
          <w:tcPr>
            <w:tcW w:w="956" w:type="dxa"/>
            <w:vMerge/>
          </w:tcPr>
          <w:p w14:paraId="24170C0D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23361E73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Azimsulfuron 50DF</w:t>
            </w:r>
          </w:p>
        </w:tc>
        <w:tc>
          <w:tcPr>
            <w:tcW w:w="1427" w:type="dxa"/>
            <w:gridSpan w:val="2"/>
          </w:tcPr>
          <w:p w14:paraId="6E3ADF7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0 g</w:t>
            </w:r>
          </w:p>
        </w:tc>
        <w:tc>
          <w:tcPr>
            <w:tcW w:w="1948" w:type="dxa"/>
          </w:tcPr>
          <w:p w14:paraId="639ADEB2" w14:textId="2F1DAEF8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982 per 28g</w:t>
            </w:r>
          </w:p>
        </w:tc>
        <w:tc>
          <w:tcPr>
            <w:tcW w:w="1537" w:type="dxa"/>
          </w:tcPr>
          <w:p w14:paraId="475E3B30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455.00</w:t>
            </w:r>
          </w:p>
        </w:tc>
      </w:tr>
      <w:tr w:rsidR="00B10F95" w:rsidRPr="00B10F95" w14:paraId="25E607EB" w14:textId="77777777" w:rsidTr="004122A0">
        <w:tc>
          <w:tcPr>
            <w:tcW w:w="956" w:type="dxa"/>
            <w:vMerge/>
          </w:tcPr>
          <w:p w14:paraId="0CC8CDBB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0E8949DD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Bispyribac sodium 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(Nominee Gold 10% EC)</w:t>
            </w:r>
          </w:p>
        </w:tc>
        <w:tc>
          <w:tcPr>
            <w:tcW w:w="1427" w:type="dxa"/>
            <w:gridSpan w:val="2"/>
          </w:tcPr>
          <w:p w14:paraId="43E36F5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00ml</w:t>
            </w:r>
          </w:p>
        </w:tc>
        <w:tc>
          <w:tcPr>
            <w:tcW w:w="1948" w:type="dxa"/>
          </w:tcPr>
          <w:p w14:paraId="07331E19" w14:textId="1F0AC01B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408 per 40 ml</w:t>
            </w:r>
          </w:p>
        </w:tc>
        <w:tc>
          <w:tcPr>
            <w:tcW w:w="1537" w:type="dxa"/>
          </w:tcPr>
          <w:p w14:paraId="4F164F1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060.00</w:t>
            </w:r>
          </w:p>
        </w:tc>
      </w:tr>
      <w:tr w:rsidR="00B10F95" w:rsidRPr="00B10F95" w14:paraId="78E275D2" w14:textId="77777777" w:rsidTr="004122A0">
        <w:tc>
          <w:tcPr>
            <w:tcW w:w="956" w:type="dxa"/>
            <w:vMerge/>
          </w:tcPr>
          <w:p w14:paraId="04CA89E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691A34D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lucetosulfuron 10WP</w:t>
            </w:r>
          </w:p>
        </w:tc>
        <w:tc>
          <w:tcPr>
            <w:tcW w:w="1427" w:type="dxa"/>
            <w:gridSpan w:val="2"/>
          </w:tcPr>
          <w:p w14:paraId="2D6A23F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50 g</w:t>
            </w:r>
          </w:p>
        </w:tc>
        <w:tc>
          <w:tcPr>
            <w:tcW w:w="1948" w:type="dxa"/>
          </w:tcPr>
          <w:p w14:paraId="5BF2072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910 per 100g</w:t>
            </w:r>
          </w:p>
        </w:tc>
        <w:tc>
          <w:tcPr>
            <w:tcW w:w="1537" w:type="dxa"/>
          </w:tcPr>
          <w:p w14:paraId="6F0A4ABF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275.00</w:t>
            </w:r>
          </w:p>
        </w:tc>
      </w:tr>
      <w:tr w:rsidR="00B10F95" w:rsidRPr="00B10F95" w14:paraId="22EFB8DB" w14:textId="77777777" w:rsidTr="004122A0">
        <w:tc>
          <w:tcPr>
            <w:tcW w:w="956" w:type="dxa"/>
            <w:vMerge/>
          </w:tcPr>
          <w:p w14:paraId="22CF03FC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7AD89669" w14:textId="4F48C334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Bensulfuron methyl+pretilachlor 60+600 g ha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ondax power)</w:t>
            </w:r>
          </w:p>
        </w:tc>
        <w:tc>
          <w:tcPr>
            <w:tcW w:w="1427" w:type="dxa"/>
            <w:gridSpan w:val="2"/>
          </w:tcPr>
          <w:p w14:paraId="620F3F5E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0 kg</w:t>
            </w:r>
          </w:p>
        </w:tc>
        <w:tc>
          <w:tcPr>
            <w:tcW w:w="1948" w:type="dxa"/>
          </w:tcPr>
          <w:p w14:paraId="7DFED17C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25 per 4 kg</w:t>
            </w:r>
          </w:p>
        </w:tc>
        <w:tc>
          <w:tcPr>
            <w:tcW w:w="1537" w:type="dxa"/>
          </w:tcPr>
          <w:p w14:paraId="33B7882B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812.50</w:t>
            </w:r>
          </w:p>
        </w:tc>
      </w:tr>
      <w:tr w:rsidR="00B10F95" w:rsidRPr="00B10F95" w14:paraId="392F79E4" w14:textId="77777777" w:rsidTr="004122A0">
        <w:trPr>
          <w:trHeight w:val="440"/>
        </w:trPr>
        <w:tc>
          <w:tcPr>
            <w:tcW w:w="956" w:type="dxa"/>
            <w:vMerge/>
          </w:tcPr>
          <w:p w14:paraId="61937E3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725E5AA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Weed free (hand weeding at 15,30,45 and 60 DAS)</w:t>
            </w:r>
          </w:p>
        </w:tc>
        <w:tc>
          <w:tcPr>
            <w:tcW w:w="1427" w:type="dxa"/>
            <w:gridSpan w:val="2"/>
          </w:tcPr>
          <w:p w14:paraId="28C87B81" w14:textId="5A6BCABA" w:rsidR="001836BE" w:rsidRPr="00B10F95" w:rsidRDefault="001836BE" w:rsidP="00794CD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54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</w:p>
        </w:tc>
        <w:tc>
          <w:tcPr>
            <w:tcW w:w="1948" w:type="dxa"/>
          </w:tcPr>
          <w:p w14:paraId="2E36DE9A" w14:textId="690CA52C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194 &amp; 204 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in 2015 &amp; 2016 respectively</w:t>
            </w:r>
          </w:p>
        </w:tc>
        <w:tc>
          <w:tcPr>
            <w:tcW w:w="1537" w:type="dxa"/>
          </w:tcPr>
          <w:p w14:paraId="0A06928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0F95" w:rsidRPr="00B10F95" w14:paraId="50D72867" w14:textId="77777777" w:rsidTr="004122A0">
        <w:tc>
          <w:tcPr>
            <w:tcW w:w="956" w:type="dxa"/>
            <w:vMerge/>
          </w:tcPr>
          <w:p w14:paraId="6D63F28C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2E5CD315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Hand weeding (twice)</w:t>
            </w:r>
          </w:p>
        </w:tc>
        <w:tc>
          <w:tcPr>
            <w:tcW w:w="1427" w:type="dxa"/>
            <w:gridSpan w:val="2"/>
          </w:tcPr>
          <w:p w14:paraId="3A1A8799" w14:textId="78124512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38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</w:p>
        </w:tc>
        <w:tc>
          <w:tcPr>
            <w:tcW w:w="1948" w:type="dxa"/>
          </w:tcPr>
          <w:p w14:paraId="26D0D08D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ame as above</w:t>
            </w:r>
          </w:p>
        </w:tc>
        <w:tc>
          <w:tcPr>
            <w:tcW w:w="1537" w:type="dxa"/>
          </w:tcPr>
          <w:p w14:paraId="33DD6E2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0F95" w:rsidRPr="00B10F95" w14:paraId="6363C979" w14:textId="77777777" w:rsidTr="004122A0">
        <w:tc>
          <w:tcPr>
            <w:tcW w:w="956" w:type="dxa"/>
            <w:vMerge/>
          </w:tcPr>
          <w:p w14:paraId="6935E2A3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534484A5" w14:textId="2E60A5A4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addy weeder fb hand weeding (once)</w:t>
            </w:r>
          </w:p>
        </w:tc>
        <w:tc>
          <w:tcPr>
            <w:tcW w:w="1427" w:type="dxa"/>
            <w:gridSpan w:val="2"/>
          </w:tcPr>
          <w:p w14:paraId="06A18A55" w14:textId="224A616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22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</w:p>
        </w:tc>
        <w:tc>
          <w:tcPr>
            <w:tcW w:w="1948" w:type="dxa"/>
          </w:tcPr>
          <w:p w14:paraId="7E4490ED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ame as above</w:t>
            </w:r>
          </w:p>
        </w:tc>
        <w:tc>
          <w:tcPr>
            <w:tcW w:w="1537" w:type="dxa"/>
          </w:tcPr>
          <w:p w14:paraId="2778E13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0F95" w:rsidRPr="00B10F95" w14:paraId="457A49A7" w14:textId="77777777" w:rsidTr="004122A0">
        <w:tc>
          <w:tcPr>
            <w:tcW w:w="956" w:type="dxa"/>
            <w:vMerge/>
          </w:tcPr>
          <w:p w14:paraId="06351B6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3E68D5DF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Herbicide spray (once)</w:t>
            </w:r>
          </w:p>
        </w:tc>
        <w:tc>
          <w:tcPr>
            <w:tcW w:w="1427" w:type="dxa"/>
            <w:gridSpan w:val="2"/>
          </w:tcPr>
          <w:p w14:paraId="56E1A03B" w14:textId="3C54CA30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</w:p>
        </w:tc>
        <w:tc>
          <w:tcPr>
            <w:tcW w:w="1948" w:type="dxa"/>
          </w:tcPr>
          <w:p w14:paraId="28CCD79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ame as above</w:t>
            </w:r>
          </w:p>
        </w:tc>
        <w:tc>
          <w:tcPr>
            <w:tcW w:w="1537" w:type="dxa"/>
          </w:tcPr>
          <w:p w14:paraId="5576B13D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0F95" w:rsidRPr="00B10F95" w14:paraId="248B28BF" w14:textId="77777777" w:rsidTr="004122A0">
        <w:tc>
          <w:tcPr>
            <w:tcW w:w="956" w:type="dxa"/>
            <w:vMerge/>
          </w:tcPr>
          <w:p w14:paraId="7F6852FF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6044FDD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Herbicide spray (twice)</w:t>
            </w:r>
          </w:p>
        </w:tc>
        <w:tc>
          <w:tcPr>
            <w:tcW w:w="1427" w:type="dxa"/>
            <w:gridSpan w:val="2"/>
          </w:tcPr>
          <w:p w14:paraId="51CB0F06" w14:textId="599B4E88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</w:p>
        </w:tc>
        <w:tc>
          <w:tcPr>
            <w:tcW w:w="1948" w:type="dxa"/>
          </w:tcPr>
          <w:p w14:paraId="760C44EC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ame as above</w:t>
            </w:r>
          </w:p>
        </w:tc>
        <w:tc>
          <w:tcPr>
            <w:tcW w:w="1537" w:type="dxa"/>
          </w:tcPr>
          <w:p w14:paraId="4FBD199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0F95" w:rsidRPr="00B10F95" w14:paraId="084F5C68" w14:textId="77777777" w:rsidTr="004122A0">
        <w:tc>
          <w:tcPr>
            <w:tcW w:w="956" w:type="dxa"/>
          </w:tcPr>
          <w:p w14:paraId="09A6E309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060" w:type="dxa"/>
            <w:gridSpan w:val="2"/>
          </w:tcPr>
          <w:p w14:paraId="626073DC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Irrigation (hiring of pump sets)</w:t>
            </w:r>
          </w:p>
        </w:tc>
        <w:tc>
          <w:tcPr>
            <w:tcW w:w="1427" w:type="dxa"/>
            <w:gridSpan w:val="2"/>
          </w:tcPr>
          <w:p w14:paraId="2949A37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6 hrs</w:t>
            </w:r>
          </w:p>
        </w:tc>
        <w:tc>
          <w:tcPr>
            <w:tcW w:w="1948" w:type="dxa"/>
          </w:tcPr>
          <w:p w14:paraId="09115006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50  hour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78379B5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400.00</w:t>
            </w:r>
          </w:p>
        </w:tc>
      </w:tr>
      <w:tr w:rsidR="00B10F95" w:rsidRPr="00B10F95" w14:paraId="55D9788B" w14:textId="77777777" w:rsidTr="004122A0">
        <w:trPr>
          <w:trHeight w:val="653"/>
        </w:trPr>
        <w:tc>
          <w:tcPr>
            <w:tcW w:w="956" w:type="dxa"/>
            <w:tcBorders>
              <w:bottom w:val="single" w:sz="4" w:space="0" w:color="auto"/>
            </w:tcBorders>
          </w:tcPr>
          <w:p w14:paraId="6798C8BC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060" w:type="dxa"/>
            <w:gridSpan w:val="2"/>
            <w:tcBorders>
              <w:bottom w:val="single" w:sz="4" w:space="0" w:color="auto"/>
            </w:tcBorders>
          </w:tcPr>
          <w:p w14:paraId="6B59D505" w14:textId="428DB8B3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Labour for other field operations</w:t>
            </w:r>
          </w:p>
        </w:tc>
        <w:tc>
          <w:tcPr>
            <w:tcW w:w="1427" w:type="dxa"/>
            <w:gridSpan w:val="2"/>
            <w:tcBorders>
              <w:bottom w:val="single" w:sz="4" w:space="0" w:color="auto"/>
            </w:tcBorders>
          </w:tcPr>
          <w:p w14:paraId="704E2344" w14:textId="1ED1BEB8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64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</w:p>
        </w:tc>
        <w:tc>
          <w:tcPr>
            <w:tcW w:w="1948" w:type="dxa"/>
            <w:tcBorders>
              <w:bottom w:val="single" w:sz="4" w:space="0" w:color="auto"/>
            </w:tcBorders>
          </w:tcPr>
          <w:p w14:paraId="00ABCAB0" w14:textId="284600C0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194 &amp; 204  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</w:rPr>
              <w:t>Man days</w:t>
            </w:r>
            <w:r w:rsidR="00794CD6"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in 2015 &amp; 2016 respectively</w:t>
            </w:r>
          </w:p>
        </w:tc>
        <w:tc>
          <w:tcPr>
            <w:tcW w:w="1537" w:type="dxa"/>
            <w:tcBorders>
              <w:bottom w:val="single" w:sz="4" w:space="0" w:color="auto"/>
            </w:tcBorders>
          </w:tcPr>
          <w:p w14:paraId="598B737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0F95" w:rsidRPr="00B10F95" w14:paraId="656C39EA" w14:textId="77777777" w:rsidTr="005B0E17">
        <w:tc>
          <w:tcPr>
            <w:tcW w:w="892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3F6FD9C" w14:textId="77777777" w:rsidR="004122A0" w:rsidRPr="00B10F95" w:rsidRDefault="004122A0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roduce</w:t>
            </w:r>
          </w:p>
        </w:tc>
      </w:tr>
      <w:tr w:rsidR="00B10F95" w:rsidRPr="00B10F95" w14:paraId="1954E409" w14:textId="77777777" w:rsidTr="004122A0">
        <w:tc>
          <w:tcPr>
            <w:tcW w:w="956" w:type="dxa"/>
            <w:vMerge w:val="restart"/>
            <w:tcBorders>
              <w:top w:val="single" w:sz="4" w:space="0" w:color="auto"/>
            </w:tcBorders>
          </w:tcPr>
          <w:p w14:paraId="0B027D05" w14:textId="77777777" w:rsidR="001836BE" w:rsidRPr="00B10F95" w:rsidRDefault="004122A0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7982D339" w14:textId="77777777" w:rsidR="004122A0" w:rsidRPr="00B10F95" w:rsidRDefault="004122A0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E2A91" w14:textId="77777777" w:rsidR="004122A0" w:rsidRPr="00B10F95" w:rsidRDefault="004122A0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6A3BF" w14:textId="0DE3D612" w:rsidR="004122A0" w:rsidRPr="00B10F95" w:rsidRDefault="004122A0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</w:tcBorders>
          </w:tcPr>
          <w:p w14:paraId="27F492C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ice Grain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</w:tcBorders>
          </w:tcPr>
          <w:p w14:paraId="6CAFC59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48" w:type="dxa"/>
            <w:tcBorders>
              <w:top w:val="single" w:sz="4" w:space="0" w:color="auto"/>
            </w:tcBorders>
          </w:tcPr>
          <w:p w14:paraId="2E3B2D6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410 and1470 kg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in 2015 and 2016 respectively</w:t>
            </w:r>
          </w:p>
        </w:tc>
        <w:tc>
          <w:tcPr>
            <w:tcW w:w="1537" w:type="dxa"/>
            <w:tcBorders>
              <w:top w:val="single" w:sz="4" w:space="0" w:color="auto"/>
            </w:tcBorders>
          </w:tcPr>
          <w:p w14:paraId="2F48DD0C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36BE" w:rsidRPr="00B10F95" w14:paraId="6DE2FD36" w14:textId="77777777" w:rsidTr="004122A0">
        <w:tc>
          <w:tcPr>
            <w:tcW w:w="956" w:type="dxa"/>
            <w:vMerge/>
          </w:tcPr>
          <w:p w14:paraId="68BCFC77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 w14:paraId="352E6135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ice Straw</w:t>
            </w:r>
          </w:p>
        </w:tc>
        <w:tc>
          <w:tcPr>
            <w:tcW w:w="1427" w:type="dxa"/>
            <w:gridSpan w:val="2"/>
          </w:tcPr>
          <w:p w14:paraId="4F54116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48" w:type="dxa"/>
          </w:tcPr>
          <w:p w14:paraId="672BC25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00 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537" w:type="dxa"/>
          </w:tcPr>
          <w:p w14:paraId="14CBEA2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1FDEF8" w14:textId="77777777" w:rsidR="00B10F95" w:rsidRDefault="00B10F95" w:rsidP="001836BE">
      <w:pPr>
        <w:rPr>
          <w:rFonts w:ascii="Times New Roman" w:hAnsi="Times New Roman" w:cs="Times New Roman"/>
          <w:sz w:val="24"/>
          <w:szCs w:val="24"/>
        </w:rPr>
      </w:pPr>
    </w:p>
    <w:p w14:paraId="69CE5729" w14:textId="77777777" w:rsidR="00B10F95" w:rsidRDefault="00B10F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F186D0" w14:textId="5FB97BC6" w:rsidR="001836BE" w:rsidRPr="00B10F95" w:rsidRDefault="001836BE" w:rsidP="001836BE">
      <w:pPr>
        <w:rPr>
          <w:rFonts w:ascii="Times New Roman" w:hAnsi="Times New Roman" w:cs="Times New Roman"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lastRenderedPageBreak/>
        <w:t>Supplementary Table 2</w:t>
      </w:r>
      <w:r w:rsidRPr="00B10F95">
        <w:rPr>
          <w:rFonts w:ascii="Times New Roman" w:hAnsi="Times New Roman" w:cs="Times New Roman"/>
          <w:sz w:val="24"/>
          <w:szCs w:val="24"/>
        </w:rPr>
        <w:t>: Energy equivalent of inputs and outputs used in rice-ratoon rice cropping system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99"/>
        <w:gridCol w:w="1974"/>
        <w:gridCol w:w="1569"/>
      </w:tblGrid>
      <w:tr w:rsidR="00B10F95" w:rsidRPr="00B10F95" w14:paraId="539E2740" w14:textId="77777777" w:rsidTr="004122A0">
        <w:tc>
          <w:tcPr>
            <w:tcW w:w="3082" w:type="pct"/>
            <w:tcBorders>
              <w:top w:val="single" w:sz="4" w:space="0" w:color="auto"/>
              <w:bottom w:val="single" w:sz="4" w:space="0" w:color="auto"/>
            </w:tcBorders>
          </w:tcPr>
          <w:p w14:paraId="4ECDD59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</w:tcPr>
          <w:p w14:paraId="49870D31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Unit</w:t>
            </w:r>
          </w:p>
        </w:tc>
        <w:tc>
          <w:tcPr>
            <w:tcW w:w="849" w:type="pct"/>
            <w:tcBorders>
              <w:top w:val="single" w:sz="4" w:space="0" w:color="auto"/>
              <w:bottom w:val="single" w:sz="4" w:space="0" w:color="auto"/>
            </w:tcBorders>
          </w:tcPr>
          <w:p w14:paraId="5D11F1C2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MJ/unit</w:t>
            </w:r>
          </w:p>
        </w:tc>
      </w:tr>
      <w:tr w:rsidR="00B10F95" w:rsidRPr="00B10F95" w14:paraId="512F0856" w14:textId="77777777" w:rsidTr="004122A0">
        <w:tc>
          <w:tcPr>
            <w:tcW w:w="3082" w:type="pct"/>
            <w:tcBorders>
              <w:top w:val="single" w:sz="4" w:space="0" w:color="auto"/>
            </w:tcBorders>
          </w:tcPr>
          <w:p w14:paraId="7554B410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Human labour</w:t>
            </w:r>
          </w:p>
        </w:tc>
        <w:tc>
          <w:tcPr>
            <w:tcW w:w="1068" w:type="pct"/>
            <w:tcBorders>
              <w:top w:val="single" w:sz="4" w:space="0" w:color="auto"/>
            </w:tcBorders>
          </w:tcPr>
          <w:p w14:paraId="4D8CC6A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Man hour</w:t>
            </w:r>
          </w:p>
        </w:tc>
        <w:tc>
          <w:tcPr>
            <w:tcW w:w="849" w:type="pct"/>
            <w:tcBorders>
              <w:top w:val="single" w:sz="4" w:space="0" w:color="auto"/>
            </w:tcBorders>
          </w:tcPr>
          <w:p w14:paraId="2CAD7319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96</w:t>
            </w:r>
          </w:p>
        </w:tc>
      </w:tr>
      <w:tr w:rsidR="00B10F95" w:rsidRPr="00B10F95" w14:paraId="033825E3" w14:textId="77777777" w:rsidTr="004122A0">
        <w:tc>
          <w:tcPr>
            <w:tcW w:w="3082" w:type="pct"/>
          </w:tcPr>
          <w:p w14:paraId="145F9CC4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ossil Fuel ( Diesel)</w:t>
            </w:r>
          </w:p>
        </w:tc>
        <w:tc>
          <w:tcPr>
            <w:tcW w:w="1068" w:type="pct"/>
          </w:tcPr>
          <w:p w14:paraId="330DD6A8" w14:textId="6C336433" w:rsidR="001836BE" w:rsidRPr="00B10F95" w:rsidRDefault="00794CD6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49" w:type="pct"/>
          </w:tcPr>
          <w:p w14:paraId="34F0C180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47.87</w:t>
            </w:r>
          </w:p>
        </w:tc>
      </w:tr>
      <w:tr w:rsidR="00B10F95" w:rsidRPr="00B10F95" w14:paraId="31A0C70F" w14:textId="77777777" w:rsidTr="004122A0">
        <w:tc>
          <w:tcPr>
            <w:tcW w:w="3082" w:type="pct"/>
          </w:tcPr>
          <w:p w14:paraId="1C1232D5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Electricity </w:t>
            </w:r>
          </w:p>
        </w:tc>
        <w:tc>
          <w:tcPr>
            <w:tcW w:w="1068" w:type="pct"/>
          </w:tcPr>
          <w:p w14:paraId="0134E628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kWh </w:t>
            </w:r>
          </w:p>
        </w:tc>
        <w:tc>
          <w:tcPr>
            <w:tcW w:w="849" w:type="pct"/>
          </w:tcPr>
          <w:p w14:paraId="656E4FAA" w14:textId="77777777" w:rsidR="001836BE" w:rsidRPr="00B10F95" w:rsidRDefault="001836BE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3.6 </w:t>
            </w:r>
          </w:p>
        </w:tc>
      </w:tr>
      <w:tr w:rsidR="00B10F95" w:rsidRPr="00B10F95" w14:paraId="13B9FD43" w14:textId="77777777" w:rsidTr="004122A0">
        <w:tc>
          <w:tcPr>
            <w:tcW w:w="3082" w:type="pct"/>
          </w:tcPr>
          <w:p w14:paraId="0001523C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Nitrogen (N) </w:t>
            </w:r>
          </w:p>
        </w:tc>
        <w:tc>
          <w:tcPr>
            <w:tcW w:w="1068" w:type="pct"/>
          </w:tcPr>
          <w:p w14:paraId="4DBC7BB9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kg </w:t>
            </w:r>
          </w:p>
        </w:tc>
        <w:tc>
          <w:tcPr>
            <w:tcW w:w="849" w:type="pct"/>
          </w:tcPr>
          <w:p w14:paraId="52E33D53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60.6 </w:t>
            </w:r>
          </w:p>
        </w:tc>
      </w:tr>
      <w:tr w:rsidR="00B10F95" w:rsidRPr="00B10F95" w14:paraId="39BA722E" w14:textId="77777777" w:rsidTr="004122A0">
        <w:trPr>
          <w:trHeight w:val="109"/>
        </w:trPr>
        <w:tc>
          <w:tcPr>
            <w:tcW w:w="3082" w:type="pct"/>
          </w:tcPr>
          <w:p w14:paraId="6135AEE8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Phosphorus (P2O5) </w:t>
            </w:r>
          </w:p>
        </w:tc>
        <w:tc>
          <w:tcPr>
            <w:tcW w:w="1068" w:type="pct"/>
          </w:tcPr>
          <w:p w14:paraId="6383E3A1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kg </w:t>
            </w:r>
          </w:p>
        </w:tc>
        <w:tc>
          <w:tcPr>
            <w:tcW w:w="849" w:type="pct"/>
          </w:tcPr>
          <w:p w14:paraId="55C08029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11.1 </w:t>
            </w:r>
          </w:p>
        </w:tc>
      </w:tr>
      <w:tr w:rsidR="00B10F95" w:rsidRPr="00B10F95" w14:paraId="71D22425" w14:textId="77777777" w:rsidTr="004122A0">
        <w:trPr>
          <w:trHeight w:val="116"/>
        </w:trPr>
        <w:tc>
          <w:tcPr>
            <w:tcW w:w="3082" w:type="pct"/>
          </w:tcPr>
          <w:p w14:paraId="40BB1A64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Potassium (K2O) </w:t>
            </w:r>
          </w:p>
        </w:tc>
        <w:tc>
          <w:tcPr>
            <w:tcW w:w="1068" w:type="pct"/>
          </w:tcPr>
          <w:p w14:paraId="64F03356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kg </w:t>
            </w:r>
          </w:p>
        </w:tc>
        <w:tc>
          <w:tcPr>
            <w:tcW w:w="849" w:type="pct"/>
          </w:tcPr>
          <w:p w14:paraId="6DEE4F3E" w14:textId="77777777" w:rsidR="001836BE" w:rsidRPr="00B10F95" w:rsidRDefault="001836BE" w:rsidP="00AD69A2">
            <w:pPr>
              <w:pStyle w:val="Default"/>
              <w:rPr>
                <w:color w:val="auto"/>
              </w:rPr>
            </w:pPr>
            <w:r w:rsidRPr="00B10F95">
              <w:rPr>
                <w:color w:val="auto"/>
              </w:rPr>
              <w:t xml:space="preserve">6.7 </w:t>
            </w:r>
          </w:p>
        </w:tc>
      </w:tr>
      <w:tr w:rsidR="00B10F95" w:rsidRPr="00B10F95" w14:paraId="4C1CC6FC" w14:textId="77777777" w:rsidTr="004122A0">
        <w:trPr>
          <w:trHeight w:val="116"/>
        </w:trPr>
        <w:tc>
          <w:tcPr>
            <w:tcW w:w="3082" w:type="pct"/>
          </w:tcPr>
          <w:p w14:paraId="25C18618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Farm Yard Manure </w:t>
            </w:r>
          </w:p>
        </w:tc>
        <w:tc>
          <w:tcPr>
            <w:tcW w:w="1068" w:type="pct"/>
          </w:tcPr>
          <w:p w14:paraId="0C421ADE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kg </w:t>
            </w:r>
          </w:p>
        </w:tc>
        <w:tc>
          <w:tcPr>
            <w:tcW w:w="849" w:type="pct"/>
          </w:tcPr>
          <w:p w14:paraId="5F0D6973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0.47 </w:t>
            </w:r>
          </w:p>
        </w:tc>
      </w:tr>
      <w:tr w:rsidR="00B10F95" w:rsidRPr="00B10F95" w14:paraId="563CADB9" w14:textId="77777777" w:rsidTr="004122A0">
        <w:trPr>
          <w:trHeight w:val="109"/>
        </w:trPr>
        <w:tc>
          <w:tcPr>
            <w:tcW w:w="3082" w:type="pct"/>
          </w:tcPr>
          <w:p w14:paraId="070A7C67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Insecticides/Pesticides/Weedicides </w:t>
            </w:r>
          </w:p>
        </w:tc>
        <w:tc>
          <w:tcPr>
            <w:tcW w:w="1068" w:type="pct"/>
          </w:tcPr>
          <w:p w14:paraId="38534081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kg </w:t>
            </w:r>
          </w:p>
        </w:tc>
        <w:tc>
          <w:tcPr>
            <w:tcW w:w="849" w:type="pct"/>
          </w:tcPr>
          <w:p w14:paraId="6CDE5A78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120 </w:t>
            </w:r>
          </w:p>
        </w:tc>
      </w:tr>
      <w:tr w:rsidR="00B10F95" w:rsidRPr="00B10F95" w14:paraId="5E16D6D3" w14:textId="77777777" w:rsidTr="004122A0">
        <w:trPr>
          <w:trHeight w:val="109"/>
        </w:trPr>
        <w:tc>
          <w:tcPr>
            <w:tcW w:w="3082" w:type="pct"/>
          </w:tcPr>
          <w:p w14:paraId="70E16E5E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Insecticides/Pesticides/Weedicides </w:t>
            </w:r>
          </w:p>
        </w:tc>
        <w:tc>
          <w:tcPr>
            <w:tcW w:w="1068" w:type="pct"/>
          </w:tcPr>
          <w:p w14:paraId="1353F606" w14:textId="59F6C7F0" w:rsidR="001836BE" w:rsidRPr="00B10F95" w:rsidRDefault="00794CD6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</w:t>
            </w:r>
          </w:p>
        </w:tc>
        <w:tc>
          <w:tcPr>
            <w:tcW w:w="849" w:type="pct"/>
          </w:tcPr>
          <w:p w14:paraId="171210FC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102 </w:t>
            </w:r>
          </w:p>
        </w:tc>
      </w:tr>
      <w:tr w:rsidR="00B10F95" w:rsidRPr="00B10F95" w14:paraId="2088A646" w14:textId="77777777" w:rsidTr="004122A0">
        <w:trPr>
          <w:trHeight w:val="109"/>
        </w:trPr>
        <w:tc>
          <w:tcPr>
            <w:tcW w:w="3082" w:type="pct"/>
          </w:tcPr>
          <w:p w14:paraId="2D3C366B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Fungicide </w:t>
            </w:r>
          </w:p>
        </w:tc>
        <w:tc>
          <w:tcPr>
            <w:tcW w:w="1068" w:type="pct"/>
          </w:tcPr>
          <w:p w14:paraId="7A007192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kg </w:t>
            </w:r>
          </w:p>
        </w:tc>
        <w:tc>
          <w:tcPr>
            <w:tcW w:w="849" w:type="pct"/>
          </w:tcPr>
          <w:p w14:paraId="7E11F1E9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97 </w:t>
            </w:r>
          </w:p>
        </w:tc>
      </w:tr>
      <w:tr w:rsidR="00B10F95" w:rsidRPr="00B10F95" w14:paraId="6D5436A1" w14:textId="77777777" w:rsidTr="004122A0">
        <w:trPr>
          <w:trHeight w:val="109"/>
        </w:trPr>
        <w:tc>
          <w:tcPr>
            <w:tcW w:w="3082" w:type="pct"/>
          </w:tcPr>
          <w:p w14:paraId="355F8C9E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Machinery including self-propelled </w:t>
            </w:r>
          </w:p>
        </w:tc>
        <w:tc>
          <w:tcPr>
            <w:tcW w:w="1068" w:type="pct"/>
          </w:tcPr>
          <w:p w14:paraId="2DA2644A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kg </w:t>
            </w:r>
          </w:p>
        </w:tc>
        <w:tc>
          <w:tcPr>
            <w:tcW w:w="849" w:type="pct"/>
          </w:tcPr>
          <w:p w14:paraId="49EE2B05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68.4 </w:t>
            </w:r>
          </w:p>
        </w:tc>
      </w:tr>
      <w:tr w:rsidR="00B10F95" w:rsidRPr="00B10F95" w14:paraId="607C873C" w14:textId="77777777" w:rsidTr="004122A0">
        <w:trPr>
          <w:trHeight w:val="109"/>
        </w:trPr>
        <w:tc>
          <w:tcPr>
            <w:tcW w:w="3082" w:type="pct"/>
          </w:tcPr>
          <w:p w14:paraId="52C0A5AA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Electric motor </w:t>
            </w:r>
          </w:p>
        </w:tc>
        <w:tc>
          <w:tcPr>
            <w:tcW w:w="1068" w:type="pct"/>
          </w:tcPr>
          <w:p w14:paraId="43A0493E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kg </w:t>
            </w:r>
          </w:p>
        </w:tc>
        <w:tc>
          <w:tcPr>
            <w:tcW w:w="849" w:type="pct"/>
          </w:tcPr>
          <w:p w14:paraId="7726AB3C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64.8 </w:t>
            </w:r>
          </w:p>
        </w:tc>
      </w:tr>
      <w:tr w:rsidR="00B10F95" w:rsidRPr="00B10F95" w14:paraId="3ECDEB05" w14:textId="77777777" w:rsidTr="004122A0">
        <w:trPr>
          <w:trHeight w:val="109"/>
        </w:trPr>
        <w:tc>
          <w:tcPr>
            <w:tcW w:w="3082" w:type="pct"/>
          </w:tcPr>
          <w:p w14:paraId="245CE75C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Irrigation </w:t>
            </w:r>
          </w:p>
        </w:tc>
        <w:tc>
          <w:tcPr>
            <w:tcW w:w="1068" w:type="pct"/>
          </w:tcPr>
          <w:p w14:paraId="1B2470BE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m3 </w:t>
            </w:r>
          </w:p>
        </w:tc>
        <w:tc>
          <w:tcPr>
            <w:tcW w:w="849" w:type="pct"/>
          </w:tcPr>
          <w:p w14:paraId="6005E4F7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1.02 </w:t>
            </w:r>
          </w:p>
        </w:tc>
      </w:tr>
      <w:tr w:rsidR="00B10F95" w:rsidRPr="00B10F95" w14:paraId="6B621837" w14:textId="77777777" w:rsidTr="004122A0">
        <w:trPr>
          <w:trHeight w:val="136"/>
        </w:trPr>
        <w:tc>
          <w:tcPr>
            <w:tcW w:w="3082" w:type="pct"/>
          </w:tcPr>
          <w:p w14:paraId="7CBDF102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Seeds (Rice) </w:t>
            </w:r>
          </w:p>
        </w:tc>
        <w:tc>
          <w:tcPr>
            <w:tcW w:w="1068" w:type="pct"/>
          </w:tcPr>
          <w:p w14:paraId="1DD3E3E6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kg </w:t>
            </w:r>
          </w:p>
        </w:tc>
        <w:tc>
          <w:tcPr>
            <w:tcW w:w="849" w:type="pct"/>
          </w:tcPr>
          <w:p w14:paraId="64DA9FEE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14.7 </w:t>
            </w:r>
          </w:p>
        </w:tc>
      </w:tr>
      <w:tr w:rsidR="00B10F95" w:rsidRPr="00B10F95" w14:paraId="2E290637" w14:textId="77777777" w:rsidTr="004122A0">
        <w:trPr>
          <w:trHeight w:val="109"/>
        </w:trPr>
        <w:tc>
          <w:tcPr>
            <w:tcW w:w="3082" w:type="pct"/>
          </w:tcPr>
          <w:p w14:paraId="2D47E015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utput</w:t>
            </w:r>
          </w:p>
        </w:tc>
        <w:tc>
          <w:tcPr>
            <w:tcW w:w="1068" w:type="pct"/>
          </w:tcPr>
          <w:p w14:paraId="396C40E6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849" w:type="pct"/>
          </w:tcPr>
          <w:p w14:paraId="09028509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B10F95" w:rsidRPr="00B10F95" w14:paraId="53612F49" w14:textId="77777777" w:rsidTr="004122A0">
        <w:tc>
          <w:tcPr>
            <w:tcW w:w="3082" w:type="pct"/>
          </w:tcPr>
          <w:p w14:paraId="76E0491D" w14:textId="0B476B1C" w:rsidR="001836BE" w:rsidRPr="00B10F95" w:rsidRDefault="001836BE" w:rsidP="00AD69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rain (Rice)</w:t>
            </w:r>
          </w:p>
        </w:tc>
        <w:tc>
          <w:tcPr>
            <w:tcW w:w="1068" w:type="pct"/>
          </w:tcPr>
          <w:p w14:paraId="1561D546" w14:textId="77777777" w:rsidR="001836BE" w:rsidRPr="00B10F95" w:rsidRDefault="001836BE" w:rsidP="00AD69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kg</w:t>
            </w:r>
          </w:p>
        </w:tc>
        <w:tc>
          <w:tcPr>
            <w:tcW w:w="849" w:type="pct"/>
          </w:tcPr>
          <w:p w14:paraId="653F9C18" w14:textId="77777777" w:rsidR="001836BE" w:rsidRPr="00B10F95" w:rsidRDefault="001836BE" w:rsidP="00AD69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4.7</w:t>
            </w:r>
          </w:p>
        </w:tc>
      </w:tr>
      <w:tr w:rsidR="001836BE" w:rsidRPr="00B10F95" w14:paraId="4486F39D" w14:textId="77777777" w:rsidTr="004122A0">
        <w:tc>
          <w:tcPr>
            <w:tcW w:w="3082" w:type="pct"/>
          </w:tcPr>
          <w:p w14:paraId="525FF410" w14:textId="3772C4A1" w:rsidR="001836BE" w:rsidRPr="00B10F95" w:rsidRDefault="001836BE" w:rsidP="00AD69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traw (Rice)</w:t>
            </w:r>
          </w:p>
        </w:tc>
        <w:tc>
          <w:tcPr>
            <w:tcW w:w="1068" w:type="pct"/>
          </w:tcPr>
          <w:p w14:paraId="4622DCE8" w14:textId="77777777" w:rsidR="001836BE" w:rsidRPr="00B10F95" w:rsidRDefault="001836BE" w:rsidP="00AD69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kg</w:t>
            </w:r>
          </w:p>
        </w:tc>
        <w:tc>
          <w:tcPr>
            <w:tcW w:w="849" w:type="pct"/>
          </w:tcPr>
          <w:p w14:paraId="42819AFB" w14:textId="77777777" w:rsidR="001836BE" w:rsidRPr="00B10F95" w:rsidRDefault="001836BE" w:rsidP="00AD69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</w:tr>
    </w:tbl>
    <w:p w14:paraId="083CA3D5" w14:textId="77777777" w:rsidR="001836BE" w:rsidRPr="00B10F95" w:rsidRDefault="001836BE" w:rsidP="001836BE">
      <w:pPr>
        <w:rPr>
          <w:rFonts w:ascii="Times New Roman" w:hAnsi="Times New Roman" w:cs="Times New Roman"/>
          <w:sz w:val="24"/>
          <w:szCs w:val="24"/>
        </w:rPr>
      </w:pPr>
    </w:p>
    <w:p w14:paraId="5D511C29" w14:textId="77777777" w:rsidR="00B10F95" w:rsidRDefault="00B10F95">
      <w:r>
        <w:br w:type="page"/>
      </w:r>
    </w:p>
    <w:p w14:paraId="3FD61CA9" w14:textId="4BE64E27" w:rsidR="00630C67" w:rsidRPr="00B10F95" w:rsidRDefault="00E1702D" w:rsidP="00630C67">
      <w:pPr>
        <w:pStyle w:val="NoSpacing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630C67" w:rsidRPr="00B10F95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Pr="00B10F95">
        <w:rPr>
          <w:rFonts w:ascii="Times New Roman" w:hAnsi="Times New Roman" w:cs="Times New Roman"/>
          <w:b/>
          <w:sz w:val="24"/>
          <w:szCs w:val="24"/>
        </w:rPr>
        <w:t>3</w:t>
      </w:r>
      <w:r w:rsidR="00630C67" w:rsidRPr="00B10F95">
        <w:rPr>
          <w:rFonts w:ascii="Times New Roman" w:hAnsi="Times New Roman" w:cs="Times New Roman"/>
          <w:b/>
          <w:sz w:val="24"/>
          <w:szCs w:val="24"/>
        </w:rPr>
        <w:t xml:space="preserve"> Weed flora infested the main rice crop (</w:t>
      </w:r>
      <w:r w:rsidR="00FD658B" w:rsidRPr="00B10F95">
        <w:rPr>
          <w:rFonts w:ascii="Times New Roman" w:hAnsi="Times New Roman" w:cs="Times New Roman"/>
          <w:b/>
          <w:sz w:val="24"/>
          <w:szCs w:val="24"/>
        </w:rPr>
        <w:t>averaged</w:t>
      </w:r>
      <w:r w:rsidR="00630C67" w:rsidRPr="00B10F95">
        <w:rPr>
          <w:rFonts w:ascii="Times New Roman" w:hAnsi="Times New Roman" w:cs="Times New Roman"/>
          <w:b/>
          <w:sz w:val="24"/>
          <w:szCs w:val="24"/>
        </w:rPr>
        <w:t xml:space="preserve"> data of two years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2"/>
        <w:gridCol w:w="2414"/>
        <w:gridCol w:w="1763"/>
        <w:gridCol w:w="2303"/>
      </w:tblGrid>
      <w:tr w:rsidR="00B10F95" w:rsidRPr="00B10F95" w14:paraId="7368C9E5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1416496D" w14:textId="77777777" w:rsidR="00630C67" w:rsidRPr="00B10F95" w:rsidRDefault="00630C67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cientific name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360B9FC2" w14:textId="77777777" w:rsidR="00630C67" w:rsidRPr="00B10F95" w:rsidRDefault="00630C67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ommon name</w:t>
            </w: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76FCA20D" w14:textId="77777777" w:rsidR="00630C67" w:rsidRPr="00B10F95" w:rsidRDefault="00630C67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54E1BEFD" w14:textId="77777777" w:rsidR="00630C67" w:rsidRPr="00B10F95" w:rsidRDefault="00630C67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Weed composition (%)</w:t>
            </w:r>
          </w:p>
        </w:tc>
      </w:tr>
      <w:tr w:rsidR="00B10F95" w:rsidRPr="00B10F95" w14:paraId="1ADA0150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16165C2B" w14:textId="77777777" w:rsidR="00630C67" w:rsidRPr="00B10F95" w:rsidRDefault="00630C67" w:rsidP="00AD69A2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rasses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72DA8867" w14:textId="77777777" w:rsidR="00630C67" w:rsidRPr="00B10F95" w:rsidRDefault="00630C67" w:rsidP="00AD69A2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44AFCCC1" w14:textId="77777777" w:rsidR="00630C67" w:rsidRPr="00B10F95" w:rsidRDefault="00630C67" w:rsidP="00AD69A2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274EF356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(15.11)</w:t>
            </w:r>
          </w:p>
        </w:tc>
      </w:tr>
      <w:tr w:rsidR="00B10F95" w:rsidRPr="00B10F95" w14:paraId="78AF7CE8" w14:textId="77777777" w:rsidTr="004122A0">
        <w:tc>
          <w:tcPr>
            <w:tcW w:w="2762" w:type="dxa"/>
            <w:tcBorders>
              <w:top w:val="single" w:sz="4" w:space="0" w:color="auto"/>
            </w:tcBorders>
          </w:tcPr>
          <w:p w14:paraId="38711016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Echinochloa glabrescen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Munro ex Hook. f.</w:t>
            </w:r>
          </w:p>
        </w:tc>
        <w:tc>
          <w:tcPr>
            <w:tcW w:w="2414" w:type="dxa"/>
            <w:tcBorders>
              <w:top w:val="single" w:sz="4" w:space="0" w:color="auto"/>
            </w:tcBorders>
          </w:tcPr>
          <w:p w14:paraId="6482F468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ockspur Grass</w:t>
            </w:r>
          </w:p>
        </w:tc>
        <w:tc>
          <w:tcPr>
            <w:tcW w:w="1763" w:type="dxa"/>
            <w:tcBorders>
              <w:top w:val="single" w:sz="4" w:space="0" w:color="auto"/>
            </w:tcBorders>
          </w:tcPr>
          <w:p w14:paraId="0EE72083" w14:textId="77777777" w:rsidR="00630C67" w:rsidRPr="00B10F95" w:rsidRDefault="00630C67" w:rsidP="00AD69A2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  <w:tcBorders>
              <w:top w:val="single" w:sz="4" w:space="0" w:color="auto"/>
            </w:tcBorders>
          </w:tcPr>
          <w:p w14:paraId="53D6F630" w14:textId="77777777" w:rsidR="00630C67" w:rsidRPr="00B10F95" w:rsidRDefault="00630C67" w:rsidP="00AD69A2">
            <w:pPr>
              <w:spacing w:after="120" w:line="360" w:lineRule="auto"/>
              <w:ind w:right="-3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6.96</w:t>
            </w:r>
          </w:p>
        </w:tc>
      </w:tr>
      <w:tr w:rsidR="00B10F95" w:rsidRPr="00B10F95" w14:paraId="0541731E" w14:textId="77777777" w:rsidTr="00AD69A2">
        <w:tc>
          <w:tcPr>
            <w:tcW w:w="2762" w:type="dxa"/>
          </w:tcPr>
          <w:p w14:paraId="7F57B894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Leptochloa chinensi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Nees</w:t>
            </w:r>
          </w:p>
        </w:tc>
        <w:tc>
          <w:tcPr>
            <w:tcW w:w="2414" w:type="dxa"/>
          </w:tcPr>
          <w:p w14:paraId="6350FFF9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hinese Sprangletop</w:t>
            </w:r>
          </w:p>
        </w:tc>
        <w:tc>
          <w:tcPr>
            <w:tcW w:w="1763" w:type="dxa"/>
          </w:tcPr>
          <w:p w14:paraId="3578D730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</w:tcPr>
          <w:p w14:paraId="77E41D35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6.00</w:t>
            </w:r>
          </w:p>
        </w:tc>
      </w:tr>
      <w:tr w:rsidR="00B10F95" w:rsidRPr="00B10F95" w14:paraId="10E979DD" w14:textId="77777777" w:rsidTr="00AD69A2">
        <w:tc>
          <w:tcPr>
            <w:tcW w:w="2762" w:type="dxa"/>
          </w:tcPr>
          <w:p w14:paraId="3AE9F8ED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Echinochloa  crus-galli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P. Beauv.</w:t>
            </w:r>
          </w:p>
        </w:tc>
        <w:tc>
          <w:tcPr>
            <w:tcW w:w="2414" w:type="dxa"/>
          </w:tcPr>
          <w:p w14:paraId="3CFF6A53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Barn yard Grass</w:t>
            </w:r>
          </w:p>
        </w:tc>
        <w:tc>
          <w:tcPr>
            <w:tcW w:w="1763" w:type="dxa"/>
          </w:tcPr>
          <w:p w14:paraId="2D9EBDE8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</w:tcPr>
          <w:p w14:paraId="3DE83942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60</w:t>
            </w:r>
          </w:p>
        </w:tc>
      </w:tr>
      <w:tr w:rsidR="00B10F95" w:rsidRPr="00B10F95" w14:paraId="26674DB3" w14:textId="77777777" w:rsidTr="004122A0">
        <w:tc>
          <w:tcPr>
            <w:tcW w:w="2762" w:type="dxa"/>
            <w:tcBorders>
              <w:bottom w:val="single" w:sz="4" w:space="0" w:color="auto"/>
            </w:tcBorders>
          </w:tcPr>
          <w:p w14:paraId="67F4C170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Echinochloa colon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Link</w:t>
            </w:r>
          </w:p>
        </w:tc>
        <w:tc>
          <w:tcPr>
            <w:tcW w:w="2414" w:type="dxa"/>
            <w:tcBorders>
              <w:bottom w:val="single" w:sz="4" w:space="0" w:color="auto"/>
            </w:tcBorders>
          </w:tcPr>
          <w:p w14:paraId="33ADE1B2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Jungle Rice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30B834BE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  <w:tcBorders>
              <w:bottom w:val="single" w:sz="4" w:space="0" w:color="auto"/>
            </w:tcBorders>
          </w:tcPr>
          <w:p w14:paraId="25CC3704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</w:tr>
      <w:tr w:rsidR="00B10F95" w:rsidRPr="00B10F95" w14:paraId="5C527423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641C9D2C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Sedges  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38C69653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3581B2DD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4BB7916A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(71.44)</w:t>
            </w:r>
          </w:p>
        </w:tc>
      </w:tr>
      <w:tr w:rsidR="00B10F95" w:rsidRPr="00B10F95" w14:paraId="48087AED" w14:textId="77777777" w:rsidTr="004122A0">
        <w:tc>
          <w:tcPr>
            <w:tcW w:w="2762" w:type="dxa"/>
            <w:tcBorders>
              <w:top w:val="single" w:sz="4" w:space="0" w:color="auto"/>
            </w:tcBorders>
          </w:tcPr>
          <w:p w14:paraId="623E3A61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Cyperus difformi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2414" w:type="dxa"/>
            <w:tcBorders>
              <w:top w:val="single" w:sz="4" w:space="0" w:color="auto"/>
            </w:tcBorders>
          </w:tcPr>
          <w:p w14:paraId="08528903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mall flower Umbrella Sedge</w:t>
            </w:r>
          </w:p>
        </w:tc>
        <w:tc>
          <w:tcPr>
            <w:tcW w:w="1763" w:type="dxa"/>
            <w:tcBorders>
              <w:top w:val="single" w:sz="4" w:space="0" w:color="auto"/>
            </w:tcBorders>
          </w:tcPr>
          <w:p w14:paraId="615EEF89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yperaceae</w:t>
            </w:r>
          </w:p>
        </w:tc>
        <w:tc>
          <w:tcPr>
            <w:tcW w:w="2303" w:type="dxa"/>
            <w:tcBorders>
              <w:top w:val="single" w:sz="4" w:space="0" w:color="auto"/>
            </w:tcBorders>
          </w:tcPr>
          <w:p w14:paraId="1218447F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40.24</w:t>
            </w:r>
          </w:p>
        </w:tc>
      </w:tr>
      <w:tr w:rsidR="00B10F95" w:rsidRPr="00B10F95" w14:paraId="2D2A17BA" w14:textId="77777777" w:rsidTr="00AD69A2">
        <w:tc>
          <w:tcPr>
            <w:tcW w:w="2762" w:type="dxa"/>
          </w:tcPr>
          <w:p w14:paraId="0860B82F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Scirpus juncoides Roxb.</w:t>
            </w:r>
          </w:p>
        </w:tc>
        <w:tc>
          <w:tcPr>
            <w:tcW w:w="2414" w:type="dxa"/>
          </w:tcPr>
          <w:p w14:paraId="01868DA3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Bulrush</w:t>
            </w:r>
          </w:p>
        </w:tc>
        <w:tc>
          <w:tcPr>
            <w:tcW w:w="1763" w:type="dxa"/>
          </w:tcPr>
          <w:p w14:paraId="21F46049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yperaceae</w:t>
            </w:r>
          </w:p>
        </w:tc>
        <w:tc>
          <w:tcPr>
            <w:tcW w:w="2303" w:type="dxa"/>
          </w:tcPr>
          <w:p w14:paraId="371EA198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6.33</w:t>
            </w:r>
          </w:p>
        </w:tc>
      </w:tr>
      <w:tr w:rsidR="00B10F95" w:rsidRPr="00B10F95" w14:paraId="762E230E" w14:textId="77777777" w:rsidTr="00AD69A2">
        <w:tc>
          <w:tcPr>
            <w:tcW w:w="2762" w:type="dxa"/>
          </w:tcPr>
          <w:p w14:paraId="42DD1216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Cyperus iri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2414" w:type="dxa"/>
          </w:tcPr>
          <w:p w14:paraId="360BB5D4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Rice Flat Sedge</w:t>
            </w:r>
          </w:p>
        </w:tc>
        <w:tc>
          <w:tcPr>
            <w:tcW w:w="1763" w:type="dxa"/>
          </w:tcPr>
          <w:p w14:paraId="7A4B45B4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yperaceae</w:t>
            </w:r>
          </w:p>
        </w:tc>
        <w:tc>
          <w:tcPr>
            <w:tcW w:w="2303" w:type="dxa"/>
          </w:tcPr>
          <w:p w14:paraId="34BDF35E" w14:textId="77777777" w:rsidR="00630C67" w:rsidRPr="00B10F95" w:rsidRDefault="00630C67" w:rsidP="00AD69A2">
            <w:pPr>
              <w:spacing w:after="120" w:line="360" w:lineRule="auto"/>
              <w:ind w:right="-3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.51</w:t>
            </w:r>
          </w:p>
        </w:tc>
      </w:tr>
      <w:tr w:rsidR="00B10F95" w:rsidRPr="00B10F95" w14:paraId="193B241E" w14:textId="77777777" w:rsidTr="004122A0">
        <w:tc>
          <w:tcPr>
            <w:tcW w:w="2762" w:type="dxa"/>
            <w:tcBorders>
              <w:bottom w:val="single" w:sz="4" w:space="0" w:color="auto"/>
            </w:tcBorders>
          </w:tcPr>
          <w:p w14:paraId="6303BBFB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Fimbristylis mileace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Vahl</w:t>
            </w:r>
          </w:p>
        </w:tc>
        <w:tc>
          <w:tcPr>
            <w:tcW w:w="2414" w:type="dxa"/>
            <w:tcBorders>
              <w:bottom w:val="single" w:sz="4" w:space="0" w:color="auto"/>
            </w:tcBorders>
          </w:tcPr>
          <w:p w14:paraId="214F7B9B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orked Fringerush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0145A09C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yperaceae</w:t>
            </w:r>
          </w:p>
        </w:tc>
        <w:tc>
          <w:tcPr>
            <w:tcW w:w="2303" w:type="dxa"/>
            <w:tcBorders>
              <w:bottom w:val="single" w:sz="4" w:space="0" w:color="auto"/>
            </w:tcBorders>
          </w:tcPr>
          <w:p w14:paraId="672F3618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39</w:t>
            </w:r>
          </w:p>
        </w:tc>
      </w:tr>
      <w:tr w:rsidR="00B10F95" w:rsidRPr="00B10F95" w14:paraId="6FC83B6D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0CE55956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Broad leaved weeds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55A0E1D4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18045497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792DDEC6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(13.42)</w:t>
            </w:r>
          </w:p>
        </w:tc>
      </w:tr>
      <w:tr w:rsidR="00B10F95" w:rsidRPr="00B10F95" w14:paraId="2BC95FCC" w14:textId="77777777" w:rsidTr="004122A0">
        <w:tc>
          <w:tcPr>
            <w:tcW w:w="2762" w:type="dxa"/>
            <w:tcBorders>
              <w:top w:val="single" w:sz="4" w:space="0" w:color="auto"/>
            </w:tcBorders>
          </w:tcPr>
          <w:p w14:paraId="6F9CBB35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Ludwigia adscende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Hara</w:t>
            </w:r>
          </w:p>
        </w:tc>
        <w:tc>
          <w:tcPr>
            <w:tcW w:w="2414" w:type="dxa"/>
            <w:tcBorders>
              <w:top w:val="single" w:sz="4" w:space="0" w:color="auto"/>
            </w:tcBorders>
          </w:tcPr>
          <w:p w14:paraId="6AC6CEC5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Water Primose</w:t>
            </w:r>
          </w:p>
        </w:tc>
        <w:tc>
          <w:tcPr>
            <w:tcW w:w="1763" w:type="dxa"/>
            <w:tcBorders>
              <w:top w:val="single" w:sz="4" w:space="0" w:color="auto"/>
            </w:tcBorders>
          </w:tcPr>
          <w:p w14:paraId="67F758C5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Onagraceae</w:t>
            </w:r>
          </w:p>
        </w:tc>
        <w:tc>
          <w:tcPr>
            <w:tcW w:w="2303" w:type="dxa"/>
            <w:tcBorders>
              <w:top w:val="single" w:sz="4" w:space="0" w:color="auto"/>
            </w:tcBorders>
          </w:tcPr>
          <w:p w14:paraId="17156B7D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</w:p>
        </w:tc>
      </w:tr>
      <w:tr w:rsidR="00B10F95" w:rsidRPr="00B10F95" w14:paraId="66AE3ACB" w14:textId="77777777" w:rsidTr="00AD69A2">
        <w:tc>
          <w:tcPr>
            <w:tcW w:w="2762" w:type="dxa"/>
          </w:tcPr>
          <w:p w14:paraId="676CD03A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henoclea zeylanica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ertn</w:t>
            </w: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2414" w:type="dxa"/>
          </w:tcPr>
          <w:p w14:paraId="547D26F9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oose weed</w:t>
            </w:r>
          </w:p>
        </w:tc>
        <w:tc>
          <w:tcPr>
            <w:tcW w:w="1763" w:type="dxa"/>
          </w:tcPr>
          <w:p w14:paraId="604CF97E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phenocleaceae</w:t>
            </w:r>
          </w:p>
        </w:tc>
        <w:tc>
          <w:tcPr>
            <w:tcW w:w="2303" w:type="dxa"/>
          </w:tcPr>
          <w:p w14:paraId="040C4B37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</w:p>
        </w:tc>
      </w:tr>
      <w:tr w:rsidR="00B10F95" w:rsidRPr="00B10F95" w14:paraId="03E08E28" w14:textId="77777777" w:rsidTr="00AD69A2">
        <w:tc>
          <w:tcPr>
            <w:tcW w:w="2762" w:type="dxa"/>
          </w:tcPr>
          <w:p w14:paraId="45127854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Monochoria vaginali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Burm.F.) C. Presl ex Kunth</w:t>
            </w:r>
          </w:p>
        </w:tc>
        <w:tc>
          <w:tcPr>
            <w:tcW w:w="2414" w:type="dxa"/>
          </w:tcPr>
          <w:p w14:paraId="709F0EA5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Oval-leafed Pond Weed</w:t>
            </w:r>
          </w:p>
        </w:tc>
        <w:tc>
          <w:tcPr>
            <w:tcW w:w="1763" w:type="dxa"/>
          </w:tcPr>
          <w:p w14:paraId="2101D1DF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ntederiaceae</w:t>
            </w:r>
          </w:p>
        </w:tc>
        <w:tc>
          <w:tcPr>
            <w:tcW w:w="2303" w:type="dxa"/>
          </w:tcPr>
          <w:p w14:paraId="5DDD0A4A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</w:tr>
      <w:tr w:rsidR="00B10F95" w:rsidRPr="00B10F95" w14:paraId="526694DA" w14:textId="77777777" w:rsidTr="00AD69A2">
        <w:tc>
          <w:tcPr>
            <w:tcW w:w="2762" w:type="dxa"/>
          </w:tcPr>
          <w:p w14:paraId="58BA3CC4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Marsilea quadrifoli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2414" w:type="dxa"/>
          </w:tcPr>
          <w:p w14:paraId="7BBA19CB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our leaf clover</w:t>
            </w:r>
          </w:p>
        </w:tc>
        <w:tc>
          <w:tcPr>
            <w:tcW w:w="1763" w:type="dxa"/>
          </w:tcPr>
          <w:p w14:paraId="2D7C84D9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Marsileaceae</w:t>
            </w:r>
          </w:p>
        </w:tc>
        <w:tc>
          <w:tcPr>
            <w:tcW w:w="2303" w:type="dxa"/>
          </w:tcPr>
          <w:p w14:paraId="1D01354D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56</w:t>
            </w:r>
          </w:p>
        </w:tc>
      </w:tr>
      <w:tr w:rsidR="00B10F95" w:rsidRPr="00B10F95" w14:paraId="1FB59EA6" w14:textId="77777777" w:rsidTr="00AD69A2">
        <w:tc>
          <w:tcPr>
            <w:tcW w:w="2762" w:type="dxa"/>
          </w:tcPr>
          <w:p w14:paraId="44694CC8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indernia anagallis (Burm.f) Pennell</w:t>
            </w:r>
          </w:p>
        </w:tc>
        <w:tc>
          <w:tcPr>
            <w:tcW w:w="2414" w:type="dxa"/>
          </w:tcPr>
          <w:p w14:paraId="16B3697A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adajvel</w:t>
            </w:r>
          </w:p>
        </w:tc>
        <w:tc>
          <w:tcPr>
            <w:tcW w:w="1763" w:type="dxa"/>
          </w:tcPr>
          <w:p w14:paraId="7BE23878" w14:textId="77777777" w:rsidR="00630C67" w:rsidRPr="00B10F95" w:rsidRDefault="00630C67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Linderniaceae</w:t>
            </w:r>
          </w:p>
        </w:tc>
        <w:tc>
          <w:tcPr>
            <w:tcW w:w="2303" w:type="dxa"/>
          </w:tcPr>
          <w:p w14:paraId="309D5AEA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.49</w:t>
            </w:r>
          </w:p>
        </w:tc>
      </w:tr>
      <w:tr w:rsidR="00B10F95" w:rsidRPr="00B10F95" w14:paraId="15C1CBA8" w14:textId="77777777" w:rsidTr="00AD69A2">
        <w:tc>
          <w:tcPr>
            <w:tcW w:w="2762" w:type="dxa"/>
          </w:tcPr>
          <w:p w14:paraId="1593FF67" w14:textId="77777777" w:rsidR="00630C67" w:rsidRPr="00B10F95" w:rsidRDefault="00630C67" w:rsidP="00AD69A2">
            <w:pPr>
              <w:spacing w:after="120" w:line="360" w:lineRule="auto"/>
              <w:ind w:right="-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Spirodela polyrhiz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</w:t>
            </w:r>
          </w:p>
        </w:tc>
        <w:tc>
          <w:tcPr>
            <w:tcW w:w="2414" w:type="dxa"/>
          </w:tcPr>
          <w:p w14:paraId="69B9D5A0" w14:textId="77777777" w:rsidR="00630C67" w:rsidRPr="00B10F95" w:rsidRDefault="00630C67" w:rsidP="00AD69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iant duckweed</w:t>
            </w:r>
          </w:p>
        </w:tc>
        <w:tc>
          <w:tcPr>
            <w:tcW w:w="1763" w:type="dxa"/>
          </w:tcPr>
          <w:p w14:paraId="194558B5" w14:textId="77777777" w:rsidR="00630C67" w:rsidRPr="00B10F95" w:rsidRDefault="00630C67" w:rsidP="00AD69A2">
            <w:pPr>
              <w:spacing w:after="120" w:line="360" w:lineRule="auto"/>
              <w:ind w:right="-3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Araceae</w:t>
            </w:r>
          </w:p>
        </w:tc>
        <w:tc>
          <w:tcPr>
            <w:tcW w:w="2303" w:type="dxa"/>
          </w:tcPr>
          <w:p w14:paraId="1468DBB8" w14:textId="77777777" w:rsidR="00630C67" w:rsidRPr="00B10F95" w:rsidRDefault="00630C67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.88</w:t>
            </w:r>
          </w:p>
        </w:tc>
      </w:tr>
    </w:tbl>
    <w:p w14:paraId="5A07D0D5" w14:textId="77777777" w:rsidR="00E1702D" w:rsidRPr="00B10F95" w:rsidRDefault="00630C67" w:rsidP="00630C67">
      <w:p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he value in the parenthesis </w:t>
      </w:r>
      <w:r w:rsidR="00E1702D"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represents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he % of different weed flora group infested the main rice crop</w:t>
      </w:r>
    </w:p>
    <w:p w14:paraId="29ADB681" w14:textId="77777777" w:rsidR="00BA42A3" w:rsidRPr="00B10F95" w:rsidRDefault="00BA42A3" w:rsidP="00E1702D">
      <w:pPr>
        <w:pStyle w:val="NoSpacing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F20F23" w14:textId="265620CF" w:rsidR="00B10F95" w:rsidRDefault="00B10F9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1C05EDD" w14:textId="431C9B4D" w:rsidR="00E1702D" w:rsidRPr="00B10F95" w:rsidRDefault="00E1702D" w:rsidP="00E1702D">
      <w:pPr>
        <w:pStyle w:val="NoSpacing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lastRenderedPageBreak/>
        <w:t>Supplementary Table 4 Weed flora infested the ratoon rice crop (</w:t>
      </w:r>
      <w:r w:rsidR="00FD658B" w:rsidRPr="00B10F95">
        <w:rPr>
          <w:rFonts w:ascii="Times New Roman" w:hAnsi="Times New Roman" w:cs="Times New Roman"/>
          <w:b/>
          <w:sz w:val="24"/>
          <w:szCs w:val="24"/>
        </w:rPr>
        <w:t>averaged</w:t>
      </w:r>
      <w:r w:rsidRPr="00B10F95">
        <w:rPr>
          <w:rFonts w:ascii="Times New Roman" w:hAnsi="Times New Roman" w:cs="Times New Roman"/>
          <w:b/>
          <w:sz w:val="24"/>
          <w:szCs w:val="24"/>
        </w:rPr>
        <w:t xml:space="preserve"> data of two years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2"/>
        <w:gridCol w:w="2414"/>
        <w:gridCol w:w="1763"/>
        <w:gridCol w:w="2303"/>
      </w:tblGrid>
      <w:tr w:rsidR="00B10F95" w:rsidRPr="00B10F95" w14:paraId="2AE3F7AE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2C041FED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cientific name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35498032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ommon name</w:t>
            </w: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5FC7C160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amily</w:t>
            </w: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0D525718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Weed composition (%)</w:t>
            </w:r>
          </w:p>
        </w:tc>
      </w:tr>
      <w:tr w:rsidR="00B10F95" w:rsidRPr="00B10F95" w14:paraId="7DFF4152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06A19E63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rasses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0145FD15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750ABC2F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37E241B3" w14:textId="77777777" w:rsidR="00E1702D" w:rsidRPr="00B10F95" w:rsidRDefault="00E1702D" w:rsidP="00AD69A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(24.7)</w:t>
            </w:r>
          </w:p>
        </w:tc>
      </w:tr>
      <w:tr w:rsidR="00B10F95" w:rsidRPr="00B10F95" w14:paraId="524C9431" w14:textId="77777777" w:rsidTr="004122A0">
        <w:tc>
          <w:tcPr>
            <w:tcW w:w="2762" w:type="dxa"/>
            <w:tcBorders>
              <w:top w:val="single" w:sz="4" w:space="0" w:color="auto"/>
            </w:tcBorders>
          </w:tcPr>
          <w:p w14:paraId="4479EA10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Echinochloa glabrescen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Munro ex Hook. f.</w:t>
            </w:r>
          </w:p>
        </w:tc>
        <w:tc>
          <w:tcPr>
            <w:tcW w:w="2414" w:type="dxa"/>
            <w:tcBorders>
              <w:top w:val="single" w:sz="4" w:space="0" w:color="auto"/>
            </w:tcBorders>
          </w:tcPr>
          <w:p w14:paraId="14154AA5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ockspur Grass</w:t>
            </w:r>
          </w:p>
        </w:tc>
        <w:tc>
          <w:tcPr>
            <w:tcW w:w="1763" w:type="dxa"/>
            <w:tcBorders>
              <w:top w:val="single" w:sz="4" w:space="0" w:color="auto"/>
            </w:tcBorders>
          </w:tcPr>
          <w:p w14:paraId="0FDD65D3" w14:textId="77777777" w:rsidR="00E1702D" w:rsidRPr="00B10F95" w:rsidRDefault="00E1702D" w:rsidP="00AD69A2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  <w:tcBorders>
              <w:top w:val="single" w:sz="4" w:space="0" w:color="auto"/>
            </w:tcBorders>
          </w:tcPr>
          <w:p w14:paraId="3B9806E0" w14:textId="77777777" w:rsidR="00E1702D" w:rsidRPr="00B10F95" w:rsidRDefault="00E1702D" w:rsidP="00AD69A2">
            <w:pPr>
              <w:spacing w:after="120" w:line="360" w:lineRule="auto"/>
              <w:ind w:right="-3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12.5</w:t>
            </w:r>
          </w:p>
        </w:tc>
      </w:tr>
      <w:tr w:rsidR="00B10F95" w:rsidRPr="00B10F95" w14:paraId="7668AE30" w14:textId="77777777" w:rsidTr="00AD69A2">
        <w:tc>
          <w:tcPr>
            <w:tcW w:w="2762" w:type="dxa"/>
          </w:tcPr>
          <w:p w14:paraId="5EDE0D51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Leptochloa chinensi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Nees</w:t>
            </w:r>
          </w:p>
        </w:tc>
        <w:tc>
          <w:tcPr>
            <w:tcW w:w="2414" w:type="dxa"/>
          </w:tcPr>
          <w:p w14:paraId="07B1BD63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hinese Sprangletop</w:t>
            </w:r>
          </w:p>
        </w:tc>
        <w:tc>
          <w:tcPr>
            <w:tcW w:w="1763" w:type="dxa"/>
          </w:tcPr>
          <w:p w14:paraId="48BB3417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</w:tcPr>
          <w:p w14:paraId="50CA27E0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</w:tr>
      <w:tr w:rsidR="00B10F95" w:rsidRPr="00B10F95" w14:paraId="614DC364" w14:textId="77777777" w:rsidTr="00AD69A2">
        <w:tc>
          <w:tcPr>
            <w:tcW w:w="2762" w:type="dxa"/>
          </w:tcPr>
          <w:p w14:paraId="28EF6445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Echinochloa crus-galli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P. Beauv.</w:t>
            </w:r>
          </w:p>
        </w:tc>
        <w:tc>
          <w:tcPr>
            <w:tcW w:w="2414" w:type="dxa"/>
          </w:tcPr>
          <w:p w14:paraId="02E67639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Barn yard Grass</w:t>
            </w:r>
          </w:p>
        </w:tc>
        <w:tc>
          <w:tcPr>
            <w:tcW w:w="1763" w:type="dxa"/>
          </w:tcPr>
          <w:p w14:paraId="5E52234D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</w:tcPr>
          <w:p w14:paraId="10211C77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</w:tr>
      <w:tr w:rsidR="00B10F95" w:rsidRPr="00B10F95" w14:paraId="2798D020" w14:textId="77777777" w:rsidTr="004122A0">
        <w:tc>
          <w:tcPr>
            <w:tcW w:w="2762" w:type="dxa"/>
            <w:tcBorders>
              <w:bottom w:val="single" w:sz="4" w:space="0" w:color="auto"/>
            </w:tcBorders>
          </w:tcPr>
          <w:p w14:paraId="7F4DBC13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Echinochloa colon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Link</w:t>
            </w:r>
          </w:p>
        </w:tc>
        <w:tc>
          <w:tcPr>
            <w:tcW w:w="2414" w:type="dxa"/>
            <w:tcBorders>
              <w:bottom w:val="single" w:sz="4" w:space="0" w:color="auto"/>
            </w:tcBorders>
          </w:tcPr>
          <w:p w14:paraId="6435228E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Jungle Rice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657B92F3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aceae</w:t>
            </w:r>
          </w:p>
        </w:tc>
        <w:tc>
          <w:tcPr>
            <w:tcW w:w="2303" w:type="dxa"/>
            <w:tcBorders>
              <w:bottom w:val="single" w:sz="4" w:space="0" w:color="auto"/>
            </w:tcBorders>
          </w:tcPr>
          <w:p w14:paraId="50C16DA9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B10F95" w:rsidRPr="00B10F95" w14:paraId="04E20A35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2C752C66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edges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2635178D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5DD55589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5C3F5663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(7.5)</w:t>
            </w:r>
          </w:p>
        </w:tc>
      </w:tr>
      <w:tr w:rsidR="00B10F95" w:rsidRPr="00B10F95" w14:paraId="6C917267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6EAE387E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Scirpus juncoides Roxb.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2CBA1E2E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Bulrush</w:t>
            </w: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7B248D78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Cyperaceae</w:t>
            </w: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44542EBA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</w:tr>
      <w:tr w:rsidR="00B10F95" w:rsidRPr="00B10F95" w14:paraId="66C249DF" w14:textId="77777777" w:rsidTr="004122A0">
        <w:tc>
          <w:tcPr>
            <w:tcW w:w="2762" w:type="dxa"/>
            <w:tcBorders>
              <w:top w:val="single" w:sz="4" w:space="0" w:color="auto"/>
              <w:bottom w:val="single" w:sz="4" w:space="0" w:color="auto"/>
            </w:tcBorders>
          </w:tcPr>
          <w:p w14:paraId="22DEDBA5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Broad leaved weeds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</w:tcPr>
          <w:p w14:paraId="5A9D1717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578BB880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3" w:type="dxa"/>
            <w:tcBorders>
              <w:top w:val="single" w:sz="4" w:space="0" w:color="auto"/>
              <w:bottom w:val="single" w:sz="4" w:space="0" w:color="auto"/>
            </w:tcBorders>
          </w:tcPr>
          <w:p w14:paraId="2631FCF7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(67.8)</w:t>
            </w:r>
          </w:p>
        </w:tc>
      </w:tr>
      <w:tr w:rsidR="00B10F95" w:rsidRPr="00B10F95" w14:paraId="77253B9D" w14:textId="77777777" w:rsidTr="004122A0">
        <w:tc>
          <w:tcPr>
            <w:tcW w:w="2762" w:type="dxa"/>
            <w:tcBorders>
              <w:top w:val="single" w:sz="4" w:space="0" w:color="auto"/>
            </w:tcBorders>
          </w:tcPr>
          <w:p w14:paraId="4698EE6A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Ludwigia adscende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L.) Hara</w:t>
            </w:r>
          </w:p>
        </w:tc>
        <w:tc>
          <w:tcPr>
            <w:tcW w:w="2414" w:type="dxa"/>
            <w:tcBorders>
              <w:top w:val="single" w:sz="4" w:space="0" w:color="auto"/>
            </w:tcBorders>
          </w:tcPr>
          <w:p w14:paraId="73FF42C1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Water Primose</w:t>
            </w:r>
          </w:p>
        </w:tc>
        <w:tc>
          <w:tcPr>
            <w:tcW w:w="1763" w:type="dxa"/>
            <w:tcBorders>
              <w:top w:val="single" w:sz="4" w:space="0" w:color="auto"/>
            </w:tcBorders>
          </w:tcPr>
          <w:p w14:paraId="22B0D5AF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Onagraceae</w:t>
            </w:r>
          </w:p>
        </w:tc>
        <w:tc>
          <w:tcPr>
            <w:tcW w:w="2303" w:type="dxa"/>
            <w:tcBorders>
              <w:top w:val="single" w:sz="4" w:space="0" w:color="auto"/>
            </w:tcBorders>
          </w:tcPr>
          <w:p w14:paraId="75025FE1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2.5</w:t>
            </w:r>
          </w:p>
        </w:tc>
      </w:tr>
      <w:tr w:rsidR="00B10F95" w:rsidRPr="00B10F95" w14:paraId="51D4EC38" w14:textId="77777777" w:rsidTr="00AD69A2">
        <w:tc>
          <w:tcPr>
            <w:tcW w:w="2762" w:type="dxa"/>
          </w:tcPr>
          <w:p w14:paraId="6A6CE00E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henoclea zeylanica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ertn</w:t>
            </w: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2414" w:type="dxa"/>
          </w:tcPr>
          <w:p w14:paraId="6DDC7A2F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oose weed</w:t>
            </w:r>
          </w:p>
        </w:tc>
        <w:tc>
          <w:tcPr>
            <w:tcW w:w="1763" w:type="dxa"/>
          </w:tcPr>
          <w:p w14:paraId="3E485C01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phenocleaceae</w:t>
            </w:r>
          </w:p>
        </w:tc>
        <w:tc>
          <w:tcPr>
            <w:tcW w:w="2303" w:type="dxa"/>
          </w:tcPr>
          <w:p w14:paraId="78FE60CF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1.5</w:t>
            </w:r>
          </w:p>
        </w:tc>
      </w:tr>
      <w:tr w:rsidR="00B10F95" w:rsidRPr="00B10F95" w14:paraId="3116445E" w14:textId="77777777" w:rsidTr="00AD69A2">
        <w:tc>
          <w:tcPr>
            <w:tcW w:w="2762" w:type="dxa"/>
          </w:tcPr>
          <w:p w14:paraId="70770678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Monochoria vaginalis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(Burm.F.) C. Presl ex Kunth</w:t>
            </w:r>
          </w:p>
        </w:tc>
        <w:tc>
          <w:tcPr>
            <w:tcW w:w="2414" w:type="dxa"/>
          </w:tcPr>
          <w:p w14:paraId="2140198A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Oval-leafed Pond Weed</w:t>
            </w:r>
          </w:p>
        </w:tc>
        <w:tc>
          <w:tcPr>
            <w:tcW w:w="1763" w:type="dxa"/>
          </w:tcPr>
          <w:p w14:paraId="332084FF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ontederiaceae</w:t>
            </w:r>
          </w:p>
        </w:tc>
        <w:tc>
          <w:tcPr>
            <w:tcW w:w="2303" w:type="dxa"/>
          </w:tcPr>
          <w:p w14:paraId="019AF784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8.5</w:t>
            </w:r>
          </w:p>
        </w:tc>
      </w:tr>
      <w:tr w:rsidR="00B10F95" w:rsidRPr="00B10F95" w14:paraId="175B0983" w14:textId="77777777" w:rsidTr="00AD69A2">
        <w:tc>
          <w:tcPr>
            <w:tcW w:w="2762" w:type="dxa"/>
          </w:tcPr>
          <w:p w14:paraId="3E499394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Marsilea quadrifolia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2414" w:type="dxa"/>
          </w:tcPr>
          <w:p w14:paraId="27AF7A68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our leaf clover</w:t>
            </w:r>
          </w:p>
        </w:tc>
        <w:tc>
          <w:tcPr>
            <w:tcW w:w="1763" w:type="dxa"/>
          </w:tcPr>
          <w:p w14:paraId="11F7BDA7" w14:textId="77777777" w:rsidR="00E1702D" w:rsidRPr="00B10F95" w:rsidRDefault="00E1702D" w:rsidP="00AD69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Marsileaceae</w:t>
            </w:r>
          </w:p>
        </w:tc>
        <w:tc>
          <w:tcPr>
            <w:tcW w:w="2303" w:type="dxa"/>
          </w:tcPr>
          <w:p w14:paraId="68336949" w14:textId="77777777" w:rsidR="00E1702D" w:rsidRPr="00B10F95" w:rsidRDefault="00E1702D" w:rsidP="00AD69A2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</w:tr>
    </w:tbl>
    <w:p w14:paraId="441A6435" w14:textId="77777777" w:rsidR="001836BE" w:rsidRPr="00B10F95" w:rsidRDefault="00E1702D" w:rsidP="00630C67">
      <w:p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The value in the parenthesis represents the % of different weed flora group infested the ratoon rice crop</w:t>
      </w:r>
    </w:p>
    <w:p w14:paraId="52A8C353" w14:textId="77777777" w:rsidR="001836BE" w:rsidRPr="00B10F95" w:rsidRDefault="001836BE" w:rsidP="00630C67">
      <w:pPr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D626FD9" w14:textId="77777777" w:rsidR="00B10F95" w:rsidRDefault="00B10F9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46CEBA8" w14:textId="15BEA23B" w:rsidR="001836BE" w:rsidRPr="00B10F95" w:rsidRDefault="001836BE" w:rsidP="001836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A42A3" w:rsidRPr="00B10F95">
        <w:rPr>
          <w:rFonts w:ascii="Times New Roman" w:hAnsi="Times New Roman" w:cs="Times New Roman"/>
          <w:b/>
          <w:sz w:val="24"/>
          <w:szCs w:val="24"/>
        </w:rPr>
        <w:t>5</w:t>
      </w:r>
      <w:r w:rsidRPr="00B10F95">
        <w:rPr>
          <w:rFonts w:ascii="Times New Roman" w:hAnsi="Times New Roman" w:cs="Times New Roman"/>
          <w:b/>
          <w:sz w:val="24"/>
          <w:szCs w:val="24"/>
        </w:rPr>
        <w:t>: Visual toxicity of herbicides on rice crop (</w:t>
      </w:r>
      <w:r w:rsidR="00FD658B" w:rsidRPr="00B10F95">
        <w:rPr>
          <w:rFonts w:ascii="Times New Roman" w:hAnsi="Times New Roman" w:cs="Times New Roman"/>
          <w:b/>
          <w:sz w:val="24"/>
          <w:szCs w:val="24"/>
        </w:rPr>
        <w:t>averaged</w:t>
      </w:r>
      <w:r w:rsidRPr="00B10F95">
        <w:rPr>
          <w:rFonts w:ascii="Times New Roman" w:hAnsi="Times New Roman" w:cs="Times New Roman"/>
          <w:b/>
          <w:sz w:val="24"/>
          <w:szCs w:val="24"/>
        </w:rPr>
        <w:t xml:space="preserve"> data of two years)</w:t>
      </w:r>
    </w:p>
    <w:p w14:paraId="719980C4" w14:textId="77777777" w:rsidR="001836BE" w:rsidRPr="00B10F95" w:rsidRDefault="001836BE" w:rsidP="001836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5"/>
        <w:gridCol w:w="1205"/>
        <w:gridCol w:w="1205"/>
        <w:gridCol w:w="1207"/>
      </w:tblGrid>
      <w:tr w:rsidR="00B10F95" w:rsidRPr="00B10F95" w14:paraId="16752C26" w14:textId="77777777" w:rsidTr="00FD658B">
        <w:trPr>
          <w:trHeight w:val="162"/>
        </w:trPr>
        <w:tc>
          <w:tcPr>
            <w:tcW w:w="3043" w:type="pct"/>
            <w:vMerge w:val="restart"/>
            <w:tcBorders>
              <w:top w:val="single" w:sz="4" w:space="0" w:color="auto"/>
              <w:bottom w:val="nil"/>
            </w:tcBorders>
          </w:tcPr>
          <w:p w14:paraId="28EDDF42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reatments</w:t>
            </w:r>
          </w:p>
          <w:p w14:paraId="489AAAC9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95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C1A21D" w14:textId="3975AD6D" w:rsidR="001836BE" w:rsidRPr="00B10F95" w:rsidRDefault="001836BE" w:rsidP="00FD658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Visual toxicity rating of herbicides on rice crop</w:t>
            </w:r>
          </w:p>
        </w:tc>
      </w:tr>
      <w:tr w:rsidR="00B10F95" w:rsidRPr="00B10F95" w14:paraId="4F6DBA36" w14:textId="77777777" w:rsidTr="00794CD6">
        <w:trPr>
          <w:trHeight w:val="58"/>
        </w:trPr>
        <w:tc>
          <w:tcPr>
            <w:tcW w:w="3043" w:type="pct"/>
            <w:vMerge/>
            <w:tcBorders>
              <w:top w:val="nil"/>
              <w:bottom w:val="single" w:sz="4" w:space="0" w:color="auto"/>
            </w:tcBorders>
          </w:tcPr>
          <w:p w14:paraId="282B59B7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2" w:type="pct"/>
            <w:tcBorders>
              <w:top w:val="single" w:sz="4" w:space="0" w:color="auto"/>
              <w:bottom w:val="single" w:sz="4" w:space="0" w:color="auto"/>
            </w:tcBorders>
          </w:tcPr>
          <w:p w14:paraId="221D85E4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 7 DAA</w:t>
            </w:r>
          </w:p>
        </w:tc>
        <w:tc>
          <w:tcPr>
            <w:tcW w:w="652" w:type="pct"/>
            <w:tcBorders>
              <w:top w:val="single" w:sz="4" w:space="0" w:color="auto"/>
              <w:bottom w:val="single" w:sz="4" w:space="0" w:color="auto"/>
            </w:tcBorders>
          </w:tcPr>
          <w:p w14:paraId="61A64F72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4 DAA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</w:tcPr>
          <w:p w14:paraId="4442BD87" w14:textId="7777777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1 DAA</w:t>
            </w:r>
          </w:p>
        </w:tc>
      </w:tr>
      <w:tr w:rsidR="00B10F95" w:rsidRPr="00B10F95" w14:paraId="136FE8D2" w14:textId="77777777" w:rsidTr="00794CD6">
        <w:tc>
          <w:tcPr>
            <w:tcW w:w="3043" w:type="pct"/>
            <w:tcBorders>
              <w:top w:val="single" w:sz="4" w:space="0" w:color="auto"/>
            </w:tcBorders>
          </w:tcPr>
          <w:p w14:paraId="3F8D7F1C" w14:textId="28C5BC71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1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Azimsulfuron 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325238AE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17552715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  <w:tcBorders>
              <w:top w:val="single" w:sz="4" w:space="0" w:color="auto"/>
            </w:tcBorders>
          </w:tcPr>
          <w:p w14:paraId="38C90920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673FB4BB" w14:textId="77777777" w:rsidTr="00794CD6">
        <w:tc>
          <w:tcPr>
            <w:tcW w:w="3043" w:type="pct"/>
          </w:tcPr>
          <w:p w14:paraId="47436BBF" w14:textId="44DB0408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2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Flucetosulfuron  </w:t>
            </w:r>
          </w:p>
        </w:tc>
        <w:tc>
          <w:tcPr>
            <w:tcW w:w="652" w:type="pct"/>
          </w:tcPr>
          <w:p w14:paraId="008965B8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</w:tcPr>
          <w:p w14:paraId="320FE377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</w:tcPr>
          <w:p w14:paraId="269618BC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2551EA9F" w14:textId="77777777" w:rsidTr="00794CD6">
        <w:tc>
          <w:tcPr>
            <w:tcW w:w="3043" w:type="pct"/>
          </w:tcPr>
          <w:p w14:paraId="1205569F" w14:textId="427D367E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3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Bispyribac sodium </w:t>
            </w:r>
          </w:p>
        </w:tc>
        <w:tc>
          <w:tcPr>
            <w:tcW w:w="652" w:type="pct"/>
          </w:tcPr>
          <w:p w14:paraId="71D8C41C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</w:tcPr>
          <w:p w14:paraId="23E868C6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</w:tcPr>
          <w:p w14:paraId="26083E7C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70A290F9" w14:textId="77777777" w:rsidTr="00794CD6">
        <w:tc>
          <w:tcPr>
            <w:tcW w:w="3043" w:type="pct"/>
          </w:tcPr>
          <w:p w14:paraId="52A2ABDA" w14:textId="58A0466E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4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Bensulfuron-methyl + pretilachlor  </w:t>
            </w:r>
          </w:p>
        </w:tc>
        <w:tc>
          <w:tcPr>
            <w:tcW w:w="652" w:type="pct"/>
          </w:tcPr>
          <w:p w14:paraId="45A7BF15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652" w:type="pct"/>
          </w:tcPr>
          <w:p w14:paraId="4F5A7041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653" w:type="pct"/>
          </w:tcPr>
          <w:p w14:paraId="5B914F78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2801931A" w14:textId="77777777" w:rsidTr="00794CD6">
        <w:tc>
          <w:tcPr>
            <w:tcW w:w="3043" w:type="pct"/>
          </w:tcPr>
          <w:p w14:paraId="27A08D41" w14:textId="17BACED1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5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Azimsulfuron+bispyribac sodium </w:t>
            </w:r>
          </w:p>
        </w:tc>
        <w:tc>
          <w:tcPr>
            <w:tcW w:w="652" w:type="pct"/>
          </w:tcPr>
          <w:p w14:paraId="5557C690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</w:tcPr>
          <w:p w14:paraId="236954E3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</w:tcPr>
          <w:p w14:paraId="1AEA4263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26944011" w14:textId="77777777" w:rsidTr="00794CD6">
        <w:tc>
          <w:tcPr>
            <w:tcW w:w="3043" w:type="pct"/>
          </w:tcPr>
          <w:p w14:paraId="5F751CB1" w14:textId="749CEE21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6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Flucetosulfuron fb bispyribac sodium </w:t>
            </w:r>
          </w:p>
        </w:tc>
        <w:tc>
          <w:tcPr>
            <w:tcW w:w="652" w:type="pct"/>
          </w:tcPr>
          <w:p w14:paraId="2ADAA0BF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</w:p>
        </w:tc>
        <w:tc>
          <w:tcPr>
            <w:tcW w:w="652" w:type="pct"/>
          </w:tcPr>
          <w:p w14:paraId="20558F30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653" w:type="pct"/>
          </w:tcPr>
          <w:p w14:paraId="0D62E913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080A2179" w14:textId="77777777" w:rsidTr="00794CD6">
        <w:tc>
          <w:tcPr>
            <w:tcW w:w="3043" w:type="pct"/>
          </w:tcPr>
          <w:p w14:paraId="206A8E91" w14:textId="43686FC2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7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Manual weeding twice </w:t>
            </w:r>
          </w:p>
        </w:tc>
        <w:tc>
          <w:tcPr>
            <w:tcW w:w="652" w:type="pct"/>
          </w:tcPr>
          <w:p w14:paraId="32EC019B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</w:tcPr>
          <w:p w14:paraId="2306623D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</w:tcPr>
          <w:p w14:paraId="46F38A36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0635A3B3" w14:textId="77777777" w:rsidTr="00794CD6">
        <w:tc>
          <w:tcPr>
            <w:tcW w:w="3043" w:type="pct"/>
          </w:tcPr>
          <w:p w14:paraId="07B2C8FF" w14:textId="1894446A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8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Paddy weeder fb manual weeding </w:t>
            </w:r>
          </w:p>
        </w:tc>
        <w:tc>
          <w:tcPr>
            <w:tcW w:w="652" w:type="pct"/>
          </w:tcPr>
          <w:p w14:paraId="70D58E4A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</w:tcPr>
          <w:p w14:paraId="4BC09ACD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</w:tcPr>
          <w:p w14:paraId="36FF964C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074EF901" w14:textId="77777777" w:rsidTr="00794CD6">
        <w:tc>
          <w:tcPr>
            <w:tcW w:w="3043" w:type="pct"/>
          </w:tcPr>
          <w:p w14:paraId="52D5C572" w14:textId="7E920DF7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9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Weed free</w:t>
            </w:r>
          </w:p>
        </w:tc>
        <w:tc>
          <w:tcPr>
            <w:tcW w:w="652" w:type="pct"/>
          </w:tcPr>
          <w:p w14:paraId="6E0481D3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</w:tcPr>
          <w:p w14:paraId="3DF56C92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</w:tcPr>
          <w:p w14:paraId="0B52ECB1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B10F95" w:rsidRPr="00B10F95" w14:paraId="5B62DF36" w14:textId="77777777" w:rsidTr="00794CD6">
        <w:tc>
          <w:tcPr>
            <w:tcW w:w="3043" w:type="pct"/>
          </w:tcPr>
          <w:p w14:paraId="7BB33F67" w14:textId="5251D4B4" w:rsidR="001836BE" w:rsidRPr="00B10F95" w:rsidRDefault="001836BE" w:rsidP="00AD69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10</w:t>
            </w:r>
            <w:r w:rsidRPr="00B10F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Weedy check</w:t>
            </w:r>
          </w:p>
        </w:tc>
        <w:tc>
          <w:tcPr>
            <w:tcW w:w="652" w:type="pct"/>
          </w:tcPr>
          <w:p w14:paraId="26943A6C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2" w:type="pct"/>
          </w:tcPr>
          <w:p w14:paraId="1F91F935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653" w:type="pct"/>
          </w:tcPr>
          <w:p w14:paraId="3E123408" w14:textId="77777777" w:rsidR="001836BE" w:rsidRPr="00B10F95" w:rsidRDefault="001836BE" w:rsidP="00AD6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</w:tbl>
    <w:p w14:paraId="65D80DDD" w14:textId="1E691E03" w:rsidR="00630C67" w:rsidRPr="00B10F95" w:rsidRDefault="00794CD6" w:rsidP="000F51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0F95">
        <w:rPr>
          <w:rFonts w:ascii="Times New Roman" w:hAnsi="Times New Roman" w:cs="Times New Roman"/>
          <w:sz w:val="24"/>
          <w:szCs w:val="24"/>
        </w:rPr>
        <w:t>DAA, days after application</w:t>
      </w:r>
    </w:p>
    <w:p w14:paraId="1629477B" w14:textId="29740A79" w:rsidR="00BF32CD" w:rsidRPr="00B10F95" w:rsidRDefault="00BF32CD" w:rsidP="000F51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92C4E10" w14:textId="77777777" w:rsidR="00B10F95" w:rsidRDefault="00B10F9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E0C1212" w14:textId="4A4F8EF6" w:rsidR="00BF32CD" w:rsidRPr="00B10F95" w:rsidRDefault="00BF32CD" w:rsidP="00BF32C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6: </w:t>
      </w:r>
      <w:r w:rsidR="008F2F16" w:rsidRPr="00B10F95">
        <w:rPr>
          <w:rFonts w:ascii="Times New Roman" w:hAnsi="Times New Roman" w:cs="Times New Roman"/>
          <w:b/>
          <w:sz w:val="24"/>
          <w:szCs w:val="24"/>
        </w:rPr>
        <w:t>Levene's test for homogeneity of variances in between two years of observation</w:t>
      </w:r>
    </w:p>
    <w:p w14:paraId="708181B8" w14:textId="77777777" w:rsidR="008F2F16" w:rsidRPr="00B10F95" w:rsidRDefault="008F2F16" w:rsidP="00BF32C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2"/>
        <w:gridCol w:w="1078"/>
        <w:gridCol w:w="1276"/>
        <w:gridCol w:w="4456"/>
      </w:tblGrid>
      <w:tr w:rsidR="00B10F95" w:rsidRPr="00B10F95" w14:paraId="654E3024" w14:textId="77777777" w:rsidTr="008F2F16">
        <w:tc>
          <w:tcPr>
            <w:tcW w:w="2432" w:type="dxa"/>
          </w:tcPr>
          <w:p w14:paraId="637B8E09" w14:textId="4C57586B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</w:p>
        </w:tc>
        <w:tc>
          <w:tcPr>
            <w:tcW w:w="1078" w:type="dxa"/>
          </w:tcPr>
          <w:p w14:paraId="1604CBA9" w14:textId="24E71262" w:rsidR="0016660D" w:rsidRPr="00B10F95" w:rsidRDefault="0016660D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F-ratio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</w:tcPr>
          <w:p w14:paraId="72696FDC" w14:textId="04C3C986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4456" w:type="dxa"/>
          </w:tcPr>
          <w:p w14:paraId="5105C472" w14:textId="46D848B0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Significance</w:t>
            </w:r>
          </w:p>
        </w:tc>
      </w:tr>
      <w:tr w:rsidR="00B10F95" w:rsidRPr="00B10F95" w14:paraId="59FEF13B" w14:textId="77777777" w:rsidTr="005B0E17">
        <w:tc>
          <w:tcPr>
            <w:tcW w:w="9242" w:type="dxa"/>
            <w:gridSpan w:val="4"/>
          </w:tcPr>
          <w:p w14:paraId="2E1796BF" w14:textId="51F548A7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Main crop</w:t>
            </w:r>
          </w:p>
        </w:tc>
      </w:tr>
      <w:tr w:rsidR="00B10F95" w:rsidRPr="00B10F95" w14:paraId="10F12D88" w14:textId="77777777" w:rsidTr="008F2F16">
        <w:tc>
          <w:tcPr>
            <w:tcW w:w="2432" w:type="dxa"/>
          </w:tcPr>
          <w:p w14:paraId="24794817" w14:textId="48547CF6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rain yield (t ha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78" w:type="dxa"/>
          </w:tcPr>
          <w:p w14:paraId="5BCF6429" w14:textId="4558958F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65634</w:t>
            </w:r>
          </w:p>
        </w:tc>
        <w:tc>
          <w:tcPr>
            <w:tcW w:w="1276" w:type="dxa"/>
          </w:tcPr>
          <w:p w14:paraId="6DBF3050" w14:textId="7D175F53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421166</w:t>
            </w:r>
          </w:p>
        </w:tc>
        <w:tc>
          <w:tcPr>
            <w:tcW w:w="4456" w:type="dxa"/>
          </w:tcPr>
          <w:p w14:paraId="3E424F83" w14:textId="177F905E" w:rsidR="0016660D" w:rsidRPr="00B10F95" w:rsidRDefault="0016660D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  <w:tr w:rsidR="00B10F95" w:rsidRPr="00B10F95" w14:paraId="041F6014" w14:textId="77777777" w:rsidTr="008F2F16">
        <w:tc>
          <w:tcPr>
            <w:tcW w:w="2432" w:type="dxa"/>
          </w:tcPr>
          <w:p w14:paraId="0F6C8530" w14:textId="70E3BE97" w:rsidR="0016660D" w:rsidRPr="00B10F95" w:rsidRDefault="0016660D" w:rsidP="0016660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anicles m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2</w:t>
            </w:r>
          </w:p>
        </w:tc>
        <w:tc>
          <w:tcPr>
            <w:tcW w:w="1078" w:type="dxa"/>
          </w:tcPr>
          <w:p w14:paraId="513E408D" w14:textId="21E997B2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53701</w:t>
            </w:r>
          </w:p>
        </w:tc>
        <w:tc>
          <w:tcPr>
            <w:tcW w:w="1276" w:type="dxa"/>
          </w:tcPr>
          <w:p w14:paraId="48711074" w14:textId="1317EF98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466626</w:t>
            </w:r>
          </w:p>
        </w:tc>
        <w:tc>
          <w:tcPr>
            <w:tcW w:w="4456" w:type="dxa"/>
          </w:tcPr>
          <w:p w14:paraId="5C3F5150" w14:textId="6C7041A2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  <w:tr w:rsidR="00B10F95" w:rsidRPr="00B10F95" w14:paraId="66C90207" w14:textId="77777777" w:rsidTr="008F2F16">
        <w:tc>
          <w:tcPr>
            <w:tcW w:w="2432" w:type="dxa"/>
          </w:tcPr>
          <w:p w14:paraId="42B595F7" w14:textId="2593E5E7" w:rsidR="0016660D" w:rsidRPr="00B10F95" w:rsidRDefault="0016660D" w:rsidP="0016660D">
            <w:pPr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rains panicle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78" w:type="dxa"/>
          </w:tcPr>
          <w:p w14:paraId="4B46EF22" w14:textId="58AE0BD0" w:rsidR="0016660D" w:rsidRPr="00B10F95" w:rsidRDefault="008F2F16" w:rsidP="008F2F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0.05499 </w:t>
            </w:r>
          </w:p>
        </w:tc>
        <w:tc>
          <w:tcPr>
            <w:tcW w:w="1276" w:type="dxa"/>
          </w:tcPr>
          <w:p w14:paraId="3E626CE1" w14:textId="6087C47A" w:rsidR="0016660D" w:rsidRPr="00B10F95" w:rsidRDefault="008F2F16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81542</w:t>
            </w:r>
          </w:p>
        </w:tc>
        <w:tc>
          <w:tcPr>
            <w:tcW w:w="4456" w:type="dxa"/>
          </w:tcPr>
          <w:p w14:paraId="7B50D359" w14:textId="38F16946" w:rsidR="0016660D" w:rsidRPr="00B10F95" w:rsidRDefault="008F2F16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  <w:tr w:rsidR="00B10F95" w:rsidRPr="00B10F95" w14:paraId="470C34E3" w14:textId="77777777" w:rsidTr="008F2F16">
        <w:tc>
          <w:tcPr>
            <w:tcW w:w="2432" w:type="dxa"/>
          </w:tcPr>
          <w:p w14:paraId="485FBAC2" w14:textId="4CFA864A" w:rsidR="0016660D" w:rsidRPr="00B10F95" w:rsidRDefault="0016660D" w:rsidP="0016660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est weight (g)</w:t>
            </w:r>
          </w:p>
        </w:tc>
        <w:tc>
          <w:tcPr>
            <w:tcW w:w="1078" w:type="dxa"/>
          </w:tcPr>
          <w:p w14:paraId="1B8C73C1" w14:textId="3F719545" w:rsidR="0016660D" w:rsidRPr="00B10F95" w:rsidRDefault="008F2F16" w:rsidP="008F2F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1.76828 </w:t>
            </w:r>
          </w:p>
        </w:tc>
        <w:tc>
          <w:tcPr>
            <w:tcW w:w="1276" w:type="dxa"/>
          </w:tcPr>
          <w:p w14:paraId="1B437336" w14:textId="7A95135E" w:rsidR="0016660D" w:rsidRPr="00B10F95" w:rsidRDefault="008F2F16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188801</w:t>
            </w:r>
          </w:p>
        </w:tc>
        <w:tc>
          <w:tcPr>
            <w:tcW w:w="4456" w:type="dxa"/>
          </w:tcPr>
          <w:p w14:paraId="76416D54" w14:textId="39CC6789" w:rsidR="0016660D" w:rsidRPr="00B10F95" w:rsidRDefault="008F2F16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  <w:tr w:rsidR="00B10F95" w:rsidRPr="00B10F95" w14:paraId="3F15DA07" w14:textId="77777777" w:rsidTr="005B0E17">
        <w:tc>
          <w:tcPr>
            <w:tcW w:w="9242" w:type="dxa"/>
            <w:gridSpan w:val="4"/>
          </w:tcPr>
          <w:p w14:paraId="10EF156E" w14:textId="05A79AB7" w:rsidR="0016660D" w:rsidRPr="00B10F95" w:rsidRDefault="0016660D" w:rsidP="000F51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i/>
                <w:sz w:val="24"/>
                <w:szCs w:val="24"/>
              </w:rPr>
              <w:t>Ratoon crop</w:t>
            </w:r>
          </w:p>
        </w:tc>
      </w:tr>
      <w:tr w:rsidR="00B10F95" w:rsidRPr="00B10F95" w14:paraId="60A42B7E" w14:textId="77777777" w:rsidTr="008F2F16">
        <w:tc>
          <w:tcPr>
            <w:tcW w:w="2432" w:type="dxa"/>
          </w:tcPr>
          <w:p w14:paraId="0AB8689B" w14:textId="45DFFE71" w:rsidR="0016660D" w:rsidRPr="00B10F95" w:rsidRDefault="0016660D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rain yield (t ha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78" w:type="dxa"/>
          </w:tcPr>
          <w:p w14:paraId="5F91C033" w14:textId="1D1ECF83" w:rsidR="0016660D" w:rsidRPr="00B10F95" w:rsidRDefault="008F2F16" w:rsidP="008F2F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82565</w:t>
            </w:r>
          </w:p>
        </w:tc>
        <w:tc>
          <w:tcPr>
            <w:tcW w:w="1276" w:type="dxa"/>
          </w:tcPr>
          <w:p w14:paraId="61A5DD63" w14:textId="25FA5E96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367295</w:t>
            </w:r>
          </w:p>
        </w:tc>
        <w:tc>
          <w:tcPr>
            <w:tcW w:w="4456" w:type="dxa"/>
          </w:tcPr>
          <w:p w14:paraId="75873FB6" w14:textId="7B98E66F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  <w:tr w:rsidR="00B10F95" w:rsidRPr="00B10F95" w14:paraId="30D6C9F5" w14:textId="77777777" w:rsidTr="008F2F16">
        <w:tc>
          <w:tcPr>
            <w:tcW w:w="2432" w:type="dxa"/>
          </w:tcPr>
          <w:p w14:paraId="758E2138" w14:textId="3D30FF74" w:rsidR="0016660D" w:rsidRPr="00B10F95" w:rsidRDefault="0016660D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anicles m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2</w:t>
            </w:r>
          </w:p>
        </w:tc>
        <w:tc>
          <w:tcPr>
            <w:tcW w:w="1078" w:type="dxa"/>
          </w:tcPr>
          <w:p w14:paraId="689D5E06" w14:textId="3CE1CFAF" w:rsidR="0016660D" w:rsidRPr="00B10F95" w:rsidRDefault="008F2F16" w:rsidP="008F2F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 xml:space="preserve">0.01275 </w:t>
            </w:r>
          </w:p>
        </w:tc>
        <w:tc>
          <w:tcPr>
            <w:tcW w:w="1276" w:type="dxa"/>
          </w:tcPr>
          <w:p w14:paraId="782CEF9B" w14:textId="30FD4F5B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910489</w:t>
            </w:r>
          </w:p>
        </w:tc>
        <w:tc>
          <w:tcPr>
            <w:tcW w:w="4456" w:type="dxa"/>
          </w:tcPr>
          <w:p w14:paraId="6EF10EEF" w14:textId="48B62610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  <w:tr w:rsidR="00B10F95" w:rsidRPr="00B10F95" w14:paraId="31105EAA" w14:textId="77777777" w:rsidTr="008F2F16">
        <w:tc>
          <w:tcPr>
            <w:tcW w:w="2432" w:type="dxa"/>
          </w:tcPr>
          <w:p w14:paraId="0A798918" w14:textId="1BC4ED25" w:rsidR="0016660D" w:rsidRPr="00B10F95" w:rsidRDefault="0016660D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Grains panicle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78" w:type="dxa"/>
          </w:tcPr>
          <w:p w14:paraId="738D21E7" w14:textId="29B107C9" w:rsidR="0016660D" w:rsidRPr="00B10F95" w:rsidRDefault="008F2F16" w:rsidP="008F2F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0108</w:t>
            </w:r>
          </w:p>
        </w:tc>
        <w:tc>
          <w:tcPr>
            <w:tcW w:w="1276" w:type="dxa"/>
          </w:tcPr>
          <w:p w14:paraId="085A8000" w14:textId="04C88585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973962</w:t>
            </w:r>
          </w:p>
        </w:tc>
        <w:tc>
          <w:tcPr>
            <w:tcW w:w="4456" w:type="dxa"/>
          </w:tcPr>
          <w:p w14:paraId="12ED34D4" w14:textId="70E31BAA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  <w:tr w:rsidR="0016660D" w:rsidRPr="00B10F95" w14:paraId="493C54AB" w14:textId="77777777" w:rsidTr="008F2F16">
        <w:tc>
          <w:tcPr>
            <w:tcW w:w="2432" w:type="dxa"/>
          </w:tcPr>
          <w:p w14:paraId="04D2A1F3" w14:textId="6CCA5C69" w:rsidR="0016660D" w:rsidRPr="00B10F95" w:rsidRDefault="0016660D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est weight (g)</w:t>
            </w:r>
          </w:p>
        </w:tc>
        <w:tc>
          <w:tcPr>
            <w:tcW w:w="1078" w:type="dxa"/>
          </w:tcPr>
          <w:p w14:paraId="1F9B8D32" w14:textId="2A5B5428" w:rsidR="0016660D" w:rsidRPr="00B10F95" w:rsidRDefault="008F2F16" w:rsidP="008F2F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66257</w:t>
            </w:r>
          </w:p>
        </w:tc>
        <w:tc>
          <w:tcPr>
            <w:tcW w:w="1276" w:type="dxa"/>
          </w:tcPr>
          <w:p w14:paraId="2D846732" w14:textId="1D7BABD9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418985</w:t>
            </w:r>
          </w:p>
        </w:tc>
        <w:tc>
          <w:tcPr>
            <w:tcW w:w="4456" w:type="dxa"/>
          </w:tcPr>
          <w:p w14:paraId="4B77AD33" w14:textId="6892FC99" w:rsidR="0016660D" w:rsidRPr="00B10F95" w:rsidRDefault="008F2F16" w:rsidP="001666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he result is not significant at p &lt; 0.05. The requirement of homogeneity is met.</w:t>
            </w:r>
          </w:p>
        </w:tc>
      </w:tr>
    </w:tbl>
    <w:p w14:paraId="63C27D20" w14:textId="26B237DB" w:rsidR="00BF32CD" w:rsidRPr="00B10F95" w:rsidRDefault="00BF32CD" w:rsidP="000F51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158402" w14:textId="5AD75E85" w:rsidR="005B0E17" w:rsidRPr="00B10F95" w:rsidRDefault="005B0E17" w:rsidP="000F51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46C2BD" w14:textId="77777777" w:rsidR="00B10F95" w:rsidRDefault="00B10F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81ED10" w14:textId="235CCD90" w:rsidR="000C4354" w:rsidRPr="00B10F95" w:rsidRDefault="000C4354" w:rsidP="000C435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0F95">
        <w:rPr>
          <w:rFonts w:ascii="Times New Roman" w:hAnsi="Times New Roman" w:cs="Times New Roman"/>
          <w:b/>
          <w:sz w:val="24"/>
          <w:szCs w:val="24"/>
        </w:rPr>
        <w:lastRenderedPageBreak/>
        <w:t>Supplementary Table 7: ANOVA table of grain yield (main and ratoon crops) in factorial RBD with weed management treatments (level 10) and years (level 2) as factors</w:t>
      </w:r>
    </w:p>
    <w:p w14:paraId="7972CB58" w14:textId="380F292B" w:rsidR="005B0E17" w:rsidRPr="00B10F95" w:rsidRDefault="005B0E17" w:rsidP="000F51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43"/>
        <w:gridCol w:w="519"/>
        <w:gridCol w:w="560"/>
        <w:gridCol w:w="684"/>
        <w:gridCol w:w="396"/>
        <w:gridCol w:w="1002"/>
        <w:gridCol w:w="78"/>
        <w:gridCol w:w="1079"/>
        <w:gridCol w:w="124"/>
        <w:gridCol w:w="1079"/>
        <w:gridCol w:w="407"/>
        <w:gridCol w:w="671"/>
      </w:tblGrid>
      <w:tr w:rsidR="00B10F95" w:rsidRPr="00B10F95" w14:paraId="06521497" w14:textId="77777777" w:rsidTr="005B0E17">
        <w:trPr>
          <w:trHeight w:val="288"/>
        </w:trPr>
        <w:tc>
          <w:tcPr>
            <w:tcW w:w="5000" w:type="pct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A92A1B3" w14:textId="5CCB06A4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rameter: Grain yield of main crop (t ha</w:t>
            </w: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-1</w:t>
            </w: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</w:tr>
      <w:tr w:rsidR="00B10F95" w:rsidRPr="00B10F95" w14:paraId="0669999A" w14:textId="77777777" w:rsidTr="005B0E17">
        <w:trPr>
          <w:trHeight w:val="288"/>
        </w:trPr>
        <w:tc>
          <w:tcPr>
            <w:tcW w:w="1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187321" w14:textId="26FD066A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OVA table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57130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Df</w:t>
            </w:r>
          </w:p>
        </w:tc>
        <w:tc>
          <w:tcPr>
            <w:tcW w:w="67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3FAC2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Sum Sq</w:t>
            </w:r>
          </w:p>
        </w:tc>
        <w:tc>
          <w:tcPr>
            <w:tcW w:w="75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A06C" w14:textId="7AF9C6F8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Mean Sq</w:t>
            </w:r>
          </w:p>
        </w:tc>
        <w:tc>
          <w:tcPr>
            <w:tcW w:w="693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20EB4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F value</w:t>
            </w:r>
          </w:p>
        </w:tc>
        <w:tc>
          <w:tcPr>
            <w:tcW w:w="80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BD1A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Pr(&gt;F)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53A47" w14:textId="5EC14328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Sig</w:t>
            </w:r>
          </w:p>
        </w:tc>
      </w:tr>
      <w:tr w:rsidR="00B10F95" w:rsidRPr="00B10F95" w14:paraId="43D503CA" w14:textId="77777777" w:rsidTr="005B0E17">
        <w:trPr>
          <w:trHeight w:val="288"/>
        </w:trPr>
        <w:tc>
          <w:tcPr>
            <w:tcW w:w="142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65A53" w14:textId="13F3CC5B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Replication</w:t>
            </w:r>
          </w:p>
        </w:tc>
        <w:tc>
          <w:tcPr>
            <w:tcW w:w="2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F086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2</w:t>
            </w:r>
          </w:p>
        </w:tc>
        <w:tc>
          <w:tcPr>
            <w:tcW w:w="673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F44B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073</w:t>
            </w:r>
          </w:p>
        </w:tc>
        <w:tc>
          <w:tcPr>
            <w:tcW w:w="756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CA41C" w14:textId="7587EF71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0366</w:t>
            </w:r>
          </w:p>
        </w:tc>
        <w:tc>
          <w:tcPr>
            <w:tcW w:w="693" w:type="pct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08869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697</w:t>
            </w:r>
          </w:p>
        </w:tc>
        <w:tc>
          <w:tcPr>
            <w:tcW w:w="804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ED80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93281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1AA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</w:p>
        </w:tc>
      </w:tr>
      <w:tr w:rsidR="00B10F95" w:rsidRPr="00B10F95" w14:paraId="53F62DD8" w14:textId="77777777" w:rsidTr="005B0E17">
        <w:trPr>
          <w:trHeight w:val="288"/>
        </w:trPr>
        <w:tc>
          <w:tcPr>
            <w:tcW w:w="1429" w:type="pct"/>
            <w:shd w:val="clear" w:color="auto" w:fill="auto"/>
            <w:noWrap/>
            <w:vAlign w:val="bottom"/>
            <w:hideMark/>
          </w:tcPr>
          <w:p w14:paraId="5DFF24E9" w14:textId="7EA6D030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Weed management (wm)</w:t>
            </w:r>
          </w:p>
        </w:tc>
        <w:tc>
          <w:tcPr>
            <w:tcW w:w="281" w:type="pct"/>
            <w:shd w:val="clear" w:color="auto" w:fill="auto"/>
            <w:noWrap/>
            <w:vAlign w:val="bottom"/>
            <w:hideMark/>
          </w:tcPr>
          <w:p w14:paraId="2037F841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9</w:t>
            </w: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1E3BA7E3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9.417</w:t>
            </w:r>
          </w:p>
        </w:tc>
        <w:tc>
          <w:tcPr>
            <w:tcW w:w="756" w:type="pct"/>
            <w:gridSpan w:val="2"/>
            <w:shd w:val="clear" w:color="auto" w:fill="auto"/>
            <w:noWrap/>
            <w:vAlign w:val="bottom"/>
            <w:hideMark/>
          </w:tcPr>
          <w:p w14:paraId="71A473DF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2.15745</w:t>
            </w:r>
          </w:p>
        </w:tc>
        <w:tc>
          <w:tcPr>
            <w:tcW w:w="693" w:type="pct"/>
            <w:gridSpan w:val="3"/>
            <w:shd w:val="clear" w:color="auto" w:fill="auto"/>
            <w:noWrap/>
            <w:vAlign w:val="bottom"/>
            <w:hideMark/>
          </w:tcPr>
          <w:p w14:paraId="4CFE2BFF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41.0584</w:t>
            </w:r>
          </w:p>
        </w:tc>
        <w:tc>
          <w:tcPr>
            <w:tcW w:w="804" w:type="pct"/>
            <w:gridSpan w:val="2"/>
            <w:shd w:val="clear" w:color="auto" w:fill="auto"/>
            <w:noWrap/>
            <w:vAlign w:val="bottom"/>
            <w:hideMark/>
          </w:tcPr>
          <w:p w14:paraId="4DEAA463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&lt; 2.2e-16</w:t>
            </w:r>
          </w:p>
        </w:tc>
        <w:tc>
          <w:tcPr>
            <w:tcW w:w="364" w:type="pct"/>
            <w:shd w:val="clear" w:color="auto" w:fill="auto"/>
            <w:noWrap/>
            <w:vAlign w:val="bottom"/>
            <w:hideMark/>
          </w:tcPr>
          <w:p w14:paraId="3DB14022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***</w:t>
            </w:r>
          </w:p>
        </w:tc>
      </w:tr>
      <w:tr w:rsidR="00B10F95" w:rsidRPr="00B10F95" w14:paraId="60784BB4" w14:textId="77777777" w:rsidTr="005B0E17">
        <w:trPr>
          <w:trHeight w:val="288"/>
        </w:trPr>
        <w:tc>
          <w:tcPr>
            <w:tcW w:w="1429" w:type="pct"/>
            <w:shd w:val="clear" w:color="auto" w:fill="auto"/>
            <w:noWrap/>
            <w:vAlign w:val="bottom"/>
            <w:hideMark/>
          </w:tcPr>
          <w:p w14:paraId="26499AFA" w14:textId="02ED7522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Year (yr)</w:t>
            </w:r>
          </w:p>
        </w:tc>
        <w:tc>
          <w:tcPr>
            <w:tcW w:w="281" w:type="pct"/>
            <w:shd w:val="clear" w:color="auto" w:fill="auto"/>
            <w:noWrap/>
            <w:vAlign w:val="bottom"/>
            <w:hideMark/>
          </w:tcPr>
          <w:p w14:paraId="70CB24AF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</w:t>
            </w: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3C4B52C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.855</w:t>
            </w:r>
          </w:p>
        </w:tc>
        <w:tc>
          <w:tcPr>
            <w:tcW w:w="756" w:type="pct"/>
            <w:gridSpan w:val="2"/>
            <w:shd w:val="clear" w:color="auto" w:fill="auto"/>
            <w:noWrap/>
            <w:vAlign w:val="bottom"/>
            <w:hideMark/>
          </w:tcPr>
          <w:p w14:paraId="30B43473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.85504</w:t>
            </w:r>
          </w:p>
        </w:tc>
        <w:tc>
          <w:tcPr>
            <w:tcW w:w="693" w:type="pct"/>
            <w:gridSpan w:val="3"/>
            <w:shd w:val="clear" w:color="auto" w:fill="auto"/>
            <w:noWrap/>
            <w:vAlign w:val="bottom"/>
            <w:hideMark/>
          </w:tcPr>
          <w:p w14:paraId="0C4CFF8A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35.3033</w:t>
            </w:r>
          </w:p>
        </w:tc>
        <w:tc>
          <w:tcPr>
            <w:tcW w:w="804" w:type="pct"/>
            <w:gridSpan w:val="2"/>
            <w:shd w:val="clear" w:color="auto" w:fill="auto"/>
            <w:noWrap/>
            <w:vAlign w:val="bottom"/>
            <w:hideMark/>
          </w:tcPr>
          <w:p w14:paraId="00F409D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6.85E-07</w:t>
            </w:r>
          </w:p>
        </w:tc>
        <w:tc>
          <w:tcPr>
            <w:tcW w:w="364" w:type="pct"/>
            <w:shd w:val="clear" w:color="auto" w:fill="auto"/>
            <w:noWrap/>
            <w:vAlign w:val="bottom"/>
            <w:hideMark/>
          </w:tcPr>
          <w:p w14:paraId="2D2ADD4B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***</w:t>
            </w:r>
          </w:p>
        </w:tc>
      </w:tr>
      <w:tr w:rsidR="00B10F95" w:rsidRPr="00B10F95" w14:paraId="5101AF27" w14:textId="77777777" w:rsidTr="005B0E17">
        <w:trPr>
          <w:trHeight w:val="288"/>
        </w:trPr>
        <w:tc>
          <w:tcPr>
            <w:tcW w:w="1429" w:type="pct"/>
            <w:shd w:val="clear" w:color="auto" w:fill="auto"/>
            <w:noWrap/>
            <w:vAlign w:val="bottom"/>
            <w:hideMark/>
          </w:tcPr>
          <w:p w14:paraId="01FD2C59" w14:textId="1A0341AE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wm × yr</w:t>
            </w:r>
          </w:p>
        </w:tc>
        <w:tc>
          <w:tcPr>
            <w:tcW w:w="281" w:type="pct"/>
            <w:shd w:val="clear" w:color="auto" w:fill="auto"/>
            <w:noWrap/>
            <w:vAlign w:val="bottom"/>
            <w:hideMark/>
          </w:tcPr>
          <w:p w14:paraId="689AF5FF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9</w:t>
            </w: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1BDC232A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9745</w:t>
            </w:r>
          </w:p>
        </w:tc>
        <w:tc>
          <w:tcPr>
            <w:tcW w:w="756" w:type="pct"/>
            <w:gridSpan w:val="2"/>
            <w:shd w:val="clear" w:color="auto" w:fill="auto"/>
            <w:noWrap/>
            <w:vAlign w:val="bottom"/>
            <w:hideMark/>
          </w:tcPr>
          <w:p w14:paraId="673DBF79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10828</w:t>
            </w:r>
          </w:p>
        </w:tc>
        <w:tc>
          <w:tcPr>
            <w:tcW w:w="693" w:type="pct"/>
            <w:gridSpan w:val="3"/>
            <w:shd w:val="clear" w:color="auto" w:fill="auto"/>
            <w:noWrap/>
            <w:vAlign w:val="bottom"/>
            <w:hideMark/>
          </w:tcPr>
          <w:p w14:paraId="46E76E28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2.0607</w:t>
            </w:r>
          </w:p>
        </w:tc>
        <w:tc>
          <w:tcPr>
            <w:tcW w:w="804" w:type="pct"/>
            <w:gridSpan w:val="2"/>
            <w:shd w:val="clear" w:color="auto" w:fill="auto"/>
            <w:noWrap/>
            <w:vAlign w:val="bottom"/>
            <w:hideMark/>
          </w:tcPr>
          <w:p w14:paraId="3779CF45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5864</w:t>
            </w:r>
          </w:p>
        </w:tc>
        <w:tc>
          <w:tcPr>
            <w:tcW w:w="364" w:type="pct"/>
            <w:shd w:val="clear" w:color="auto" w:fill="auto"/>
            <w:noWrap/>
            <w:vAlign w:val="bottom"/>
            <w:hideMark/>
          </w:tcPr>
          <w:p w14:paraId="571162A1" w14:textId="1E9D6164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NS</w:t>
            </w:r>
          </w:p>
        </w:tc>
      </w:tr>
      <w:tr w:rsidR="00B10F95" w:rsidRPr="00B10F95" w14:paraId="07999928" w14:textId="77777777" w:rsidTr="005B0E17">
        <w:trPr>
          <w:trHeight w:val="288"/>
        </w:trPr>
        <w:tc>
          <w:tcPr>
            <w:tcW w:w="1429" w:type="pct"/>
            <w:shd w:val="clear" w:color="auto" w:fill="auto"/>
            <w:noWrap/>
            <w:vAlign w:val="bottom"/>
            <w:hideMark/>
          </w:tcPr>
          <w:p w14:paraId="48A93DE3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Residuals</w:t>
            </w:r>
          </w:p>
        </w:tc>
        <w:tc>
          <w:tcPr>
            <w:tcW w:w="281" w:type="pct"/>
            <w:shd w:val="clear" w:color="auto" w:fill="auto"/>
            <w:noWrap/>
            <w:vAlign w:val="bottom"/>
            <w:hideMark/>
          </w:tcPr>
          <w:p w14:paraId="1FB81BB0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38</w:t>
            </w:r>
          </w:p>
        </w:tc>
        <w:tc>
          <w:tcPr>
            <w:tcW w:w="673" w:type="pct"/>
            <w:gridSpan w:val="2"/>
            <w:shd w:val="clear" w:color="auto" w:fill="auto"/>
            <w:noWrap/>
            <w:vAlign w:val="bottom"/>
            <w:hideMark/>
          </w:tcPr>
          <w:p w14:paraId="750AE9D4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.9967</w:t>
            </w:r>
          </w:p>
        </w:tc>
        <w:tc>
          <w:tcPr>
            <w:tcW w:w="756" w:type="pct"/>
            <w:gridSpan w:val="2"/>
            <w:shd w:val="clear" w:color="auto" w:fill="auto"/>
            <w:noWrap/>
            <w:vAlign w:val="bottom"/>
            <w:hideMark/>
          </w:tcPr>
          <w:p w14:paraId="3EB96160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5255</w:t>
            </w:r>
          </w:p>
        </w:tc>
        <w:tc>
          <w:tcPr>
            <w:tcW w:w="693" w:type="pct"/>
            <w:gridSpan w:val="3"/>
            <w:shd w:val="clear" w:color="auto" w:fill="auto"/>
            <w:noWrap/>
            <w:vAlign w:val="bottom"/>
            <w:hideMark/>
          </w:tcPr>
          <w:p w14:paraId="68D98759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</w:p>
        </w:tc>
        <w:tc>
          <w:tcPr>
            <w:tcW w:w="804" w:type="pct"/>
            <w:gridSpan w:val="2"/>
            <w:shd w:val="clear" w:color="auto" w:fill="auto"/>
            <w:noWrap/>
            <w:vAlign w:val="bottom"/>
            <w:hideMark/>
          </w:tcPr>
          <w:p w14:paraId="7C2A5B9D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en-IN"/>
              </w:rPr>
            </w:pPr>
          </w:p>
        </w:tc>
        <w:tc>
          <w:tcPr>
            <w:tcW w:w="364" w:type="pct"/>
            <w:shd w:val="clear" w:color="auto" w:fill="auto"/>
            <w:noWrap/>
            <w:vAlign w:val="bottom"/>
            <w:hideMark/>
          </w:tcPr>
          <w:p w14:paraId="000980AA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en-IN"/>
              </w:rPr>
            </w:pPr>
          </w:p>
        </w:tc>
      </w:tr>
      <w:tr w:rsidR="00B10F95" w:rsidRPr="00B10F95" w14:paraId="70F13373" w14:textId="77777777" w:rsidTr="005B0E17">
        <w:trPr>
          <w:trHeight w:val="288"/>
        </w:trPr>
        <w:tc>
          <w:tcPr>
            <w:tcW w:w="5000" w:type="pct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AB8A9C" w14:textId="6601D534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rameter: Grain yield of ratoon crop (t ha</w:t>
            </w: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-1</w:t>
            </w: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</w:tr>
      <w:tr w:rsidR="00B10F95" w:rsidRPr="00B10F95" w14:paraId="3DF4800E" w14:textId="77777777" w:rsidTr="005B0E17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8"/>
        </w:trPr>
        <w:tc>
          <w:tcPr>
            <w:tcW w:w="1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B106D" w14:textId="7D84EC0F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OVA table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220248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Df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BE7873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Sum Sq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1F83A8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Mean Sq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AA07F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F value</w:t>
            </w:r>
          </w:p>
        </w:tc>
        <w:tc>
          <w:tcPr>
            <w:tcW w:w="6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BE129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Pr(&gt;F)</w:t>
            </w:r>
          </w:p>
        </w:tc>
        <w:tc>
          <w:tcPr>
            <w:tcW w:w="58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99E22" w14:textId="09F5506D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Sig</w:t>
            </w:r>
          </w:p>
        </w:tc>
      </w:tr>
      <w:tr w:rsidR="00B10F95" w:rsidRPr="00B10F95" w14:paraId="1345CC9D" w14:textId="77777777" w:rsidTr="005B0E17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8"/>
        </w:trPr>
        <w:tc>
          <w:tcPr>
            <w:tcW w:w="14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15CBE" w14:textId="73D467BE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Replication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E60D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2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95252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9004</w:t>
            </w:r>
          </w:p>
        </w:tc>
        <w:tc>
          <w:tcPr>
            <w:tcW w:w="58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7E637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4502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777F8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2.057</w:t>
            </w:r>
          </w:p>
        </w:tc>
        <w:tc>
          <w:tcPr>
            <w:tcW w:w="65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20A1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141841</w:t>
            </w:r>
          </w:p>
        </w:tc>
        <w:tc>
          <w:tcPr>
            <w:tcW w:w="58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AA3A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</w:p>
        </w:tc>
      </w:tr>
      <w:tr w:rsidR="00B10F95" w:rsidRPr="00B10F95" w14:paraId="58686059" w14:textId="77777777" w:rsidTr="005B0E17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8"/>
        </w:trPr>
        <w:tc>
          <w:tcPr>
            <w:tcW w:w="1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74F51" w14:textId="3C149502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Weed management (wm)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BDAE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9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7B60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2.64136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8F070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29348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B501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3.4093</w:t>
            </w:r>
          </w:p>
        </w:tc>
        <w:tc>
          <w:tcPr>
            <w:tcW w:w="6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8C9A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2.47E-09</w:t>
            </w:r>
          </w:p>
        </w:tc>
        <w:tc>
          <w:tcPr>
            <w:tcW w:w="58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D8AF4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***</w:t>
            </w:r>
          </w:p>
        </w:tc>
      </w:tr>
      <w:tr w:rsidR="00B10F95" w:rsidRPr="00B10F95" w14:paraId="4F86DA29" w14:textId="77777777" w:rsidTr="005B0E17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8"/>
        </w:trPr>
        <w:tc>
          <w:tcPr>
            <w:tcW w:w="1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0887" w14:textId="69CBCD76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Year (yr)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506D8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8A93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31974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F7D9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31974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46DB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14.6089</w:t>
            </w:r>
          </w:p>
        </w:tc>
        <w:tc>
          <w:tcPr>
            <w:tcW w:w="6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BFF52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00477</w:t>
            </w:r>
          </w:p>
        </w:tc>
        <w:tc>
          <w:tcPr>
            <w:tcW w:w="58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EDCB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***</w:t>
            </w:r>
          </w:p>
        </w:tc>
      </w:tr>
      <w:tr w:rsidR="00B10F95" w:rsidRPr="00B10F95" w14:paraId="45425521" w14:textId="77777777" w:rsidTr="005B0E17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8"/>
        </w:trPr>
        <w:tc>
          <w:tcPr>
            <w:tcW w:w="14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23C6" w14:textId="79DD36A0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wm × yr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2457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9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00D65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2593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EDC32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0288</w:t>
            </w:r>
          </w:p>
        </w:tc>
        <w:tc>
          <w:tcPr>
            <w:tcW w:w="5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3159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1316</w:t>
            </w:r>
          </w:p>
        </w:tc>
        <w:tc>
          <w:tcPr>
            <w:tcW w:w="651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EC3C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998515</w:t>
            </w:r>
          </w:p>
        </w:tc>
        <w:tc>
          <w:tcPr>
            <w:tcW w:w="583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2AFE2" w14:textId="1B998D49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NS</w:t>
            </w:r>
          </w:p>
        </w:tc>
      </w:tr>
      <w:tr w:rsidR="005B0E17" w:rsidRPr="00B10F95" w14:paraId="1A1A527F" w14:textId="77777777" w:rsidTr="005B0E17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288"/>
        </w:trPr>
        <w:tc>
          <w:tcPr>
            <w:tcW w:w="1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8BFA3" w14:textId="3F795185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Residuals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6C923A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38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295E2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83169</w:t>
            </w:r>
          </w:p>
        </w:tc>
        <w:tc>
          <w:tcPr>
            <w:tcW w:w="58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CDEA2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  <w:r w:rsidRPr="00B10F95">
              <w:rPr>
                <w:rFonts w:ascii="Times New Roman" w:eastAsia="Times New Roman" w:hAnsi="Times New Roman" w:cs="Times New Roman"/>
                <w:sz w:val="24"/>
                <w:lang w:eastAsia="en-IN"/>
              </w:rPr>
              <w:t>0.02189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E5DD65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lang w:eastAsia="en-IN"/>
              </w:rPr>
            </w:pPr>
          </w:p>
        </w:tc>
        <w:tc>
          <w:tcPr>
            <w:tcW w:w="6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B3ECA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en-IN"/>
              </w:rPr>
            </w:pPr>
          </w:p>
        </w:tc>
        <w:tc>
          <w:tcPr>
            <w:tcW w:w="58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48FB7" w14:textId="77777777" w:rsidR="005B0E17" w:rsidRPr="00B10F95" w:rsidRDefault="005B0E17" w:rsidP="005B0E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en-IN"/>
              </w:rPr>
            </w:pPr>
          </w:p>
        </w:tc>
      </w:tr>
    </w:tbl>
    <w:p w14:paraId="023130C4" w14:textId="1F7ACA22" w:rsidR="005B0E17" w:rsidRPr="00B10F95" w:rsidRDefault="005B0E17" w:rsidP="000F51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A941AF" w14:textId="4DE1C75D" w:rsidR="00312E93" w:rsidRPr="00B10F95" w:rsidRDefault="00312E93" w:rsidP="000F51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27F960" w14:textId="77777777" w:rsidR="00B10F95" w:rsidRDefault="00B10F9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CD80D35" w14:textId="43AF38EF" w:rsidR="00BA2101" w:rsidRPr="00B10F95" w:rsidRDefault="00312E93" w:rsidP="00BA21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10F95">
        <w:rPr>
          <w:rFonts w:ascii="Times New Roman" w:hAnsi="Times New Roman" w:cs="Times New Roman"/>
          <w:b/>
          <w:sz w:val="24"/>
          <w:szCs w:val="24"/>
        </w:rPr>
        <w:lastRenderedPageBreak/>
        <w:t>Supplementary Table 8:</w:t>
      </w:r>
      <w:r w:rsidR="00BA2101" w:rsidRPr="00B10F95">
        <w:rPr>
          <w:rFonts w:ascii="Times New Roman" w:hAnsi="Times New Roman" w:cs="Times New Roman"/>
          <w:b/>
          <w:sz w:val="24"/>
          <w:szCs w:val="24"/>
        </w:rPr>
        <w:t xml:space="preserve"> Effect of weed control practices on grain yield (t ha</w:t>
      </w:r>
      <w:r w:rsidR="00BA2101" w:rsidRPr="00B10F95">
        <w:rPr>
          <w:rFonts w:ascii="Times New Roman" w:hAnsi="Times New Roman" w:cs="Times New Roman"/>
          <w:b/>
          <w:sz w:val="24"/>
          <w:szCs w:val="24"/>
          <w:vertAlign w:val="superscript"/>
        </w:rPr>
        <w:t>-1</w:t>
      </w:r>
      <w:r w:rsidR="00BA2101" w:rsidRPr="00B10F95">
        <w:rPr>
          <w:rFonts w:ascii="Times New Roman" w:hAnsi="Times New Roman" w:cs="Times New Roman"/>
          <w:b/>
          <w:sz w:val="24"/>
          <w:szCs w:val="24"/>
        </w:rPr>
        <w:t>)</w:t>
      </w:r>
      <w:r w:rsidR="00BA2101" w:rsidRPr="00B10F95">
        <w:rPr>
          <w:rFonts w:ascii="Times New Roman" w:hAnsi="Times New Roman" w:cs="Times New Roman"/>
          <w:sz w:val="24"/>
          <w:szCs w:val="24"/>
        </w:rPr>
        <w:t xml:space="preserve"> </w:t>
      </w:r>
      <w:r w:rsidR="00BA2101" w:rsidRPr="00B10F95">
        <w:rPr>
          <w:rFonts w:ascii="Times New Roman" w:hAnsi="Times New Roman" w:cs="Times New Roman"/>
          <w:b/>
          <w:sz w:val="24"/>
          <w:szCs w:val="24"/>
        </w:rPr>
        <w:t>of wet direct sown rice-ratoon rice syste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4"/>
        <w:gridCol w:w="1762"/>
        <w:gridCol w:w="1760"/>
        <w:gridCol w:w="1898"/>
        <w:gridCol w:w="1758"/>
      </w:tblGrid>
      <w:tr w:rsidR="00B10F95" w:rsidRPr="00B10F95" w14:paraId="794CFC2B" w14:textId="0D72CB11" w:rsidTr="00A230CA">
        <w:tc>
          <w:tcPr>
            <w:tcW w:w="1117" w:type="pct"/>
            <w:vMerge w:val="restart"/>
          </w:tcPr>
          <w:p w14:paraId="677F8823" w14:textId="77777777" w:rsidR="00A230CA" w:rsidRPr="00B10F95" w:rsidRDefault="00A230CA" w:rsidP="00BA21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reatments</w:t>
            </w:r>
          </w:p>
        </w:tc>
        <w:tc>
          <w:tcPr>
            <w:tcW w:w="1905" w:type="pct"/>
            <w:gridSpan w:val="2"/>
          </w:tcPr>
          <w:p w14:paraId="2CBE7B05" w14:textId="652D0518" w:rsidR="00A230CA" w:rsidRPr="00B10F95" w:rsidRDefault="00A230CA" w:rsidP="00432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1978" w:type="pct"/>
            <w:gridSpan w:val="2"/>
          </w:tcPr>
          <w:p w14:paraId="22823C38" w14:textId="520D6E28" w:rsidR="00A230CA" w:rsidRPr="00B10F95" w:rsidRDefault="00A230CA" w:rsidP="00432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</w:tr>
      <w:tr w:rsidR="00B10F95" w:rsidRPr="00B10F95" w14:paraId="3536CA8C" w14:textId="7937C53F" w:rsidTr="00A230CA">
        <w:tc>
          <w:tcPr>
            <w:tcW w:w="1117" w:type="pct"/>
            <w:vMerge/>
          </w:tcPr>
          <w:p w14:paraId="1972F6EF" w14:textId="77777777" w:rsidR="00A230CA" w:rsidRPr="00B10F95" w:rsidRDefault="00A230CA" w:rsidP="00BA21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3" w:type="pct"/>
          </w:tcPr>
          <w:p w14:paraId="7982B151" w14:textId="44D4D786" w:rsidR="00A230CA" w:rsidRPr="00B10F95" w:rsidRDefault="00A230CA" w:rsidP="00432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Main rice</w:t>
            </w:r>
          </w:p>
        </w:tc>
        <w:tc>
          <w:tcPr>
            <w:tcW w:w="952" w:type="pct"/>
          </w:tcPr>
          <w:p w14:paraId="25D9768D" w14:textId="345CF870" w:rsidR="00A230CA" w:rsidRPr="00B10F95" w:rsidRDefault="00A230CA" w:rsidP="00432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Ratoon rice</w:t>
            </w:r>
          </w:p>
        </w:tc>
        <w:tc>
          <w:tcPr>
            <w:tcW w:w="1027" w:type="pct"/>
          </w:tcPr>
          <w:p w14:paraId="22A5B818" w14:textId="77777777" w:rsidR="00A230CA" w:rsidRPr="00B10F95" w:rsidRDefault="00A230CA" w:rsidP="00432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Main rice</w:t>
            </w:r>
          </w:p>
        </w:tc>
        <w:tc>
          <w:tcPr>
            <w:tcW w:w="951" w:type="pct"/>
          </w:tcPr>
          <w:p w14:paraId="4A944563" w14:textId="77777777" w:rsidR="00A230CA" w:rsidRPr="00B10F95" w:rsidRDefault="00A230CA" w:rsidP="00432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Ratoon rice</w:t>
            </w:r>
          </w:p>
        </w:tc>
      </w:tr>
      <w:tr w:rsidR="00B10F95" w:rsidRPr="00B10F95" w14:paraId="50CB6C67" w14:textId="1C127447" w:rsidTr="00A230CA">
        <w:tc>
          <w:tcPr>
            <w:tcW w:w="1117" w:type="pct"/>
          </w:tcPr>
          <w:p w14:paraId="12051FB3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953" w:type="pct"/>
          </w:tcPr>
          <w:p w14:paraId="2E62D072" w14:textId="5FDACB7B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50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2" w:type="pct"/>
          </w:tcPr>
          <w:p w14:paraId="1FE36063" w14:textId="3F27DD53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7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1027" w:type="pct"/>
          </w:tcPr>
          <w:p w14:paraId="70F56791" w14:textId="24FE9269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26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951" w:type="pct"/>
          </w:tcPr>
          <w:p w14:paraId="119308F5" w14:textId="110E0ED8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59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  <w:tr w:rsidR="00B10F95" w:rsidRPr="00B10F95" w14:paraId="2FC846B0" w14:textId="1FA85739" w:rsidTr="00A230CA">
        <w:tc>
          <w:tcPr>
            <w:tcW w:w="1117" w:type="pct"/>
          </w:tcPr>
          <w:p w14:paraId="270A9D9C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53" w:type="pct"/>
          </w:tcPr>
          <w:p w14:paraId="7AA79BA4" w14:textId="45BEA387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62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2" w:type="pct"/>
          </w:tcPr>
          <w:p w14:paraId="0B0AE7A8" w14:textId="48047393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79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1027" w:type="pct"/>
          </w:tcPr>
          <w:p w14:paraId="3C65BBEC" w14:textId="6620F307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22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951" w:type="pct"/>
          </w:tcPr>
          <w:p w14:paraId="25E726CD" w14:textId="7E9B1793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6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  <w:tr w:rsidR="00B10F95" w:rsidRPr="00B10F95" w14:paraId="2BDD9FC3" w14:textId="289CCCC3" w:rsidTr="00A230CA">
        <w:tc>
          <w:tcPr>
            <w:tcW w:w="1117" w:type="pct"/>
          </w:tcPr>
          <w:p w14:paraId="314C9AF7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53" w:type="pct"/>
          </w:tcPr>
          <w:p w14:paraId="007CBB3D" w14:textId="314D9DD3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55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2" w:type="pct"/>
          </w:tcPr>
          <w:p w14:paraId="4C27C044" w14:textId="7ED9F6D8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74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1027" w:type="pct"/>
          </w:tcPr>
          <w:p w14:paraId="2C07D7E2" w14:textId="07545371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25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951" w:type="pct"/>
          </w:tcPr>
          <w:p w14:paraId="43F1BC9D" w14:textId="60FC821C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55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  <w:tr w:rsidR="00B10F95" w:rsidRPr="00B10F95" w14:paraId="54AD547B" w14:textId="0D9ACB83" w:rsidTr="00A230CA">
        <w:tc>
          <w:tcPr>
            <w:tcW w:w="1117" w:type="pct"/>
          </w:tcPr>
          <w:p w14:paraId="7046D5AD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953" w:type="pct"/>
          </w:tcPr>
          <w:p w14:paraId="44B82F7F" w14:textId="3822B334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67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2" w:type="pct"/>
          </w:tcPr>
          <w:p w14:paraId="6902F4F9" w14:textId="0723790F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82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1027" w:type="pct"/>
          </w:tcPr>
          <w:p w14:paraId="317CEC7E" w14:textId="5F725D77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42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951" w:type="pct"/>
          </w:tcPr>
          <w:p w14:paraId="2089772A" w14:textId="2AA613FA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64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  <w:tr w:rsidR="00B10F95" w:rsidRPr="00B10F95" w14:paraId="5BB88C23" w14:textId="300248C2" w:rsidTr="00A230CA">
        <w:tc>
          <w:tcPr>
            <w:tcW w:w="1117" w:type="pct"/>
          </w:tcPr>
          <w:p w14:paraId="188EE4CD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53" w:type="pct"/>
          </w:tcPr>
          <w:p w14:paraId="224262C0" w14:textId="6BF0A793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65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2" w:type="pct"/>
          </w:tcPr>
          <w:p w14:paraId="67D31360" w14:textId="4B6C770F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6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1027" w:type="pct"/>
          </w:tcPr>
          <w:p w14:paraId="279B297C" w14:textId="1E55307D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35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951" w:type="pct"/>
          </w:tcPr>
          <w:p w14:paraId="06934B33" w14:textId="22DA16ED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53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  <w:tr w:rsidR="00B10F95" w:rsidRPr="00B10F95" w14:paraId="759F2089" w14:textId="4C28AF45" w:rsidTr="00A230CA">
        <w:tc>
          <w:tcPr>
            <w:tcW w:w="1117" w:type="pct"/>
          </w:tcPr>
          <w:p w14:paraId="51E505C9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953" w:type="pct"/>
          </w:tcPr>
          <w:p w14:paraId="245480C4" w14:textId="3F34B0E2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38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52" w:type="pct"/>
          </w:tcPr>
          <w:p w14:paraId="58DCA14A" w14:textId="6B9496FD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57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027" w:type="pct"/>
          </w:tcPr>
          <w:p w14:paraId="232475AB" w14:textId="06C45CCF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27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  <w:tc>
          <w:tcPr>
            <w:tcW w:w="951" w:type="pct"/>
          </w:tcPr>
          <w:p w14:paraId="48C2D62C" w14:textId="5F2BC862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46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B10F95" w:rsidRPr="00B10F95" w14:paraId="0B76472E" w14:textId="48DDB898" w:rsidTr="00A230CA">
        <w:tc>
          <w:tcPr>
            <w:tcW w:w="1117" w:type="pct"/>
          </w:tcPr>
          <w:p w14:paraId="74B01DB4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953" w:type="pct"/>
          </w:tcPr>
          <w:p w14:paraId="77DE035B" w14:textId="44C081EF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74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2" w:type="pct"/>
          </w:tcPr>
          <w:p w14:paraId="1B33A775" w14:textId="79044EDC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92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027" w:type="pct"/>
          </w:tcPr>
          <w:p w14:paraId="27ABFA03" w14:textId="3E5A0080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54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1" w:type="pct"/>
          </w:tcPr>
          <w:p w14:paraId="0BA31C03" w14:textId="38AE9CEE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7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</w:tr>
      <w:tr w:rsidR="00B10F95" w:rsidRPr="00B10F95" w14:paraId="4725F260" w14:textId="6DDA1CE1" w:rsidTr="00A230CA">
        <w:tc>
          <w:tcPr>
            <w:tcW w:w="1117" w:type="pct"/>
          </w:tcPr>
          <w:p w14:paraId="53956A01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953" w:type="pct"/>
          </w:tcPr>
          <w:p w14:paraId="4A79D0EE" w14:textId="2F853894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47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952" w:type="pct"/>
          </w:tcPr>
          <w:p w14:paraId="3E5105FD" w14:textId="278012E5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7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C</w:t>
            </w:r>
          </w:p>
        </w:tc>
        <w:tc>
          <w:tcPr>
            <w:tcW w:w="1027" w:type="pct"/>
          </w:tcPr>
          <w:p w14:paraId="455F9859" w14:textId="16DD8B65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4.97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951" w:type="pct"/>
          </w:tcPr>
          <w:p w14:paraId="7F645536" w14:textId="209D1A7A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57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  <w:tr w:rsidR="00B10F95" w:rsidRPr="00B10F95" w14:paraId="4E94D797" w14:textId="14A9ED07" w:rsidTr="00A230CA">
        <w:tc>
          <w:tcPr>
            <w:tcW w:w="1117" w:type="pct"/>
          </w:tcPr>
          <w:p w14:paraId="15D02D29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953" w:type="pct"/>
          </w:tcPr>
          <w:p w14:paraId="7381146A" w14:textId="6F7AD540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90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52" w:type="pct"/>
          </w:tcPr>
          <w:p w14:paraId="39F91D58" w14:textId="677E1813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27" w:type="pct"/>
          </w:tcPr>
          <w:p w14:paraId="24E7961B" w14:textId="29693F80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5.74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51" w:type="pct"/>
          </w:tcPr>
          <w:p w14:paraId="63765B2E" w14:textId="4236D9BC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B10F95" w:rsidRPr="00B10F95" w14:paraId="3261077E" w14:textId="788916A7" w:rsidTr="00A230CA">
        <w:tc>
          <w:tcPr>
            <w:tcW w:w="1117" w:type="pct"/>
          </w:tcPr>
          <w:p w14:paraId="3F1F9A91" w14:textId="77777777" w:rsidR="00A230CA" w:rsidRPr="00B10F95" w:rsidRDefault="00A230CA" w:rsidP="00A230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53" w:type="pct"/>
          </w:tcPr>
          <w:p w14:paraId="527B3FB6" w14:textId="0F68B10B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4.18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952" w:type="pct"/>
          </w:tcPr>
          <w:p w14:paraId="5D4810AB" w14:textId="6AE6F294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16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027" w:type="pct"/>
          </w:tcPr>
          <w:p w14:paraId="30B44B03" w14:textId="55A7A09F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3.13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951" w:type="pct"/>
          </w:tcPr>
          <w:p w14:paraId="0FAE723B" w14:textId="1C21430B" w:rsidR="00A230CA" w:rsidRPr="00B10F95" w:rsidRDefault="00A230CA" w:rsidP="00CD75F4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1.05</w:t>
            </w:r>
            <w:r w:rsidRPr="00B10F9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</w:tr>
      <w:tr w:rsidR="00B10F95" w:rsidRPr="00B10F95" w14:paraId="07A49215" w14:textId="5C67375A" w:rsidTr="00A230CA">
        <w:tc>
          <w:tcPr>
            <w:tcW w:w="1117" w:type="pct"/>
          </w:tcPr>
          <w:p w14:paraId="13D271B4" w14:textId="0057F895" w:rsidR="00A230CA" w:rsidRPr="00B10F95" w:rsidRDefault="00A230CA" w:rsidP="00BA21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Pr&gt;F (Error df=18)</w:t>
            </w:r>
          </w:p>
        </w:tc>
        <w:tc>
          <w:tcPr>
            <w:tcW w:w="953" w:type="pct"/>
          </w:tcPr>
          <w:p w14:paraId="6427B086" w14:textId="52788A2C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&lt;0.000</w:t>
            </w:r>
          </w:p>
        </w:tc>
        <w:tc>
          <w:tcPr>
            <w:tcW w:w="952" w:type="pct"/>
          </w:tcPr>
          <w:p w14:paraId="61ABE0B1" w14:textId="6A5BF1ED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27" w:type="pct"/>
          </w:tcPr>
          <w:p w14:paraId="19D7C23E" w14:textId="5AF82E11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&lt;0.000</w:t>
            </w:r>
          </w:p>
        </w:tc>
        <w:tc>
          <w:tcPr>
            <w:tcW w:w="951" w:type="pct"/>
          </w:tcPr>
          <w:p w14:paraId="05437322" w14:textId="04C2801B" w:rsidR="00A230CA" w:rsidRPr="00B10F95" w:rsidRDefault="00A230CA" w:rsidP="00A230CA">
            <w:pPr>
              <w:adjustRightInd w:val="0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B10F95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4FECAF9F" w14:textId="4F84E1FB" w:rsidR="00BA2101" w:rsidRPr="00B10F95" w:rsidRDefault="00BA2101" w:rsidP="00312E9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0F95">
        <w:rPr>
          <w:rFonts w:ascii="Times New Roman" w:hAnsi="Times New Roman" w:cs="Times New Roman"/>
          <w:bCs/>
          <w:sz w:val="24"/>
          <w:szCs w:val="24"/>
        </w:rPr>
        <w:t>(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1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Azimsulfuron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2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Flucetosulfuron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3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Bispyribac sodium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4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Bensulfuron-methyl +pretilachlor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5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Azimsulfuron+bispyribac sodium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6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Flucetosulfuron followed by bispyribac sodium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7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Manual weeding twice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8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Paddy-weeder fb manual weeding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9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Weed free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, T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</w:rPr>
        <w:t>10</w:t>
      </w:r>
      <w:r w:rsidRPr="00B10F95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Weedy check</w:t>
      </w:r>
      <w:r w:rsidRPr="00B10F95">
        <w:rPr>
          <w:rFonts w:ascii="Times New Roman" w:hAnsi="Times New Roman" w:cs="Times New Roman"/>
          <w:sz w:val="24"/>
          <w:szCs w:val="24"/>
        </w:rPr>
        <w:t xml:space="preserve">) </w:t>
      </w:r>
      <w:r w:rsidRPr="00B10F95">
        <w:rPr>
          <w:rFonts w:ascii="Times New Roman" w:hAnsi="Times New Roman" w:cs="Times New Roman"/>
          <w:i/>
          <w:iCs/>
          <w:sz w:val="24"/>
          <w:szCs w:val="24"/>
        </w:rPr>
        <w:t>Means with at least one letter common are not statistically significant using Tukey Honestly Significant Difference (HSD) post-hoc test at P&lt;0.05)</w:t>
      </w:r>
    </w:p>
    <w:sectPr w:rsidR="00BA2101" w:rsidRPr="00B10F95" w:rsidSect="003A274E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1C73E3" w14:textId="77777777" w:rsidR="00FD1937" w:rsidRDefault="00FD1937">
      <w:pPr>
        <w:spacing w:after="0" w:line="240" w:lineRule="auto"/>
      </w:pPr>
      <w:r>
        <w:separator/>
      </w:r>
    </w:p>
  </w:endnote>
  <w:endnote w:type="continuationSeparator" w:id="0">
    <w:p w14:paraId="70EE6062" w14:textId="77777777" w:rsidR="00FD1937" w:rsidRDefault="00FD1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327907"/>
      <w:docPartObj>
        <w:docPartGallery w:val="Page Numbers (Bottom of Page)"/>
        <w:docPartUnique/>
      </w:docPartObj>
    </w:sdtPr>
    <w:sdtEndPr/>
    <w:sdtContent>
      <w:p w14:paraId="23F4BB4E" w14:textId="3A4CFF2C" w:rsidR="00BA2101" w:rsidRDefault="00BA21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0F9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EC26098" w14:textId="77777777" w:rsidR="00BA2101" w:rsidRDefault="00BA21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9EFDD" w14:textId="77777777" w:rsidR="00FD1937" w:rsidRDefault="00FD1937">
      <w:pPr>
        <w:spacing w:after="0" w:line="240" w:lineRule="auto"/>
      </w:pPr>
      <w:r>
        <w:separator/>
      </w:r>
    </w:p>
  </w:footnote>
  <w:footnote w:type="continuationSeparator" w:id="0">
    <w:p w14:paraId="37872D84" w14:textId="77777777" w:rsidR="00FD1937" w:rsidRDefault="00FD19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56B96"/>
    <w:multiLevelType w:val="hybridMultilevel"/>
    <w:tmpl w:val="17625B1A"/>
    <w:lvl w:ilvl="0" w:tplc="7AA69C4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A624A"/>
    <w:multiLevelType w:val="hybridMultilevel"/>
    <w:tmpl w:val="3F1C60DE"/>
    <w:lvl w:ilvl="0" w:tplc="3C3C3E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95CF2AA" w:tentative="1">
      <w:start w:val="1"/>
      <w:numFmt w:val="lowerLetter"/>
      <w:lvlText w:val="%2."/>
      <w:lvlJc w:val="left"/>
      <w:pPr>
        <w:ind w:left="1440" w:hanging="360"/>
      </w:pPr>
    </w:lvl>
    <w:lvl w:ilvl="2" w:tplc="0FEACFA2" w:tentative="1">
      <w:start w:val="1"/>
      <w:numFmt w:val="lowerRoman"/>
      <w:lvlText w:val="%3."/>
      <w:lvlJc w:val="right"/>
      <w:pPr>
        <w:ind w:left="2160" w:hanging="180"/>
      </w:pPr>
    </w:lvl>
    <w:lvl w:ilvl="3" w:tplc="05642F72" w:tentative="1">
      <w:start w:val="1"/>
      <w:numFmt w:val="decimal"/>
      <w:lvlText w:val="%4."/>
      <w:lvlJc w:val="left"/>
      <w:pPr>
        <w:ind w:left="2880" w:hanging="360"/>
      </w:pPr>
    </w:lvl>
    <w:lvl w:ilvl="4" w:tplc="990A873C" w:tentative="1">
      <w:start w:val="1"/>
      <w:numFmt w:val="lowerLetter"/>
      <w:lvlText w:val="%5."/>
      <w:lvlJc w:val="left"/>
      <w:pPr>
        <w:ind w:left="3600" w:hanging="360"/>
      </w:pPr>
    </w:lvl>
    <w:lvl w:ilvl="5" w:tplc="A18880C6" w:tentative="1">
      <w:start w:val="1"/>
      <w:numFmt w:val="lowerRoman"/>
      <w:lvlText w:val="%6."/>
      <w:lvlJc w:val="right"/>
      <w:pPr>
        <w:ind w:left="4320" w:hanging="180"/>
      </w:pPr>
    </w:lvl>
    <w:lvl w:ilvl="6" w:tplc="9A86A62C" w:tentative="1">
      <w:start w:val="1"/>
      <w:numFmt w:val="decimal"/>
      <w:lvlText w:val="%7."/>
      <w:lvlJc w:val="left"/>
      <w:pPr>
        <w:ind w:left="5040" w:hanging="360"/>
      </w:pPr>
    </w:lvl>
    <w:lvl w:ilvl="7" w:tplc="94840368" w:tentative="1">
      <w:start w:val="1"/>
      <w:numFmt w:val="lowerLetter"/>
      <w:lvlText w:val="%8."/>
      <w:lvlJc w:val="left"/>
      <w:pPr>
        <w:ind w:left="5760" w:hanging="360"/>
      </w:pPr>
    </w:lvl>
    <w:lvl w:ilvl="8" w:tplc="16A8A40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NTA2NTcyNjEwNDZX0lEKTi0uzszPAykwrwUAPYGRQSwAAAA="/>
  </w:docVars>
  <w:rsids>
    <w:rsidRoot w:val="00926797"/>
    <w:rsid w:val="00002BD0"/>
    <w:rsid w:val="00006018"/>
    <w:rsid w:val="00010AC1"/>
    <w:rsid w:val="000132F3"/>
    <w:rsid w:val="0001789D"/>
    <w:rsid w:val="000239D2"/>
    <w:rsid w:val="00031244"/>
    <w:rsid w:val="000338CB"/>
    <w:rsid w:val="00033A8B"/>
    <w:rsid w:val="00034BCF"/>
    <w:rsid w:val="0003615B"/>
    <w:rsid w:val="00036708"/>
    <w:rsid w:val="00036CB1"/>
    <w:rsid w:val="00043352"/>
    <w:rsid w:val="00045EA6"/>
    <w:rsid w:val="000520C5"/>
    <w:rsid w:val="0005439C"/>
    <w:rsid w:val="00054429"/>
    <w:rsid w:val="00057714"/>
    <w:rsid w:val="0006282F"/>
    <w:rsid w:val="00071735"/>
    <w:rsid w:val="00072BA1"/>
    <w:rsid w:val="00073C00"/>
    <w:rsid w:val="00087EE1"/>
    <w:rsid w:val="00093637"/>
    <w:rsid w:val="000958B9"/>
    <w:rsid w:val="00095CB3"/>
    <w:rsid w:val="000A4EB5"/>
    <w:rsid w:val="000A5FB7"/>
    <w:rsid w:val="000B18E3"/>
    <w:rsid w:val="000B2D6D"/>
    <w:rsid w:val="000C09EA"/>
    <w:rsid w:val="000C12A7"/>
    <w:rsid w:val="000C20EA"/>
    <w:rsid w:val="000C2C17"/>
    <w:rsid w:val="000C4354"/>
    <w:rsid w:val="000D015E"/>
    <w:rsid w:val="000D6D8C"/>
    <w:rsid w:val="000E166B"/>
    <w:rsid w:val="000E31CE"/>
    <w:rsid w:val="000E78CC"/>
    <w:rsid w:val="000F156A"/>
    <w:rsid w:val="000F1F20"/>
    <w:rsid w:val="000F5117"/>
    <w:rsid w:val="0010061A"/>
    <w:rsid w:val="00102AD9"/>
    <w:rsid w:val="00105002"/>
    <w:rsid w:val="001053B9"/>
    <w:rsid w:val="00107DEC"/>
    <w:rsid w:val="00111634"/>
    <w:rsid w:val="00113CDD"/>
    <w:rsid w:val="00121E25"/>
    <w:rsid w:val="00130D4A"/>
    <w:rsid w:val="001346BE"/>
    <w:rsid w:val="001431B0"/>
    <w:rsid w:val="00144913"/>
    <w:rsid w:val="001450D8"/>
    <w:rsid w:val="00147968"/>
    <w:rsid w:val="00147D75"/>
    <w:rsid w:val="00154F0B"/>
    <w:rsid w:val="00157380"/>
    <w:rsid w:val="00160F43"/>
    <w:rsid w:val="0016660D"/>
    <w:rsid w:val="00167246"/>
    <w:rsid w:val="0018072C"/>
    <w:rsid w:val="00182CBE"/>
    <w:rsid w:val="001836BE"/>
    <w:rsid w:val="00184818"/>
    <w:rsid w:val="00187264"/>
    <w:rsid w:val="00191D01"/>
    <w:rsid w:val="001A10A2"/>
    <w:rsid w:val="001A2DC1"/>
    <w:rsid w:val="001A37CF"/>
    <w:rsid w:val="001A5EF2"/>
    <w:rsid w:val="001A73AF"/>
    <w:rsid w:val="001B0B27"/>
    <w:rsid w:val="001B1192"/>
    <w:rsid w:val="001C1921"/>
    <w:rsid w:val="001C3EBC"/>
    <w:rsid w:val="001D0734"/>
    <w:rsid w:val="001D2F4C"/>
    <w:rsid w:val="001D580F"/>
    <w:rsid w:val="001E3631"/>
    <w:rsid w:val="001F1033"/>
    <w:rsid w:val="001F112D"/>
    <w:rsid w:val="0020042D"/>
    <w:rsid w:val="00202B16"/>
    <w:rsid w:val="0020508F"/>
    <w:rsid w:val="002119DE"/>
    <w:rsid w:val="00213BA0"/>
    <w:rsid w:val="00216C84"/>
    <w:rsid w:val="00217BA7"/>
    <w:rsid w:val="00223D2B"/>
    <w:rsid w:val="0022768D"/>
    <w:rsid w:val="00227853"/>
    <w:rsid w:val="00230B3E"/>
    <w:rsid w:val="00230F81"/>
    <w:rsid w:val="0023446F"/>
    <w:rsid w:val="00237D00"/>
    <w:rsid w:val="0024236C"/>
    <w:rsid w:val="0025023B"/>
    <w:rsid w:val="002511D9"/>
    <w:rsid w:val="00252B04"/>
    <w:rsid w:val="002531BB"/>
    <w:rsid w:val="0025331D"/>
    <w:rsid w:val="002533BC"/>
    <w:rsid w:val="00255A39"/>
    <w:rsid w:val="002570CF"/>
    <w:rsid w:val="00260808"/>
    <w:rsid w:val="00264EBC"/>
    <w:rsid w:val="0027234E"/>
    <w:rsid w:val="00274800"/>
    <w:rsid w:val="002771D4"/>
    <w:rsid w:val="002808E6"/>
    <w:rsid w:val="002916F2"/>
    <w:rsid w:val="00295B32"/>
    <w:rsid w:val="002A5047"/>
    <w:rsid w:val="002A6CAC"/>
    <w:rsid w:val="002A7AAB"/>
    <w:rsid w:val="002B5653"/>
    <w:rsid w:val="002B721F"/>
    <w:rsid w:val="002C1D46"/>
    <w:rsid w:val="002C217C"/>
    <w:rsid w:val="002C7BB0"/>
    <w:rsid w:val="002D0D29"/>
    <w:rsid w:val="002D7276"/>
    <w:rsid w:val="002E0516"/>
    <w:rsid w:val="002E3229"/>
    <w:rsid w:val="002E63D4"/>
    <w:rsid w:val="002E6D7F"/>
    <w:rsid w:val="002F1747"/>
    <w:rsid w:val="002F2264"/>
    <w:rsid w:val="002F56EB"/>
    <w:rsid w:val="002F5FBA"/>
    <w:rsid w:val="002F61CB"/>
    <w:rsid w:val="00304904"/>
    <w:rsid w:val="00305526"/>
    <w:rsid w:val="00307901"/>
    <w:rsid w:val="00307EB2"/>
    <w:rsid w:val="00310919"/>
    <w:rsid w:val="00312E93"/>
    <w:rsid w:val="00313C19"/>
    <w:rsid w:val="003155FE"/>
    <w:rsid w:val="00321B62"/>
    <w:rsid w:val="003222D2"/>
    <w:rsid w:val="00324093"/>
    <w:rsid w:val="00325759"/>
    <w:rsid w:val="0033263D"/>
    <w:rsid w:val="003452C5"/>
    <w:rsid w:val="00352C30"/>
    <w:rsid w:val="003543DF"/>
    <w:rsid w:val="003560C9"/>
    <w:rsid w:val="00357B4D"/>
    <w:rsid w:val="003620CB"/>
    <w:rsid w:val="003671E2"/>
    <w:rsid w:val="003672D6"/>
    <w:rsid w:val="00372949"/>
    <w:rsid w:val="00373B5E"/>
    <w:rsid w:val="00381266"/>
    <w:rsid w:val="00384829"/>
    <w:rsid w:val="00385237"/>
    <w:rsid w:val="0038572E"/>
    <w:rsid w:val="003863E5"/>
    <w:rsid w:val="00386D1E"/>
    <w:rsid w:val="00390CEF"/>
    <w:rsid w:val="003920B6"/>
    <w:rsid w:val="00392D7B"/>
    <w:rsid w:val="00395433"/>
    <w:rsid w:val="00395D48"/>
    <w:rsid w:val="003A1F83"/>
    <w:rsid w:val="003A274E"/>
    <w:rsid w:val="003A414A"/>
    <w:rsid w:val="003A47E3"/>
    <w:rsid w:val="003A5D74"/>
    <w:rsid w:val="003A6CD9"/>
    <w:rsid w:val="003C1970"/>
    <w:rsid w:val="003C3F46"/>
    <w:rsid w:val="003E517D"/>
    <w:rsid w:val="003F06E5"/>
    <w:rsid w:val="003F567B"/>
    <w:rsid w:val="003F6556"/>
    <w:rsid w:val="004059A0"/>
    <w:rsid w:val="004105FE"/>
    <w:rsid w:val="004122A0"/>
    <w:rsid w:val="00414392"/>
    <w:rsid w:val="00422DAD"/>
    <w:rsid w:val="004232D9"/>
    <w:rsid w:val="00424E34"/>
    <w:rsid w:val="004325F4"/>
    <w:rsid w:val="00432D54"/>
    <w:rsid w:val="004356CF"/>
    <w:rsid w:val="00436EB1"/>
    <w:rsid w:val="004417E3"/>
    <w:rsid w:val="0044182B"/>
    <w:rsid w:val="004619B1"/>
    <w:rsid w:val="00464409"/>
    <w:rsid w:val="00470226"/>
    <w:rsid w:val="00474A68"/>
    <w:rsid w:val="004761DA"/>
    <w:rsid w:val="004822E6"/>
    <w:rsid w:val="0048275F"/>
    <w:rsid w:val="00485027"/>
    <w:rsid w:val="004967D3"/>
    <w:rsid w:val="004A0704"/>
    <w:rsid w:val="004A642B"/>
    <w:rsid w:val="004A7445"/>
    <w:rsid w:val="004A789E"/>
    <w:rsid w:val="004B5EF0"/>
    <w:rsid w:val="004C4AAF"/>
    <w:rsid w:val="004D104C"/>
    <w:rsid w:val="004D1696"/>
    <w:rsid w:val="004D4FEF"/>
    <w:rsid w:val="004D5422"/>
    <w:rsid w:val="004D60DB"/>
    <w:rsid w:val="004D7B32"/>
    <w:rsid w:val="004E2BFE"/>
    <w:rsid w:val="004E37F5"/>
    <w:rsid w:val="004E4461"/>
    <w:rsid w:val="004E4AD0"/>
    <w:rsid w:val="004F1D34"/>
    <w:rsid w:val="004F698C"/>
    <w:rsid w:val="00501643"/>
    <w:rsid w:val="0050211C"/>
    <w:rsid w:val="00503A04"/>
    <w:rsid w:val="005125AB"/>
    <w:rsid w:val="00514F93"/>
    <w:rsid w:val="0052365C"/>
    <w:rsid w:val="0052544C"/>
    <w:rsid w:val="00526479"/>
    <w:rsid w:val="00533413"/>
    <w:rsid w:val="00533A55"/>
    <w:rsid w:val="00533E56"/>
    <w:rsid w:val="00537FDD"/>
    <w:rsid w:val="00541ABB"/>
    <w:rsid w:val="00563FE8"/>
    <w:rsid w:val="005654AF"/>
    <w:rsid w:val="00574A50"/>
    <w:rsid w:val="00576113"/>
    <w:rsid w:val="00580DFA"/>
    <w:rsid w:val="005816BF"/>
    <w:rsid w:val="00582807"/>
    <w:rsid w:val="005831C1"/>
    <w:rsid w:val="005831C7"/>
    <w:rsid w:val="00585755"/>
    <w:rsid w:val="0058769A"/>
    <w:rsid w:val="00590220"/>
    <w:rsid w:val="00593656"/>
    <w:rsid w:val="00593FEE"/>
    <w:rsid w:val="005A51B9"/>
    <w:rsid w:val="005A575E"/>
    <w:rsid w:val="005A7E21"/>
    <w:rsid w:val="005B0E17"/>
    <w:rsid w:val="005B131F"/>
    <w:rsid w:val="005B2CF5"/>
    <w:rsid w:val="005B46E1"/>
    <w:rsid w:val="005B4F30"/>
    <w:rsid w:val="005C298D"/>
    <w:rsid w:val="005C5E19"/>
    <w:rsid w:val="005C651B"/>
    <w:rsid w:val="005D479C"/>
    <w:rsid w:val="005D5036"/>
    <w:rsid w:val="005E0DF5"/>
    <w:rsid w:val="005E22FC"/>
    <w:rsid w:val="005E2B5A"/>
    <w:rsid w:val="005E545C"/>
    <w:rsid w:val="005E5F9E"/>
    <w:rsid w:val="005F31C1"/>
    <w:rsid w:val="00612295"/>
    <w:rsid w:val="006131A7"/>
    <w:rsid w:val="006224A6"/>
    <w:rsid w:val="0062250A"/>
    <w:rsid w:val="00630C67"/>
    <w:rsid w:val="006313B4"/>
    <w:rsid w:val="00651B98"/>
    <w:rsid w:val="00654FB1"/>
    <w:rsid w:val="006575E2"/>
    <w:rsid w:val="00660317"/>
    <w:rsid w:val="00666D32"/>
    <w:rsid w:val="006702BD"/>
    <w:rsid w:val="00673F41"/>
    <w:rsid w:val="00674244"/>
    <w:rsid w:val="006817FD"/>
    <w:rsid w:val="00685C85"/>
    <w:rsid w:val="006914F3"/>
    <w:rsid w:val="0069163E"/>
    <w:rsid w:val="006945C4"/>
    <w:rsid w:val="0069569B"/>
    <w:rsid w:val="00696914"/>
    <w:rsid w:val="006B0246"/>
    <w:rsid w:val="006B5893"/>
    <w:rsid w:val="006B6934"/>
    <w:rsid w:val="006B75E8"/>
    <w:rsid w:val="006C1415"/>
    <w:rsid w:val="006C20BB"/>
    <w:rsid w:val="006D1B9E"/>
    <w:rsid w:val="006E0D85"/>
    <w:rsid w:val="006E18B7"/>
    <w:rsid w:val="006E2575"/>
    <w:rsid w:val="006E5926"/>
    <w:rsid w:val="006F0591"/>
    <w:rsid w:val="006F24F0"/>
    <w:rsid w:val="006F2513"/>
    <w:rsid w:val="006F52BE"/>
    <w:rsid w:val="007013BD"/>
    <w:rsid w:val="007234E6"/>
    <w:rsid w:val="007235E2"/>
    <w:rsid w:val="0073722D"/>
    <w:rsid w:val="007373BE"/>
    <w:rsid w:val="00741028"/>
    <w:rsid w:val="00743ED8"/>
    <w:rsid w:val="00744625"/>
    <w:rsid w:val="00752E2E"/>
    <w:rsid w:val="00762537"/>
    <w:rsid w:val="007629FE"/>
    <w:rsid w:val="00770B21"/>
    <w:rsid w:val="0078361A"/>
    <w:rsid w:val="00783CA1"/>
    <w:rsid w:val="0078528E"/>
    <w:rsid w:val="00794CD6"/>
    <w:rsid w:val="0079681B"/>
    <w:rsid w:val="007975A1"/>
    <w:rsid w:val="007A027E"/>
    <w:rsid w:val="007A2302"/>
    <w:rsid w:val="007A3BB4"/>
    <w:rsid w:val="007B027E"/>
    <w:rsid w:val="007C559B"/>
    <w:rsid w:val="007C68A0"/>
    <w:rsid w:val="007D6764"/>
    <w:rsid w:val="007D73C5"/>
    <w:rsid w:val="007E1826"/>
    <w:rsid w:val="007E5771"/>
    <w:rsid w:val="00811D32"/>
    <w:rsid w:val="00812410"/>
    <w:rsid w:val="008141B9"/>
    <w:rsid w:val="008172D9"/>
    <w:rsid w:val="00817BBE"/>
    <w:rsid w:val="008212B5"/>
    <w:rsid w:val="008339CF"/>
    <w:rsid w:val="008457E9"/>
    <w:rsid w:val="008527E8"/>
    <w:rsid w:val="008536F8"/>
    <w:rsid w:val="00856CF2"/>
    <w:rsid w:val="00862080"/>
    <w:rsid w:val="00862200"/>
    <w:rsid w:val="00862E61"/>
    <w:rsid w:val="008644ED"/>
    <w:rsid w:val="00867C9B"/>
    <w:rsid w:val="00872862"/>
    <w:rsid w:val="0087339E"/>
    <w:rsid w:val="008753B8"/>
    <w:rsid w:val="008753CC"/>
    <w:rsid w:val="00875932"/>
    <w:rsid w:val="00875A84"/>
    <w:rsid w:val="0088297C"/>
    <w:rsid w:val="00883E70"/>
    <w:rsid w:val="00885C41"/>
    <w:rsid w:val="00885CD7"/>
    <w:rsid w:val="008B3508"/>
    <w:rsid w:val="008B3FE8"/>
    <w:rsid w:val="008B5551"/>
    <w:rsid w:val="008C0539"/>
    <w:rsid w:val="008C2E67"/>
    <w:rsid w:val="008C631E"/>
    <w:rsid w:val="008C6F31"/>
    <w:rsid w:val="008D3598"/>
    <w:rsid w:val="008D3D0C"/>
    <w:rsid w:val="008D4F39"/>
    <w:rsid w:val="008E544F"/>
    <w:rsid w:val="008F0194"/>
    <w:rsid w:val="008F03C1"/>
    <w:rsid w:val="008F0758"/>
    <w:rsid w:val="008F2F16"/>
    <w:rsid w:val="008F4E57"/>
    <w:rsid w:val="008F56FB"/>
    <w:rsid w:val="008F5A3C"/>
    <w:rsid w:val="008F7017"/>
    <w:rsid w:val="009031EB"/>
    <w:rsid w:val="0090690E"/>
    <w:rsid w:val="009100FF"/>
    <w:rsid w:val="00917EB1"/>
    <w:rsid w:val="00921FC6"/>
    <w:rsid w:val="009232A4"/>
    <w:rsid w:val="00925FD6"/>
    <w:rsid w:val="00926797"/>
    <w:rsid w:val="00932EB9"/>
    <w:rsid w:val="00934558"/>
    <w:rsid w:val="00942422"/>
    <w:rsid w:val="00951496"/>
    <w:rsid w:val="00952DD4"/>
    <w:rsid w:val="00953271"/>
    <w:rsid w:val="00956619"/>
    <w:rsid w:val="009572FF"/>
    <w:rsid w:val="00975D01"/>
    <w:rsid w:val="00976C50"/>
    <w:rsid w:val="00981861"/>
    <w:rsid w:val="009915DC"/>
    <w:rsid w:val="00992048"/>
    <w:rsid w:val="00992A0B"/>
    <w:rsid w:val="00992C17"/>
    <w:rsid w:val="00997230"/>
    <w:rsid w:val="009A05AA"/>
    <w:rsid w:val="009A75D7"/>
    <w:rsid w:val="009B479E"/>
    <w:rsid w:val="009C3093"/>
    <w:rsid w:val="009D5038"/>
    <w:rsid w:val="009E383B"/>
    <w:rsid w:val="009E621C"/>
    <w:rsid w:val="009E76B6"/>
    <w:rsid w:val="009E7B3B"/>
    <w:rsid w:val="009F2B10"/>
    <w:rsid w:val="009F639A"/>
    <w:rsid w:val="009F71F6"/>
    <w:rsid w:val="00A050C0"/>
    <w:rsid w:val="00A1249C"/>
    <w:rsid w:val="00A12755"/>
    <w:rsid w:val="00A12D52"/>
    <w:rsid w:val="00A20474"/>
    <w:rsid w:val="00A21E4F"/>
    <w:rsid w:val="00A230CA"/>
    <w:rsid w:val="00A334B5"/>
    <w:rsid w:val="00A46E78"/>
    <w:rsid w:val="00A516B8"/>
    <w:rsid w:val="00A51E42"/>
    <w:rsid w:val="00A55691"/>
    <w:rsid w:val="00A62E04"/>
    <w:rsid w:val="00A6309E"/>
    <w:rsid w:val="00A76AC9"/>
    <w:rsid w:val="00A80A46"/>
    <w:rsid w:val="00A81CFC"/>
    <w:rsid w:val="00A86AA7"/>
    <w:rsid w:val="00A87154"/>
    <w:rsid w:val="00A90018"/>
    <w:rsid w:val="00AA2001"/>
    <w:rsid w:val="00AA31D9"/>
    <w:rsid w:val="00AA63BF"/>
    <w:rsid w:val="00AA697C"/>
    <w:rsid w:val="00AA6DF4"/>
    <w:rsid w:val="00AA74E1"/>
    <w:rsid w:val="00AB2915"/>
    <w:rsid w:val="00AB2BFF"/>
    <w:rsid w:val="00AB64D8"/>
    <w:rsid w:val="00AC183A"/>
    <w:rsid w:val="00AC4056"/>
    <w:rsid w:val="00AC57E0"/>
    <w:rsid w:val="00AC6153"/>
    <w:rsid w:val="00AD15C2"/>
    <w:rsid w:val="00AD69A2"/>
    <w:rsid w:val="00AE3A90"/>
    <w:rsid w:val="00B03463"/>
    <w:rsid w:val="00B10F95"/>
    <w:rsid w:val="00B16C41"/>
    <w:rsid w:val="00B1789F"/>
    <w:rsid w:val="00B217FB"/>
    <w:rsid w:val="00B25412"/>
    <w:rsid w:val="00B3010E"/>
    <w:rsid w:val="00B31A8A"/>
    <w:rsid w:val="00B36476"/>
    <w:rsid w:val="00B37114"/>
    <w:rsid w:val="00B41FF6"/>
    <w:rsid w:val="00B44089"/>
    <w:rsid w:val="00B53134"/>
    <w:rsid w:val="00B57080"/>
    <w:rsid w:val="00B62B91"/>
    <w:rsid w:val="00B67B11"/>
    <w:rsid w:val="00B71765"/>
    <w:rsid w:val="00B71ABE"/>
    <w:rsid w:val="00B81BB1"/>
    <w:rsid w:val="00B827F7"/>
    <w:rsid w:val="00B914A8"/>
    <w:rsid w:val="00BA2101"/>
    <w:rsid w:val="00BA3ECA"/>
    <w:rsid w:val="00BA42A3"/>
    <w:rsid w:val="00BA44D4"/>
    <w:rsid w:val="00BA54C2"/>
    <w:rsid w:val="00BA5E37"/>
    <w:rsid w:val="00BB129D"/>
    <w:rsid w:val="00BB52BE"/>
    <w:rsid w:val="00BC03DA"/>
    <w:rsid w:val="00BC2BB5"/>
    <w:rsid w:val="00BC577A"/>
    <w:rsid w:val="00BC76E1"/>
    <w:rsid w:val="00BD3F49"/>
    <w:rsid w:val="00BD6FD0"/>
    <w:rsid w:val="00BF1A56"/>
    <w:rsid w:val="00BF32CD"/>
    <w:rsid w:val="00BF5955"/>
    <w:rsid w:val="00C13C48"/>
    <w:rsid w:val="00C16F1B"/>
    <w:rsid w:val="00C21932"/>
    <w:rsid w:val="00C26CAA"/>
    <w:rsid w:val="00C378DE"/>
    <w:rsid w:val="00C46A18"/>
    <w:rsid w:val="00C55E6F"/>
    <w:rsid w:val="00C57F06"/>
    <w:rsid w:val="00C6272D"/>
    <w:rsid w:val="00C6631F"/>
    <w:rsid w:val="00C72A6B"/>
    <w:rsid w:val="00C776F2"/>
    <w:rsid w:val="00C90491"/>
    <w:rsid w:val="00C915C7"/>
    <w:rsid w:val="00C91C77"/>
    <w:rsid w:val="00C93B82"/>
    <w:rsid w:val="00C94771"/>
    <w:rsid w:val="00C96D8B"/>
    <w:rsid w:val="00CA0194"/>
    <w:rsid w:val="00CA5403"/>
    <w:rsid w:val="00CA55D0"/>
    <w:rsid w:val="00CB307B"/>
    <w:rsid w:val="00CB7ADF"/>
    <w:rsid w:val="00CC0C5C"/>
    <w:rsid w:val="00CC0D1D"/>
    <w:rsid w:val="00CC2DB0"/>
    <w:rsid w:val="00CC2E57"/>
    <w:rsid w:val="00CD4502"/>
    <w:rsid w:val="00CD75F4"/>
    <w:rsid w:val="00CF04EC"/>
    <w:rsid w:val="00D00879"/>
    <w:rsid w:val="00D06CBC"/>
    <w:rsid w:val="00D11711"/>
    <w:rsid w:val="00D12D60"/>
    <w:rsid w:val="00D15271"/>
    <w:rsid w:val="00D23CCA"/>
    <w:rsid w:val="00D24096"/>
    <w:rsid w:val="00D27562"/>
    <w:rsid w:val="00D32D2F"/>
    <w:rsid w:val="00D350CF"/>
    <w:rsid w:val="00D35951"/>
    <w:rsid w:val="00D36FD2"/>
    <w:rsid w:val="00D44759"/>
    <w:rsid w:val="00D45470"/>
    <w:rsid w:val="00D500BC"/>
    <w:rsid w:val="00D504D3"/>
    <w:rsid w:val="00D50AFA"/>
    <w:rsid w:val="00D5487B"/>
    <w:rsid w:val="00D54A44"/>
    <w:rsid w:val="00D636DC"/>
    <w:rsid w:val="00D659D8"/>
    <w:rsid w:val="00D674BD"/>
    <w:rsid w:val="00D807EF"/>
    <w:rsid w:val="00D80A71"/>
    <w:rsid w:val="00D874A0"/>
    <w:rsid w:val="00D90F2E"/>
    <w:rsid w:val="00DA0B1C"/>
    <w:rsid w:val="00DB120C"/>
    <w:rsid w:val="00DB7FAA"/>
    <w:rsid w:val="00DD59D4"/>
    <w:rsid w:val="00DE62F6"/>
    <w:rsid w:val="00DF156B"/>
    <w:rsid w:val="00E0245C"/>
    <w:rsid w:val="00E02F0D"/>
    <w:rsid w:val="00E0435F"/>
    <w:rsid w:val="00E15133"/>
    <w:rsid w:val="00E1702D"/>
    <w:rsid w:val="00E25AF1"/>
    <w:rsid w:val="00E27BE4"/>
    <w:rsid w:val="00E30621"/>
    <w:rsid w:val="00E31A4B"/>
    <w:rsid w:val="00E33A85"/>
    <w:rsid w:val="00E363AF"/>
    <w:rsid w:val="00E427EF"/>
    <w:rsid w:val="00E46E6F"/>
    <w:rsid w:val="00E531EF"/>
    <w:rsid w:val="00E54B0B"/>
    <w:rsid w:val="00E57900"/>
    <w:rsid w:val="00E621AC"/>
    <w:rsid w:val="00E62359"/>
    <w:rsid w:val="00E6419A"/>
    <w:rsid w:val="00E70159"/>
    <w:rsid w:val="00E757EF"/>
    <w:rsid w:val="00E7639A"/>
    <w:rsid w:val="00E80C6F"/>
    <w:rsid w:val="00E81E24"/>
    <w:rsid w:val="00E831A7"/>
    <w:rsid w:val="00E9272F"/>
    <w:rsid w:val="00E94F6F"/>
    <w:rsid w:val="00E965A6"/>
    <w:rsid w:val="00EA624C"/>
    <w:rsid w:val="00EA78FE"/>
    <w:rsid w:val="00EB16EE"/>
    <w:rsid w:val="00EB7D6D"/>
    <w:rsid w:val="00EC25E5"/>
    <w:rsid w:val="00EC568E"/>
    <w:rsid w:val="00ED2A86"/>
    <w:rsid w:val="00ED4543"/>
    <w:rsid w:val="00ED7203"/>
    <w:rsid w:val="00EE0CFD"/>
    <w:rsid w:val="00EF1400"/>
    <w:rsid w:val="00EF4797"/>
    <w:rsid w:val="00F06C9B"/>
    <w:rsid w:val="00F07C46"/>
    <w:rsid w:val="00F100F6"/>
    <w:rsid w:val="00F10E5E"/>
    <w:rsid w:val="00F119C1"/>
    <w:rsid w:val="00F153BD"/>
    <w:rsid w:val="00F15EB8"/>
    <w:rsid w:val="00F16810"/>
    <w:rsid w:val="00F21F16"/>
    <w:rsid w:val="00F232C9"/>
    <w:rsid w:val="00F244B8"/>
    <w:rsid w:val="00F33115"/>
    <w:rsid w:val="00F42616"/>
    <w:rsid w:val="00F50DD0"/>
    <w:rsid w:val="00F52C5F"/>
    <w:rsid w:val="00F5365E"/>
    <w:rsid w:val="00F54734"/>
    <w:rsid w:val="00F562C6"/>
    <w:rsid w:val="00F60FB1"/>
    <w:rsid w:val="00F66122"/>
    <w:rsid w:val="00F75AD5"/>
    <w:rsid w:val="00F7779E"/>
    <w:rsid w:val="00F80E6E"/>
    <w:rsid w:val="00F826D7"/>
    <w:rsid w:val="00F8464C"/>
    <w:rsid w:val="00F86B14"/>
    <w:rsid w:val="00F86CAA"/>
    <w:rsid w:val="00F92431"/>
    <w:rsid w:val="00F95F5E"/>
    <w:rsid w:val="00FA4128"/>
    <w:rsid w:val="00FC2572"/>
    <w:rsid w:val="00FC3918"/>
    <w:rsid w:val="00FD1937"/>
    <w:rsid w:val="00FD2C4B"/>
    <w:rsid w:val="00FD41CE"/>
    <w:rsid w:val="00FD658B"/>
    <w:rsid w:val="00FD675F"/>
    <w:rsid w:val="00FD6950"/>
    <w:rsid w:val="00FE34EA"/>
    <w:rsid w:val="00FE35DE"/>
    <w:rsid w:val="00FE59E6"/>
    <w:rsid w:val="00FF052A"/>
    <w:rsid w:val="00FF4780"/>
    <w:rsid w:val="00FF5C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25271"/>
  <w15:docId w15:val="{08AF3A74-E957-48F4-91DF-0AE279421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F43"/>
  </w:style>
  <w:style w:type="paragraph" w:styleId="Heading1">
    <w:name w:val="heading 1"/>
    <w:basedOn w:val="Normal"/>
    <w:link w:val="Heading1Char"/>
    <w:uiPriority w:val="9"/>
    <w:qFormat/>
    <w:rsid w:val="007D73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7B4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57B4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95CB3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rsid w:val="000C12A7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0C12A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3">
    <w:name w:val="Body Text Indent 3"/>
    <w:basedOn w:val="Normal"/>
    <w:link w:val="BodyTextIndent3Char"/>
    <w:semiHidden/>
    <w:rsid w:val="00A87154"/>
    <w:pPr>
      <w:spacing w:after="120"/>
      <w:ind w:left="360"/>
    </w:pPr>
    <w:rPr>
      <w:rFonts w:ascii="Calibri" w:eastAsia="Calibri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87154"/>
    <w:rPr>
      <w:rFonts w:ascii="Calibri" w:eastAsia="Calibri" w:hAnsi="Calibri" w:cs="Times New Roman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E33A85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rsid w:val="00E33A85"/>
    <w:rPr>
      <w:rFonts w:ascii="Cambria" w:eastAsia="Times New Roman" w:hAnsi="Cambria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D73C5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NormalWeb">
    <w:name w:val="Normal (Web)"/>
    <w:basedOn w:val="Normal"/>
    <w:unhideWhenUsed/>
    <w:rsid w:val="003920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rticletitle">
    <w:name w:val="articletitle"/>
    <w:basedOn w:val="Normal"/>
    <w:rsid w:val="003920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7446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537F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7FDD"/>
  </w:style>
  <w:style w:type="paragraph" w:styleId="Footer">
    <w:name w:val="footer"/>
    <w:basedOn w:val="Normal"/>
    <w:link w:val="FooterChar"/>
    <w:uiPriority w:val="99"/>
    <w:unhideWhenUsed/>
    <w:rsid w:val="00537F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FDD"/>
  </w:style>
  <w:style w:type="character" w:styleId="LineNumber">
    <w:name w:val="line number"/>
    <w:basedOn w:val="DefaultParagraphFont"/>
    <w:uiPriority w:val="99"/>
    <w:semiHidden/>
    <w:unhideWhenUsed/>
    <w:rsid w:val="00537FDD"/>
  </w:style>
  <w:style w:type="paragraph" w:styleId="BalloonText">
    <w:name w:val="Balloon Text"/>
    <w:basedOn w:val="Normal"/>
    <w:link w:val="BalloonTextChar"/>
    <w:uiPriority w:val="99"/>
    <w:semiHidden/>
    <w:unhideWhenUsed/>
    <w:rsid w:val="00CC0C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C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48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B1CA29-AF02-4DCA-9664-FF791C71C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52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ITA SATAPATHY</dc:creator>
  <cp:lastModifiedBy>Alison Sage</cp:lastModifiedBy>
  <cp:revision>2</cp:revision>
  <cp:lastPrinted>2020-06-09T11:34:00Z</cp:lastPrinted>
  <dcterms:created xsi:type="dcterms:W3CDTF">2022-04-04T13:55:00Z</dcterms:created>
  <dcterms:modified xsi:type="dcterms:W3CDTF">2022-04-04T13:55:00Z</dcterms:modified>
</cp:coreProperties>
</file>